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AB0CE" w14:textId="7C2D9DCC" w:rsidR="007F29FD" w:rsidRPr="0021754D" w:rsidRDefault="00253F63" w:rsidP="0021754D">
      <w:pPr>
        <w:spacing w:after="464" w:line="265" w:lineRule="auto"/>
        <w:ind w:left="142" w:hanging="10"/>
        <w:jc w:val="both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b/>
          <w:sz w:val="24"/>
        </w:rPr>
        <w:t>Name</w:t>
      </w:r>
      <w:r w:rsidR="0021754D">
        <w:rPr>
          <w:rFonts w:ascii="Trebuchet MS" w:eastAsia="Times New Roman" w:hAnsi="Trebuchet MS" w:cs="Times New Roman"/>
          <w:b/>
          <w:sz w:val="24"/>
        </w:rPr>
        <w:tab/>
      </w:r>
      <w:r w:rsidR="0021754D">
        <w:rPr>
          <w:rFonts w:ascii="Trebuchet MS" w:eastAsia="Times New Roman" w:hAnsi="Trebuchet MS" w:cs="Times New Roman"/>
          <w:b/>
          <w:sz w:val="24"/>
        </w:rPr>
        <w:tab/>
      </w:r>
      <w:r w:rsidR="0021754D" w:rsidRPr="0021754D">
        <w:rPr>
          <w:rFonts w:ascii="Trebuchet MS" w:hAnsi="Trebuchet MS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="0021754D" w:rsidRPr="0021754D">
        <w:rPr>
          <w:rFonts w:ascii="Trebuchet MS" w:hAnsi="Trebuchet MS"/>
        </w:rPr>
        <w:instrText xml:space="preserve"> FORMTEXT </w:instrText>
      </w:r>
      <w:r w:rsidR="0021754D" w:rsidRPr="0021754D">
        <w:rPr>
          <w:rFonts w:ascii="Trebuchet MS" w:hAnsi="Trebuchet MS"/>
        </w:rPr>
      </w:r>
      <w:r w:rsidR="0021754D" w:rsidRPr="0021754D">
        <w:rPr>
          <w:rFonts w:ascii="Trebuchet MS" w:hAnsi="Trebuchet MS"/>
        </w:rPr>
        <w:fldChar w:fldCharType="separate"/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</w:rPr>
        <w:fldChar w:fldCharType="end"/>
      </w:r>
      <w:bookmarkEnd w:id="0"/>
    </w:p>
    <w:p w14:paraId="1CD4A143" w14:textId="243B380C" w:rsidR="0021754D" w:rsidRPr="0021754D" w:rsidRDefault="00253F63" w:rsidP="0021754D">
      <w:pPr>
        <w:spacing w:after="1064" w:line="265" w:lineRule="auto"/>
        <w:ind w:left="142" w:hanging="10"/>
        <w:jc w:val="both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b/>
          <w:sz w:val="24"/>
        </w:rPr>
        <w:t>Address</w:t>
      </w:r>
      <w:r w:rsidR="0021754D">
        <w:rPr>
          <w:rFonts w:ascii="Trebuchet MS" w:eastAsia="Times New Roman" w:hAnsi="Trebuchet MS" w:cs="Times New Roman"/>
          <w:b/>
          <w:sz w:val="24"/>
        </w:rPr>
        <w:tab/>
      </w:r>
      <w:r w:rsidR="0021754D">
        <w:rPr>
          <w:rFonts w:ascii="Trebuchet MS" w:eastAsia="Times New Roman" w:hAnsi="Trebuchet MS" w:cs="Times New Roman"/>
          <w:b/>
          <w:sz w:val="24"/>
        </w:rPr>
        <w:tab/>
      </w:r>
      <w:r w:rsidR="0021754D" w:rsidRPr="0021754D">
        <w:rPr>
          <w:rFonts w:ascii="Trebuchet MS" w:hAnsi="Trebuchet MS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21754D" w:rsidRPr="0021754D">
        <w:rPr>
          <w:rFonts w:ascii="Trebuchet MS" w:hAnsi="Trebuchet MS"/>
        </w:rPr>
        <w:instrText xml:space="preserve"> FORMTEXT </w:instrText>
      </w:r>
      <w:r w:rsidR="0021754D" w:rsidRPr="0021754D">
        <w:rPr>
          <w:rFonts w:ascii="Trebuchet MS" w:hAnsi="Trebuchet MS"/>
        </w:rPr>
      </w:r>
      <w:r w:rsidR="0021754D" w:rsidRPr="0021754D">
        <w:rPr>
          <w:rFonts w:ascii="Trebuchet MS" w:hAnsi="Trebuchet MS"/>
        </w:rPr>
        <w:fldChar w:fldCharType="separate"/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</w:rPr>
        <w:fldChar w:fldCharType="end"/>
      </w:r>
    </w:p>
    <w:p w14:paraId="34A8F40B" w14:textId="0983BA05" w:rsidR="007F29FD" w:rsidRPr="0021754D" w:rsidRDefault="00253F63" w:rsidP="0021754D">
      <w:pPr>
        <w:spacing w:after="464" w:line="265" w:lineRule="auto"/>
        <w:ind w:left="142" w:hanging="10"/>
        <w:jc w:val="both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b/>
          <w:sz w:val="24"/>
        </w:rPr>
        <w:t xml:space="preserve">Phone </w:t>
      </w:r>
      <w:r w:rsidR="0021754D">
        <w:rPr>
          <w:rFonts w:ascii="Trebuchet MS" w:eastAsia="Times New Roman" w:hAnsi="Trebuchet MS" w:cs="Times New Roman"/>
          <w:b/>
          <w:sz w:val="24"/>
        </w:rPr>
        <w:t>N</w:t>
      </w:r>
      <w:r w:rsidRPr="0021754D">
        <w:rPr>
          <w:rFonts w:ascii="Trebuchet MS" w:eastAsia="Times New Roman" w:hAnsi="Trebuchet MS" w:cs="Times New Roman"/>
          <w:b/>
          <w:sz w:val="24"/>
        </w:rPr>
        <w:t>umber</w:t>
      </w:r>
      <w:r w:rsidR="0021754D">
        <w:rPr>
          <w:rFonts w:ascii="Trebuchet MS" w:eastAsia="Times New Roman" w:hAnsi="Trebuchet MS" w:cs="Times New Roman"/>
          <w:b/>
          <w:sz w:val="24"/>
        </w:rPr>
        <w:tab/>
      </w:r>
      <w:r w:rsidR="0021754D" w:rsidRPr="0021754D">
        <w:rPr>
          <w:rFonts w:ascii="Trebuchet MS" w:hAnsi="Trebuchet MS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21754D" w:rsidRPr="0021754D">
        <w:rPr>
          <w:rFonts w:ascii="Trebuchet MS" w:hAnsi="Trebuchet MS"/>
        </w:rPr>
        <w:instrText xml:space="preserve"> FORMTEXT </w:instrText>
      </w:r>
      <w:r w:rsidR="0021754D" w:rsidRPr="0021754D">
        <w:rPr>
          <w:rFonts w:ascii="Trebuchet MS" w:hAnsi="Trebuchet MS"/>
        </w:rPr>
      </w:r>
      <w:r w:rsidR="0021754D" w:rsidRPr="0021754D">
        <w:rPr>
          <w:rFonts w:ascii="Trebuchet MS" w:hAnsi="Trebuchet MS"/>
        </w:rPr>
        <w:fldChar w:fldCharType="separate"/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</w:rPr>
        <w:fldChar w:fldCharType="end"/>
      </w:r>
    </w:p>
    <w:p w14:paraId="50A71C31" w14:textId="25FAD105" w:rsidR="007F29FD" w:rsidRPr="0021754D" w:rsidRDefault="00253F63" w:rsidP="0021754D">
      <w:pPr>
        <w:spacing w:after="757" w:line="265" w:lineRule="auto"/>
        <w:ind w:left="142" w:hanging="10"/>
        <w:jc w:val="both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b/>
          <w:sz w:val="24"/>
        </w:rPr>
        <w:t>Email Address</w:t>
      </w:r>
      <w:r w:rsidR="0021754D">
        <w:rPr>
          <w:rFonts w:ascii="Trebuchet MS" w:eastAsia="Times New Roman" w:hAnsi="Trebuchet MS" w:cs="Times New Roman"/>
          <w:b/>
          <w:sz w:val="24"/>
        </w:rPr>
        <w:tab/>
      </w:r>
      <w:r w:rsidR="0021754D" w:rsidRPr="0021754D">
        <w:rPr>
          <w:rFonts w:ascii="Trebuchet MS" w:hAnsi="Trebuchet MS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21754D" w:rsidRPr="0021754D">
        <w:rPr>
          <w:rFonts w:ascii="Trebuchet MS" w:hAnsi="Trebuchet MS"/>
        </w:rPr>
        <w:instrText xml:space="preserve"> FORMTEXT </w:instrText>
      </w:r>
      <w:r w:rsidR="0021754D" w:rsidRPr="0021754D">
        <w:rPr>
          <w:rFonts w:ascii="Trebuchet MS" w:hAnsi="Trebuchet MS"/>
        </w:rPr>
      </w:r>
      <w:r w:rsidR="0021754D" w:rsidRPr="0021754D">
        <w:rPr>
          <w:rFonts w:ascii="Trebuchet MS" w:hAnsi="Trebuchet MS"/>
        </w:rPr>
        <w:fldChar w:fldCharType="separate"/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  <w:noProof/>
        </w:rPr>
        <w:t> </w:t>
      </w:r>
      <w:r w:rsidR="0021754D" w:rsidRPr="0021754D">
        <w:rPr>
          <w:rFonts w:ascii="Trebuchet MS" w:hAnsi="Trebuchet MS"/>
        </w:rPr>
        <w:fldChar w:fldCharType="end"/>
      </w:r>
    </w:p>
    <w:p w14:paraId="35F1679B" w14:textId="77777777" w:rsidR="007F29FD" w:rsidRPr="0021754D" w:rsidRDefault="00253F63" w:rsidP="0021754D">
      <w:pPr>
        <w:spacing w:after="0" w:line="265" w:lineRule="auto"/>
        <w:ind w:hanging="1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b/>
          <w:sz w:val="24"/>
        </w:rPr>
        <w:t>Do you have any children? If yes, what are their ages?</w:t>
      </w:r>
    </w:p>
    <w:p w14:paraId="09207D0E" w14:textId="7CC6772D" w:rsidR="007F29FD" w:rsidRPr="0021754D" w:rsidRDefault="0003495D" w:rsidP="0021754D">
      <w:pPr>
        <w:spacing w:after="402"/>
        <w:ind w:right="-93"/>
        <w:rPr>
          <w:rFonts w:ascii="Trebuchet MS" w:hAnsi="Trebuchet MS"/>
        </w:rPr>
      </w:pPr>
      <w:r w:rsidRPr="0021754D">
        <w:rPr>
          <w:rFonts w:ascii="Trebuchet MS" w:hAnsi="Trebuchet M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21754D">
        <w:rPr>
          <w:rFonts w:ascii="Trebuchet MS" w:hAnsi="Trebuchet MS"/>
        </w:rPr>
        <w:instrText xml:space="preserve"> FORMTEXT </w:instrText>
      </w:r>
      <w:r w:rsidRPr="0021754D">
        <w:rPr>
          <w:rFonts w:ascii="Trebuchet MS" w:hAnsi="Trebuchet MS"/>
        </w:rPr>
      </w:r>
      <w:r w:rsidRPr="0021754D">
        <w:rPr>
          <w:rFonts w:ascii="Trebuchet MS" w:hAnsi="Trebuchet MS"/>
        </w:rPr>
        <w:fldChar w:fldCharType="separate"/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</w:rPr>
        <w:fldChar w:fldCharType="end"/>
      </w:r>
      <w:bookmarkEnd w:id="1"/>
    </w:p>
    <w:p w14:paraId="3E6A2A19" w14:textId="77777777" w:rsidR="007F29FD" w:rsidRPr="0021754D" w:rsidRDefault="00253F63" w:rsidP="0021754D">
      <w:pPr>
        <w:spacing w:after="0" w:line="265" w:lineRule="auto"/>
        <w:ind w:hanging="1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b/>
          <w:sz w:val="24"/>
        </w:rPr>
        <w:t>What experience do you have of hypnobirthing and mindfulness from your own births?</w:t>
      </w:r>
    </w:p>
    <w:p w14:paraId="09DDDAC6" w14:textId="33EC4413" w:rsidR="007F29FD" w:rsidRPr="0021754D" w:rsidRDefault="0003495D" w:rsidP="0021754D">
      <w:pPr>
        <w:spacing w:after="0"/>
        <w:ind w:right="-93"/>
        <w:rPr>
          <w:rFonts w:ascii="Trebuchet MS" w:hAnsi="Trebuchet MS"/>
        </w:rPr>
      </w:pPr>
      <w:r w:rsidRPr="0021754D">
        <w:rPr>
          <w:rFonts w:ascii="Trebuchet MS" w:hAnsi="Trebuchet MS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2" w:name="Text6"/>
      <w:r w:rsidRPr="0021754D">
        <w:rPr>
          <w:rFonts w:ascii="Trebuchet MS" w:hAnsi="Trebuchet MS"/>
        </w:rPr>
        <w:instrText xml:space="preserve"> FORMTEXT </w:instrText>
      </w:r>
      <w:r w:rsidRPr="0021754D">
        <w:rPr>
          <w:rFonts w:ascii="Trebuchet MS" w:hAnsi="Trebuchet MS"/>
        </w:rPr>
      </w:r>
      <w:r w:rsidRPr="0021754D">
        <w:rPr>
          <w:rFonts w:ascii="Trebuchet MS" w:hAnsi="Trebuchet MS"/>
        </w:rPr>
        <w:fldChar w:fldCharType="separate"/>
      </w:r>
      <w:r w:rsidRPr="0021754D">
        <w:rPr>
          <w:rFonts w:ascii="Trebuchet MS" w:hAnsi="Trebuchet MS"/>
        </w:rPr>
        <w:t> </w:t>
      </w:r>
      <w:r w:rsidRPr="0021754D">
        <w:rPr>
          <w:rFonts w:ascii="Trebuchet MS" w:hAnsi="Trebuchet MS"/>
        </w:rPr>
        <w:t> </w:t>
      </w:r>
      <w:r w:rsidRPr="0021754D">
        <w:rPr>
          <w:rFonts w:ascii="Trebuchet MS" w:hAnsi="Trebuchet MS"/>
        </w:rPr>
        <w:t> </w:t>
      </w:r>
      <w:r w:rsidRPr="0021754D">
        <w:rPr>
          <w:rFonts w:ascii="Trebuchet MS" w:hAnsi="Trebuchet MS"/>
        </w:rPr>
        <w:t> </w:t>
      </w:r>
      <w:r w:rsidRPr="0021754D">
        <w:rPr>
          <w:rFonts w:ascii="Trebuchet MS" w:hAnsi="Trebuchet MS"/>
        </w:rPr>
        <w:t> </w:t>
      </w:r>
      <w:r w:rsidRPr="0021754D">
        <w:rPr>
          <w:rFonts w:ascii="Trebuchet MS" w:hAnsi="Trebuchet MS"/>
        </w:rPr>
        <w:fldChar w:fldCharType="end"/>
      </w:r>
      <w:bookmarkEnd w:id="2"/>
    </w:p>
    <w:p w14:paraId="1F1EA1AB" w14:textId="2ACCED5E" w:rsidR="007F29FD" w:rsidRDefault="00253F63" w:rsidP="0021754D">
      <w:pPr>
        <w:spacing w:after="0" w:line="265" w:lineRule="auto"/>
        <w:ind w:hanging="10"/>
        <w:rPr>
          <w:rFonts w:ascii="Trebuchet MS" w:eastAsia="Times New Roman" w:hAnsi="Trebuchet MS" w:cs="Times New Roman"/>
          <w:b/>
          <w:sz w:val="24"/>
        </w:rPr>
      </w:pPr>
      <w:r w:rsidRPr="0021754D">
        <w:rPr>
          <w:rFonts w:ascii="Trebuchet MS" w:eastAsia="Times New Roman" w:hAnsi="Trebuchet MS" w:cs="Times New Roman"/>
          <w:b/>
          <w:sz w:val="24"/>
        </w:rPr>
        <w:t>Do you hold any hypnotherapy, counselling, antenatal or other relevant qualifications? Please give details of the course title and date.</w:t>
      </w:r>
    </w:p>
    <w:p w14:paraId="12BB08B1" w14:textId="77777777" w:rsidR="00097F90" w:rsidRPr="0021754D" w:rsidRDefault="00097F90" w:rsidP="0021754D">
      <w:pPr>
        <w:spacing w:after="0" w:line="265" w:lineRule="auto"/>
        <w:ind w:hanging="10"/>
        <w:rPr>
          <w:rFonts w:ascii="Trebuchet MS" w:hAnsi="Trebuchet MS"/>
        </w:rPr>
      </w:pPr>
    </w:p>
    <w:tbl>
      <w:tblPr>
        <w:tblStyle w:val="TableGrid0"/>
        <w:tblW w:w="0" w:type="auto"/>
        <w:tblInd w:w="-15" w:type="dxa"/>
        <w:tblLook w:val="04A0" w:firstRow="1" w:lastRow="0" w:firstColumn="1" w:lastColumn="0" w:noHBand="0" w:noVBand="1"/>
      </w:tblPr>
      <w:tblGrid>
        <w:gridCol w:w="4263"/>
        <w:gridCol w:w="1987"/>
        <w:gridCol w:w="3125"/>
      </w:tblGrid>
      <w:tr w:rsidR="00097F90" w14:paraId="1FFB65D1" w14:textId="77777777" w:rsidTr="00CD5205">
        <w:tc>
          <w:tcPr>
            <w:tcW w:w="4263" w:type="dxa"/>
          </w:tcPr>
          <w:p w14:paraId="144AAC77" w14:textId="77777777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>
              <w:rPr>
                <w:rFonts w:ascii="Trebuchet MS" w:eastAsia="Times New Roman" w:hAnsi="Trebuchet MS" w:cs="Times New Roman"/>
                <w:sz w:val="24"/>
              </w:rPr>
              <w:t>Qualification</w:t>
            </w:r>
          </w:p>
        </w:tc>
        <w:tc>
          <w:tcPr>
            <w:tcW w:w="1987" w:type="dxa"/>
          </w:tcPr>
          <w:p w14:paraId="0FC70216" w14:textId="77777777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>
              <w:rPr>
                <w:rFonts w:ascii="Trebuchet MS" w:eastAsia="Times New Roman" w:hAnsi="Trebuchet MS" w:cs="Times New Roman"/>
                <w:sz w:val="24"/>
              </w:rPr>
              <w:t xml:space="preserve">Year Qualified </w:t>
            </w:r>
          </w:p>
        </w:tc>
        <w:tc>
          <w:tcPr>
            <w:tcW w:w="3125" w:type="dxa"/>
          </w:tcPr>
          <w:p w14:paraId="60A7C9F3" w14:textId="77777777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>
              <w:rPr>
                <w:rFonts w:ascii="Trebuchet MS" w:eastAsia="Times New Roman" w:hAnsi="Trebuchet MS" w:cs="Times New Roman"/>
                <w:sz w:val="24"/>
              </w:rPr>
              <w:t>Awarded by</w:t>
            </w:r>
          </w:p>
        </w:tc>
      </w:tr>
      <w:tr w:rsidR="00097F90" w14:paraId="44484884" w14:textId="77777777" w:rsidTr="00CD5205">
        <w:tc>
          <w:tcPr>
            <w:tcW w:w="4263" w:type="dxa"/>
          </w:tcPr>
          <w:p w14:paraId="0A7DC40B" w14:textId="77777777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ind w:left="-15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754D">
              <w:rPr>
                <w:rFonts w:ascii="Trebuchet MS" w:hAnsi="Trebuchet MS"/>
                <w:sz w:val="24"/>
              </w:rPr>
              <w:instrText xml:space="preserve"> FORMCHECKBOX </w:instrText>
            </w:r>
            <w:r w:rsidR="00DB777E">
              <w:rPr>
                <w:rFonts w:ascii="Trebuchet MS" w:hAnsi="Trebuchet MS"/>
                <w:sz w:val="24"/>
              </w:rPr>
            </w:r>
            <w:r w:rsidR="00DB777E">
              <w:rPr>
                <w:rFonts w:ascii="Trebuchet MS" w:hAnsi="Trebuchet MS"/>
                <w:sz w:val="24"/>
              </w:rPr>
              <w:fldChar w:fldCharType="separate"/>
            </w:r>
            <w:r w:rsidRPr="0021754D">
              <w:rPr>
                <w:rFonts w:ascii="Trebuchet MS" w:hAnsi="Trebuchet MS"/>
                <w:sz w:val="24"/>
              </w:rPr>
              <w:fldChar w:fldCharType="end"/>
            </w:r>
            <w:r w:rsidRPr="0021754D">
              <w:rPr>
                <w:rFonts w:ascii="Trebuchet MS" w:eastAsia="Times New Roman" w:hAnsi="Trebuchet MS" w:cs="Times New Roman"/>
                <w:sz w:val="24"/>
              </w:rPr>
              <w:t xml:space="preserve">  </w:t>
            </w:r>
            <w:r>
              <w:rPr>
                <w:rFonts w:ascii="Trebuchet MS" w:eastAsia="Times New Roman" w:hAnsi="Trebuchet MS" w:cs="Times New Roman"/>
                <w:sz w:val="24"/>
              </w:rPr>
              <w:t>Hypnobirthing Practitioner</w:t>
            </w:r>
          </w:p>
        </w:tc>
        <w:tc>
          <w:tcPr>
            <w:tcW w:w="1987" w:type="dxa"/>
          </w:tcPr>
          <w:p w14:paraId="15D6878E" w14:textId="0CBD3D27" w:rsidR="00097F90" w:rsidRPr="00097F90" w:rsidRDefault="00097F90" w:rsidP="00097F90">
            <w:pPr>
              <w:spacing w:after="0"/>
              <w:ind w:right="-93"/>
              <w:rPr>
                <w:rFonts w:ascii="Trebuchet MS" w:hAnsi="Trebuchet MS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  <w:tc>
          <w:tcPr>
            <w:tcW w:w="3125" w:type="dxa"/>
          </w:tcPr>
          <w:p w14:paraId="621B16D8" w14:textId="27413C91" w:rsidR="00097F90" w:rsidRPr="00097F90" w:rsidRDefault="00097F90" w:rsidP="00097F90">
            <w:pPr>
              <w:spacing w:after="0"/>
              <w:ind w:right="-93"/>
              <w:rPr>
                <w:rFonts w:ascii="Trebuchet MS" w:hAnsi="Trebuchet MS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</w:tr>
      <w:tr w:rsidR="00097F90" w14:paraId="112EDCF0" w14:textId="77777777" w:rsidTr="00CD5205">
        <w:tc>
          <w:tcPr>
            <w:tcW w:w="4263" w:type="dxa"/>
          </w:tcPr>
          <w:p w14:paraId="2412C6F2" w14:textId="77777777" w:rsidR="00097F90" w:rsidRPr="004152F8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ind w:left="-15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754D">
              <w:rPr>
                <w:rFonts w:ascii="Trebuchet MS" w:hAnsi="Trebuchet MS"/>
                <w:sz w:val="24"/>
              </w:rPr>
              <w:instrText xml:space="preserve"> FORMCHECKBOX </w:instrText>
            </w:r>
            <w:r w:rsidR="00DB777E">
              <w:rPr>
                <w:rFonts w:ascii="Trebuchet MS" w:hAnsi="Trebuchet MS"/>
                <w:sz w:val="24"/>
              </w:rPr>
            </w:r>
            <w:r w:rsidR="00DB777E">
              <w:rPr>
                <w:rFonts w:ascii="Trebuchet MS" w:hAnsi="Trebuchet MS"/>
                <w:sz w:val="24"/>
              </w:rPr>
              <w:fldChar w:fldCharType="separate"/>
            </w:r>
            <w:r w:rsidRPr="0021754D">
              <w:rPr>
                <w:rFonts w:ascii="Trebuchet MS" w:hAnsi="Trebuchet MS"/>
                <w:sz w:val="24"/>
              </w:rPr>
              <w:fldChar w:fldCharType="end"/>
            </w:r>
            <w:r w:rsidRPr="0021754D">
              <w:rPr>
                <w:rFonts w:ascii="Trebuchet MS" w:eastAsia="Times New Roman" w:hAnsi="Trebuchet MS" w:cs="Times New Roman"/>
                <w:sz w:val="24"/>
              </w:rPr>
              <w:t xml:space="preserve">  </w:t>
            </w:r>
            <w:r>
              <w:rPr>
                <w:rFonts w:ascii="Trebuchet MS" w:eastAsia="Times New Roman" w:hAnsi="Trebuchet MS" w:cs="Times New Roman"/>
                <w:sz w:val="24"/>
              </w:rPr>
              <w:t>Antenatal Practitioner (i.e. NCT)</w:t>
            </w:r>
          </w:p>
        </w:tc>
        <w:tc>
          <w:tcPr>
            <w:tcW w:w="1987" w:type="dxa"/>
          </w:tcPr>
          <w:p w14:paraId="7F670754" w14:textId="6B6F8C1E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  <w:tc>
          <w:tcPr>
            <w:tcW w:w="3125" w:type="dxa"/>
          </w:tcPr>
          <w:p w14:paraId="2E91246B" w14:textId="01CFCD41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</w:tr>
      <w:tr w:rsidR="00097F90" w14:paraId="668D8C59" w14:textId="77777777" w:rsidTr="00CD5205">
        <w:tc>
          <w:tcPr>
            <w:tcW w:w="4263" w:type="dxa"/>
          </w:tcPr>
          <w:p w14:paraId="4DDEA247" w14:textId="77777777" w:rsidR="00097F90" w:rsidRPr="0021754D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ind w:left="-15"/>
              <w:rPr>
                <w:rFonts w:ascii="Trebuchet MS" w:hAnsi="Trebuchet MS"/>
                <w:sz w:val="24"/>
              </w:rPr>
            </w:pPr>
            <w:r w:rsidRPr="0021754D">
              <w:rPr>
                <w:rFonts w:ascii="Trebuchet MS" w:hAnsi="Trebuchet MS"/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754D">
              <w:rPr>
                <w:rFonts w:ascii="Trebuchet MS" w:hAnsi="Trebuchet MS"/>
                <w:sz w:val="24"/>
              </w:rPr>
              <w:instrText xml:space="preserve"> FORMCHECKBOX </w:instrText>
            </w:r>
            <w:r w:rsidR="00DB777E">
              <w:rPr>
                <w:rFonts w:ascii="Trebuchet MS" w:hAnsi="Trebuchet MS"/>
                <w:sz w:val="24"/>
              </w:rPr>
            </w:r>
            <w:r w:rsidR="00DB777E">
              <w:rPr>
                <w:rFonts w:ascii="Trebuchet MS" w:hAnsi="Trebuchet MS"/>
                <w:sz w:val="24"/>
              </w:rPr>
              <w:fldChar w:fldCharType="separate"/>
            </w:r>
            <w:r w:rsidRPr="0021754D">
              <w:rPr>
                <w:rFonts w:ascii="Trebuchet MS" w:hAnsi="Trebuchet MS"/>
                <w:sz w:val="24"/>
              </w:rPr>
              <w:fldChar w:fldCharType="end"/>
            </w:r>
            <w:r w:rsidRPr="0021754D">
              <w:rPr>
                <w:rFonts w:ascii="Trebuchet MS" w:eastAsia="Times New Roman" w:hAnsi="Trebuchet MS" w:cs="Times New Roman"/>
                <w:sz w:val="24"/>
              </w:rPr>
              <w:t xml:space="preserve">  </w:t>
            </w:r>
            <w:r>
              <w:rPr>
                <w:rFonts w:ascii="Trebuchet MS" w:eastAsia="Times New Roman" w:hAnsi="Trebuchet MS" w:cs="Times New Roman"/>
                <w:sz w:val="24"/>
              </w:rPr>
              <w:t>Hypnotherapist</w:t>
            </w:r>
          </w:p>
        </w:tc>
        <w:tc>
          <w:tcPr>
            <w:tcW w:w="1987" w:type="dxa"/>
          </w:tcPr>
          <w:p w14:paraId="71045562" w14:textId="5CBBE35E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  <w:tc>
          <w:tcPr>
            <w:tcW w:w="3125" w:type="dxa"/>
          </w:tcPr>
          <w:p w14:paraId="4E4C7767" w14:textId="5ECDDE15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</w:tr>
      <w:tr w:rsidR="00097F90" w14:paraId="6F2EB26E" w14:textId="77777777" w:rsidTr="00CD5205">
        <w:tc>
          <w:tcPr>
            <w:tcW w:w="4263" w:type="dxa"/>
          </w:tcPr>
          <w:p w14:paraId="5F4E1BAE" w14:textId="77777777" w:rsidR="00097F90" w:rsidRPr="004152F8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ind w:left="-15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754D">
              <w:rPr>
                <w:rFonts w:ascii="Trebuchet MS" w:hAnsi="Trebuchet MS"/>
                <w:sz w:val="24"/>
              </w:rPr>
              <w:instrText xml:space="preserve"> FORMCHECKBOX </w:instrText>
            </w:r>
            <w:r w:rsidR="00DB777E">
              <w:rPr>
                <w:rFonts w:ascii="Trebuchet MS" w:hAnsi="Trebuchet MS"/>
                <w:sz w:val="24"/>
              </w:rPr>
            </w:r>
            <w:r w:rsidR="00DB777E">
              <w:rPr>
                <w:rFonts w:ascii="Trebuchet MS" w:hAnsi="Trebuchet MS"/>
                <w:sz w:val="24"/>
              </w:rPr>
              <w:fldChar w:fldCharType="separate"/>
            </w:r>
            <w:r w:rsidRPr="0021754D">
              <w:rPr>
                <w:rFonts w:ascii="Trebuchet MS" w:hAnsi="Trebuchet MS"/>
                <w:sz w:val="24"/>
              </w:rPr>
              <w:fldChar w:fldCharType="end"/>
            </w:r>
            <w:r w:rsidRPr="0021754D">
              <w:rPr>
                <w:rFonts w:ascii="Trebuchet MS" w:eastAsia="Times New Roman" w:hAnsi="Trebuchet MS" w:cs="Times New Roman"/>
                <w:sz w:val="24"/>
              </w:rPr>
              <w:t xml:space="preserve">  </w:t>
            </w:r>
            <w:r>
              <w:rPr>
                <w:rFonts w:ascii="Trebuchet MS" w:eastAsia="Times New Roman" w:hAnsi="Trebuchet MS" w:cs="Times New Roman"/>
                <w:sz w:val="24"/>
              </w:rPr>
              <w:t>Doula</w:t>
            </w:r>
          </w:p>
        </w:tc>
        <w:tc>
          <w:tcPr>
            <w:tcW w:w="1987" w:type="dxa"/>
          </w:tcPr>
          <w:p w14:paraId="5288CAE3" w14:textId="593026DD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  <w:tc>
          <w:tcPr>
            <w:tcW w:w="3125" w:type="dxa"/>
          </w:tcPr>
          <w:p w14:paraId="64DC36C9" w14:textId="35AD5DFE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</w:tr>
      <w:tr w:rsidR="00097F90" w14:paraId="715547BF" w14:textId="77777777" w:rsidTr="00CD5205">
        <w:tc>
          <w:tcPr>
            <w:tcW w:w="4263" w:type="dxa"/>
          </w:tcPr>
          <w:p w14:paraId="6D801800" w14:textId="77777777" w:rsidR="00097F90" w:rsidRPr="0021754D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ind w:left="-15"/>
              <w:rPr>
                <w:rFonts w:ascii="Trebuchet MS" w:hAnsi="Trebuchet MS"/>
                <w:sz w:val="24"/>
              </w:rPr>
            </w:pPr>
            <w:r w:rsidRPr="0021754D">
              <w:rPr>
                <w:rFonts w:ascii="Trebuchet MS" w:hAnsi="Trebuchet MS"/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754D">
              <w:rPr>
                <w:rFonts w:ascii="Trebuchet MS" w:hAnsi="Trebuchet MS"/>
                <w:sz w:val="24"/>
              </w:rPr>
              <w:instrText xml:space="preserve"> FORMCHECKBOX </w:instrText>
            </w:r>
            <w:r w:rsidR="00DB777E">
              <w:rPr>
                <w:rFonts w:ascii="Trebuchet MS" w:hAnsi="Trebuchet MS"/>
                <w:sz w:val="24"/>
              </w:rPr>
            </w:r>
            <w:r w:rsidR="00DB777E">
              <w:rPr>
                <w:rFonts w:ascii="Trebuchet MS" w:hAnsi="Trebuchet MS"/>
                <w:sz w:val="24"/>
              </w:rPr>
              <w:fldChar w:fldCharType="separate"/>
            </w:r>
            <w:r w:rsidRPr="0021754D">
              <w:rPr>
                <w:rFonts w:ascii="Trebuchet MS" w:hAnsi="Trebuchet MS"/>
                <w:sz w:val="24"/>
              </w:rPr>
              <w:fldChar w:fldCharType="end"/>
            </w:r>
            <w:r w:rsidRPr="0021754D">
              <w:rPr>
                <w:rFonts w:ascii="Trebuchet MS" w:eastAsia="Times New Roman" w:hAnsi="Trebuchet MS" w:cs="Times New Roman"/>
                <w:sz w:val="24"/>
              </w:rPr>
              <w:t xml:space="preserve">  </w:t>
            </w:r>
            <w:r>
              <w:rPr>
                <w:rFonts w:ascii="Trebuchet MS" w:eastAsia="Times New Roman" w:hAnsi="Trebuchet MS" w:cs="Times New Roman"/>
                <w:sz w:val="24"/>
              </w:rPr>
              <w:t>other (please state below)</w:t>
            </w:r>
          </w:p>
        </w:tc>
        <w:tc>
          <w:tcPr>
            <w:tcW w:w="1987" w:type="dxa"/>
          </w:tcPr>
          <w:p w14:paraId="6625A385" w14:textId="0A3F64AF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  <w:tc>
          <w:tcPr>
            <w:tcW w:w="3125" w:type="dxa"/>
          </w:tcPr>
          <w:p w14:paraId="4CFF1855" w14:textId="517B700E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</w:tr>
      <w:tr w:rsidR="00097F90" w14:paraId="7280A75C" w14:textId="77777777" w:rsidTr="00CD5205">
        <w:tc>
          <w:tcPr>
            <w:tcW w:w="4263" w:type="dxa"/>
          </w:tcPr>
          <w:p w14:paraId="6FAE668A" w14:textId="475AD763" w:rsidR="00097F90" w:rsidRPr="0021754D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ind w:left="-15"/>
              <w:rPr>
                <w:rFonts w:ascii="Trebuchet MS" w:hAnsi="Trebuchet MS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  <w:tc>
          <w:tcPr>
            <w:tcW w:w="1987" w:type="dxa"/>
          </w:tcPr>
          <w:p w14:paraId="10A0BB97" w14:textId="1F41D0C9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  <w:tc>
          <w:tcPr>
            <w:tcW w:w="3125" w:type="dxa"/>
          </w:tcPr>
          <w:p w14:paraId="01494249" w14:textId="50F7C6EF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</w:tr>
      <w:tr w:rsidR="00097F90" w14:paraId="03722B10" w14:textId="77777777" w:rsidTr="00CD5205">
        <w:tc>
          <w:tcPr>
            <w:tcW w:w="4263" w:type="dxa"/>
          </w:tcPr>
          <w:p w14:paraId="4CA16125" w14:textId="46446921" w:rsidR="00097F90" w:rsidRPr="0021754D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ind w:left="-15"/>
              <w:rPr>
                <w:rFonts w:ascii="Trebuchet MS" w:hAnsi="Trebuchet MS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  <w:tc>
          <w:tcPr>
            <w:tcW w:w="1987" w:type="dxa"/>
          </w:tcPr>
          <w:p w14:paraId="66189D09" w14:textId="76EAD40A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  <w:tc>
          <w:tcPr>
            <w:tcW w:w="3125" w:type="dxa"/>
          </w:tcPr>
          <w:p w14:paraId="594D3EE1" w14:textId="6003083B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</w:tr>
      <w:tr w:rsidR="00097F90" w14:paraId="2FD0D677" w14:textId="77777777" w:rsidTr="00CD5205">
        <w:tc>
          <w:tcPr>
            <w:tcW w:w="4263" w:type="dxa"/>
          </w:tcPr>
          <w:p w14:paraId="4DEAB8D0" w14:textId="1ACB8347" w:rsidR="00097F90" w:rsidRPr="0021754D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ind w:left="-15"/>
              <w:rPr>
                <w:rFonts w:ascii="Trebuchet MS" w:hAnsi="Trebuchet MS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  <w:tc>
          <w:tcPr>
            <w:tcW w:w="1987" w:type="dxa"/>
          </w:tcPr>
          <w:p w14:paraId="40C0DFA6" w14:textId="5620B906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  <w:tc>
          <w:tcPr>
            <w:tcW w:w="3125" w:type="dxa"/>
          </w:tcPr>
          <w:p w14:paraId="4250C636" w14:textId="7F23A30F" w:rsidR="00097F90" w:rsidRDefault="00097F90" w:rsidP="00CD5205">
            <w:pPr>
              <w:tabs>
                <w:tab w:val="center" w:pos="5080"/>
                <w:tab w:val="center" w:pos="6480"/>
                <w:tab w:val="center" w:pos="8240"/>
              </w:tabs>
              <w:spacing w:after="141" w:line="265" w:lineRule="auto"/>
              <w:rPr>
                <w:rFonts w:ascii="Trebuchet MS" w:eastAsia="Times New Roman" w:hAnsi="Trebuchet MS" w:cs="Times New Roman"/>
                <w:sz w:val="24"/>
              </w:rPr>
            </w:pPr>
            <w:r w:rsidRPr="0021754D">
              <w:rPr>
                <w:rFonts w:ascii="Trebuchet MS" w:hAnsi="Trebuchet M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1754D">
              <w:rPr>
                <w:rFonts w:ascii="Trebuchet MS" w:hAnsi="Trebuchet MS"/>
              </w:rPr>
              <w:instrText xml:space="preserve"> FORMTEXT </w:instrText>
            </w:r>
            <w:r w:rsidRPr="0021754D">
              <w:rPr>
                <w:rFonts w:ascii="Trebuchet MS" w:hAnsi="Trebuchet MS"/>
              </w:rPr>
            </w:r>
            <w:r w:rsidRPr="0021754D">
              <w:rPr>
                <w:rFonts w:ascii="Trebuchet MS" w:hAnsi="Trebuchet MS"/>
              </w:rPr>
              <w:fldChar w:fldCharType="separate"/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t> </w:t>
            </w:r>
            <w:r w:rsidRPr="0021754D">
              <w:rPr>
                <w:rFonts w:ascii="Trebuchet MS" w:hAnsi="Trebuchet MS"/>
              </w:rPr>
              <w:fldChar w:fldCharType="end"/>
            </w:r>
          </w:p>
        </w:tc>
      </w:tr>
    </w:tbl>
    <w:p w14:paraId="1D335B3F" w14:textId="77777777" w:rsidR="00097F90" w:rsidRDefault="00097F90" w:rsidP="0021754D">
      <w:pPr>
        <w:spacing w:after="0" w:line="265" w:lineRule="auto"/>
        <w:ind w:hanging="10"/>
        <w:rPr>
          <w:rFonts w:ascii="Trebuchet MS" w:eastAsia="Times New Roman" w:hAnsi="Trebuchet MS" w:cs="Times New Roman"/>
          <w:b/>
          <w:sz w:val="24"/>
        </w:rPr>
      </w:pPr>
    </w:p>
    <w:p w14:paraId="547641CE" w14:textId="767C64C9" w:rsidR="007F29FD" w:rsidRPr="0021754D" w:rsidRDefault="00253F63" w:rsidP="0021754D">
      <w:pPr>
        <w:spacing w:after="0" w:line="265" w:lineRule="auto"/>
        <w:ind w:hanging="1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b/>
          <w:sz w:val="24"/>
        </w:rPr>
        <w:t>Which areas are you looking to work in and why?</w:t>
      </w:r>
    </w:p>
    <w:p w14:paraId="57C74EC8" w14:textId="4BE4BB58" w:rsidR="007F29FD" w:rsidRPr="0021754D" w:rsidRDefault="0003495D" w:rsidP="0021754D">
      <w:pPr>
        <w:spacing w:after="412"/>
        <w:ind w:right="-93"/>
        <w:rPr>
          <w:rFonts w:ascii="Trebuchet MS" w:hAnsi="Trebuchet MS"/>
        </w:rPr>
      </w:pPr>
      <w:r w:rsidRPr="0021754D">
        <w:rPr>
          <w:rFonts w:ascii="Trebuchet MS" w:hAnsi="Trebuchet MS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3" w:name="Text8"/>
      <w:r w:rsidRPr="0021754D">
        <w:rPr>
          <w:rFonts w:ascii="Trebuchet MS" w:hAnsi="Trebuchet MS"/>
        </w:rPr>
        <w:instrText xml:space="preserve"> FORMTEXT </w:instrText>
      </w:r>
      <w:r w:rsidRPr="0021754D">
        <w:rPr>
          <w:rFonts w:ascii="Trebuchet MS" w:hAnsi="Trebuchet MS"/>
        </w:rPr>
      </w:r>
      <w:r w:rsidRPr="0021754D">
        <w:rPr>
          <w:rFonts w:ascii="Trebuchet MS" w:hAnsi="Trebuchet MS"/>
        </w:rPr>
        <w:fldChar w:fldCharType="separate"/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</w:rPr>
        <w:fldChar w:fldCharType="end"/>
      </w:r>
      <w:bookmarkEnd w:id="3"/>
    </w:p>
    <w:p w14:paraId="14262B6C" w14:textId="20F3EB8C" w:rsidR="007F29FD" w:rsidRPr="0021754D" w:rsidRDefault="00253F63" w:rsidP="0021754D">
      <w:pPr>
        <w:spacing w:after="0" w:line="265" w:lineRule="auto"/>
        <w:ind w:hanging="10"/>
        <w:rPr>
          <w:rFonts w:ascii="Trebuchet MS" w:eastAsia="Times New Roman" w:hAnsi="Trebuchet MS" w:cs="Times New Roman"/>
          <w:b/>
          <w:sz w:val="24"/>
        </w:rPr>
      </w:pPr>
      <w:r w:rsidRPr="0021754D">
        <w:rPr>
          <w:rFonts w:ascii="Trebuchet MS" w:eastAsia="Times New Roman" w:hAnsi="Trebuchet MS" w:cs="Times New Roman"/>
          <w:b/>
          <w:sz w:val="24"/>
        </w:rPr>
        <w:lastRenderedPageBreak/>
        <w:t>Please tell us briefly your plan for developing classes in your area, include any venues you wish to use and how you plan to market the class.</w:t>
      </w:r>
    </w:p>
    <w:p w14:paraId="48A025C3" w14:textId="0F48590B" w:rsidR="0003495D" w:rsidRPr="0021754D" w:rsidRDefault="0003495D" w:rsidP="0021754D">
      <w:pPr>
        <w:spacing w:after="0" w:line="265" w:lineRule="auto"/>
        <w:ind w:hanging="1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b/>
          <w:sz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4" w:name="Text9"/>
      <w:r w:rsidRPr="0021754D">
        <w:rPr>
          <w:rFonts w:ascii="Trebuchet MS" w:eastAsia="Times New Roman" w:hAnsi="Trebuchet MS" w:cs="Times New Roman"/>
          <w:b/>
          <w:sz w:val="24"/>
        </w:rPr>
        <w:instrText xml:space="preserve"> FORMTEXT </w:instrText>
      </w:r>
      <w:r w:rsidRPr="0021754D">
        <w:rPr>
          <w:rFonts w:ascii="Trebuchet MS" w:eastAsia="Times New Roman" w:hAnsi="Trebuchet MS" w:cs="Times New Roman"/>
          <w:b/>
          <w:sz w:val="24"/>
        </w:rPr>
      </w:r>
      <w:r w:rsidRPr="0021754D">
        <w:rPr>
          <w:rFonts w:ascii="Trebuchet MS" w:eastAsia="Times New Roman" w:hAnsi="Trebuchet MS" w:cs="Times New Roman"/>
          <w:b/>
          <w:sz w:val="24"/>
        </w:rPr>
        <w:fldChar w:fldCharType="separate"/>
      </w:r>
      <w:r w:rsidRPr="0021754D">
        <w:rPr>
          <w:rFonts w:ascii="Trebuchet MS" w:eastAsia="Times New Roman" w:hAnsi="Trebuchet MS" w:cs="Times New Roman"/>
          <w:b/>
          <w:noProof/>
          <w:sz w:val="24"/>
        </w:rPr>
        <w:t> </w:t>
      </w:r>
      <w:r w:rsidRPr="0021754D">
        <w:rPr>
          <w:rFonts w:ascii="Trebuchet MS" w:eastAsia="Times New Roman" w:hAnsi="Trebuchet MS" w:cs="Times New Roman"/>
          <w:b/>
          <w:noProof/>
          <w:sz w:val="24"/>
        </w:rPr>
        <w:t> </w:t>
      </w:r>
      <w:r w:rsidRPr="0021754D">
        <w:rPr>
          <w:rFonts w:ascii="Trebuchet MS" w:eastAsia="Times New Roman" w:hAnsi="Trebuchet MS" w:cs="Times New Roman"/>
          <w:b/>
          <w:noProof/>
          <w:sz w:val="24"/>
        </w:rPr>
        <w:t> </w:t>
      </w:r>
      <w:r w:rsidRPr="0021754D">
        <w:rPr>
          <w:rFonts w:ascii="Trebuchet MS" w:eastAsia="Times New Roman" w:hAnsi="Trebuchet MS" w:cs="Times New Roman"/>
          <w:b/>
          <w:noProof/>
          <w:sz w:val="24"/>
        </w:rPr>
        <w:t> </w:t>
      </w:r>
      <w:r w:rsidRPr="0021754D">
        <w:rPr>
          <w:rFonts w:ascii="Trebuchet MS" w:eastAsia="Times New Roman" w:hAnsi="Trebuchet MS" w:cs="Times New Roman"/>
          <w:b/>
          <w:noProof/>
          <w:sz w:val="24"/>
        </w:rPr>
        <w:t> </w:t>
      </w:r>
      <w:r w:rsidRPr="0021754D">
        <w:rPr>
          <w:rFonts w:ascii="Trebuchet MS" w:eastAsia="Times New Roman" w:hAnsi="Trebuchet MS" w:cs="Times New Roman"/>
          <w:b/>
          <w:sz w:val="24"/>
        </w:rPr>
        <w:fldChar w:fldCharType="end"/>
      </w:r>
      <w:bookmarkEnd w:id="4"/>
    </w:p>
    <w:p w14:paraId="175C7CC5" w14:textId="658CA448" w:rsidR="007F29FD" w:rsidRPr="0021754D" w:rsidRDefault="007F29FD" w:rsidP="0021754D">
      <w:pPr>
        <w:spacing w:after="0"/>
        <w:ind w:right="-93"/>
        <w:rPr>
          <w:rFonts w:ascii="Trebuchet MS" w:hAnsi="Trebuchet MS"/>
        </w:rPr>
      </w:pPr>
    </w:p>
    <w:p w14:paraId="522B3D53" w14:textId="77777777" w:rsidR="007F29FD" w:rsidRPr="0021754D" w:rsidRDefault="00253F63" w:rsidP="0021754D">
      <w:pPr>
        <w:spacing w:after="0" w:line="265" w:lineRule="auto"/>
        <w:ind w:hanging="1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b/>
          <w:sz w:val="24"/>
        </w:rPr>
        <w:t>We like to know if you are teaching or planning on training in any other birthing or baby related courses – this doesn’t prevent you in joining us in anyway it just helps us know more about your experience.</w:t>
      </w:r>
    </w:p>
    <w:p w14:paraId="5FDC75FD" w14:textId="61770E5E" w:rsidR="007F29FD" w:rsidRPr="0021754D" w:rsidRDefault="0003495D" w:rsidP="0021754D">
      <w:pPr>
        <w:spacing w:after="112"/>
        <w:ind w:right="-93"/>
        <w:rPr>
          <w:rFonts w:ascii="Trebuchet MS" w:hAnsi="Trebuchet MS"/>
        </w:rPr>
      </w:pPr>
      <w:r w:rsidRPr="0021754D">
        <w:rPr>
          <w:rFonts w:ascii="Trebuchet MS" w:hAnsi="Trebuchet MS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5" w:name="Text10"/>
      <w:r w:rsidRPr="0021754D">
        <w:rPr>
          <w:rFonts w:ascii="Trebuchet MS" w:hAnsi="Trebuchet MS"/>
        </w:rPr>
        <w:instrText xml:space="preserve"> FORMTEXT </w:instrText>
      </w:r>
      <w:r w:rsidRPr="0021754D">
        <w:rPr>
          <w:rFonts w:ascii="Trebuchet MS" w:hAnsi="Trebuchet MS"/>
        </w:rPr>
      </w:r>
      <w:r w:rsidRPr="0021754D">
        <w:rPr>
          <w:rFonts w:ascii="Trebuchet MS" w:hAnsi="Trebuchet MS"/>
        </w:rPr>
        <w:fldChar w:fldCharType="separate"/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</w:rPr>
        <w:fldChar w:fldCharType="end"/>
      </w:r>
      <w:bookmarkEnd w:id="5"/>
    </w:p>
    <w:p w14:paraId="27A746C6" w14:textId="77777777" w:rsidR="007F29FD" w:rsidRPr="0021754D" w:rsidRDefault="00253F63" w:rsidP="0021754D">
      <w:pPr>
        <w:spacing w:after="0" w:line="265" w:lineRule="auto"/>
        <w:ind w:hanging="1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b/>
          <w:sz w:val="24"/>
        </w:rPr>
        <w:t>Do you currently have your own commercial website or Facebook page? If so please provide the URL here.</w:t>
      </w:r>
    </w:p>
    <w:p w14:paraId="5752E7EE" w14:textId="351A9C92" w:rsidR="0021754D" w:rsidRDefault="0003495D" w:rsidP="0021754D">
      <w:pPr>
        <w:spacing w:after="412"/>
        <w:ind w:right="-93"/>
        <w:rPr>
          <w:rFonts w:ascii="Trebuchet MS" w:hAnsi="Trebuchet MS"/>
        </w:rPr>
      </w:pPr>
      <w:r w:rsidRPr="0021754D">
        <w:rPr>
          <w:rFonts w:ascii="Trebuchet MS" w:hAnsi="Trebuchet MS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6" w:name="Text11"/>
      <w:r w:rsidRPr="0021754D">
        <w:rPr>
          <w:rFonts w:ascii="Trebuchet MS" w:hAnsi="Trebuchet MS"/>
        </w:rPr>
        <w:instrText xml:space="preserve"> FORMTEXT </w:instrText>
      </w:r>
      <w:r w:rsidRPr="0021754D">
        <w:rPr>
          <w:rFonts w:ascii="Trebuchet MS" w:hAnsi="Trebuchet MS"/>
        </w:rPr>
      </w:r>
      <w:r w:rsidRPr="0021754D">
        <w:rPr>
          <w:rFonts w:ascii="Trebuchet MS" w:hAnsi="Trebuchet MS"/>
        </w:rPr>
        <w:fldChar w:fldCharType="separate"/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</w:rPr>
        <w:fldChar w:fldCharType="end"/>
      </w:r>
      <w:bookmarkEnd w:id="6"/>
    </w:p>
    <w:p w14:paraId="58F54E13" w14:textId="77777777" w:rsidR="0021754D" w:rsidRDefault="0021754D">
      <w:pPr>
        <w:spacing w:after="0" w:line="240" w:lineRule="auto"/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229872AD" w14:textId="77777777" w:rsidR="007F29FD" w:rsidRPr="0021754D" w:rsidRDefault="00253F63" w:rsidP="0021754D">
      <w:pPr>
        <w:spacing w:after="0" w:line="265" w:lineRule="auto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b/>
          <w:sz w:val="24"/>
        </w:rPr>
        <w:lastRenderedPageBreak/>
        <w:t>Why do you want to become a Mindful Mamma Practitioner and why have you chosen our model over other training courses available?</w:t>
      </w:r>
    </w:p>
    <w:p w14:paraId="4D7408D3" w14:textId="1CEBC85F" w:rsidR="007F29FD" w:rsidRPr="0021754D" w:rsidRDefault="0003495D">
      <w:pPr>
        <w:spacing w:after="0"/>
        <w:ind w:left="-6" w:right="-93"/>
        <w:rPr>
          <w:rFonts w:ascii="Trebuchet MS" w:hAnsi="Trebuchet MS"/>
        </w:rPr>
      </w:pPr>
      <w:r w:rsidRPr="0021754D">
        <w:rPr>
          <w:rFonts w:ascii="Trebuchet MS" w:hAnsi="Trebuchet MS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7" w:name="Text12"/>
      <w:r w:rsidRPr="0021754D">
        <w:rPr>
          <w:rFonts w:ascii="Trebuchet MS" w:hAnsi="Trebuchet MS"/>
        </w:rPr>
        <w:instrText xml:space="preserve"> FORMTEXT </w:instrText>
      </w:r>
      <w:r w:rsidRPr="0021754D">
        <w:rPr>
          <w:rFonts w:ascii="Trebuchet MS" w:hAnsi="Trebuchet MS"/>
        </w:rPr>
      </w:r>
      <w:r w:rsidRPr="0021754D">
        <w:rPr>
          <w:rFonts w:ascii="Trebuchet MS" w:hAnsi="Trebuchet MS"/>
        </w:rPr>
        <w:fldChar w:fldCharType="separate"/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</w:rPr>
        <w:fldChar w:fldCharType="end"/>
      </w:r>
      <w:bookmarkEnd w:id="7"/>
    </w:p>
    <w:p w14:paraId="77836668" w14:textId="77777777" w:rsidR="007F29FD" w:rsidRPr="0021754D" w:rsidRDefault="00253F63">
      <w:pPr>
        <w:spacing w:after="0" w:line="265" w:lineRule="auto"/>
        <w:ind w:left="95" w:hanging="1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b/>
          <w:sz w:val="24"/>
        </w:rPr>
        <w:t>Where did you hear about us</w:t>
      </w:r>
    </w:p>
    <w:p w14:paraId="06FCA93B" w14:textId="74D886D6" w:rsidR="007F29FD" w:rsidRDefault="0003495D">
      <w:pPr>
        <w:spacing w:after="342"/>
        <w:ind w:left="-6" w:right="-93"/>
        <w:rPr>
          <w:rFonts w:ascii="Trebuchet MS" w:hAnsi="Trebuchet MS"/>
        </w:rPr>
      </w:pPr>
      <w:r w:rsidRPr="0021754D">
        <w:rPr>
          <w:rFonts w:ascii="Trebuchet MS" w:hAnsi="Trebuchet MS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8" w:name="Text13"/>
      <w:r w:rsidRPr="0021754D">
        <w:rPr>
          <w:rFonts w:ascii="Trebuchet MS" w:hAnsi="Trebuchet MS"/>
        </w:rPr>
        <w:instrText xml:space="preserve"> FORMTEXT </w:instrText>
      </w:r>
      <w:r w:rsidRPr="0021754D">
        <w:rPr>
          <w:rFonts w:ascii="Trebuchet MS" w:hAnsi="Trebuchet MS"/>
        </w:rPr>
      </w:r>
      <w:r w:rsidRPr="0021754D">
        <w:rPr>
          <w:rFonts w:ascii="Trebuchet MS" w:hAnsi="Trebuchet MS"/>
        </w:rPr>
        <w:fldChar w:fldCharType="separate"/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  <w:noProof/>
        </w:rPr>
        <w:t> </w:t>
      </w:r>
      <w:r w:rsidRPr="0021754D">
        <w:rPr>
          <w:rFonts w:ascii="Trebuchet MS" w:hAnsi="Trebuchet MS"/>
        </w:rPr>
        <w:fldChar w:fldCharType="end"/>
      </w:r>
      <w:bookmarkEnd w:id="8"/>
    </w:p>
    <w:p w14:paraId="23A36050" w14:textId="39F02CF3" w:rsidR="004152F8" w:rsidRPr="0021754D" w:rsidRDefault="004152F8" w:rsidP="004152F8">
      <w:pPr>
        <w:tabs>
          <w:tab w:val="center" w:pos="5080"/>
          <w:tab w:val="center" w:pos="6480"/>
          <w:tab w:val="center" w:pos="8240"/>
        </w:tabs>
        <w:spacing w:after="141" w:line="265" w:lineRule="auto"/>
        <w:ind w:left="-15"/>
        <w:rPr>
          <w:rFonts w:ascii="Trebuchet MS" w:eastAsia="Times New Roman" w:hAnsi="Trebuchet MS" w:cs="Times New Roman"/>
          <w:sz w:val="24"/>
        </w:rPr>
      </w:pPr>
      <w:r w:rsidRPr="0021754D">
        <w:rPr>
          <w:rFonts w:ascii="Trebuchet MS" w:eastAsia="Times New Roman" w:hAnsi="Trebuchet MS" w:cs="Times New Roman"/>
          <w:sz w:val="24"/>
        </w:rPr>
        <w:tab/>
      </w:r>
    </w:p>
    <w:p w14:paraId="218BF820" w14:textId="77777777" w:rsidR="007F29FD" w:rsidRPr="0021754D" w:rsidRDefault="00253F63">
      <w:pPr>
        <w:spacing w:after="557" w:line="265" w:lineRule="auto"/>
        <w:ind w:left="-5" w:hanging="1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sz w:val="24"/>
        </w:rPr>
        <w:t xml:space="preserve">The next training courses are due to take place on (please indicate the course you wish to join):  </w:t>
      </w:r>
    </w:p>
    <w:p w14:paraId="7F6E0585" w14:textId="45A7CC86" w:rsidR="00770A6F" w:rsidRPr="0021754D" w:rsidRDefault="00770A6F" w:rsidP="0021754D">
      <w:pPr>
        <w:pStyle w:val="ListParagraph"/>
        <w:numPr>
          <w:ilvl w:val="0"/>
          <w:numId w:val="2"/>
        </w:numPr>
        <w:tabs>
          <w:tab w:val="center" w:pos="4105"/>
        </w:tabs>
        <w:spacing w:after="169" w:line="265" w:lineRule="auto"/>
        <w:rPr>
          <w:rFonts w:ascii="Trebuchet MS" w:hAnsi="Trebuchet MS"/>
          <w:b/>
          <w:bCs/>
          <w:iCs/>
          <w:color w:val="86A6C7" w:themeColor="text2"/>
          <w:sz w:val="28"/>
          <w:szCs w:val="28"/>
        </w:rPr>
      </w:pPr>
      <w:bookmarkStart w:id="9" w:name="_Hlk72747785"/>
      <w:r w:rsidRPr="0021754D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</w:rPr>
        <w:t>17</w:t>
      </w:r>
      <w:r w:rsidRPr="0021754D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  <w:vertAlign w:val="superscript"/>
        </w:rPr>
        <w:t>th</w:t>
      </w:r>
      <w:r w:rsidRPr="0021754D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</w:rPr>
        <w:t xml:space="preserve"> – 19</w:t>
      </w:r>
      <w:r w:rsidRPr="0021754D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  <w:vertAlign w:val="superscript"/>
        </w:rPr>
        <w:t>th</w:t>
      </w:r>
      <w:r w:rsidRPr="0021754D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</w:rPr>
        <w:t xml:space="preserve"> September 2021 (</w:t>
      </w:r>
      <w:r w:rsidR="00496293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</w:rPr>
        <w:t>Grantham, UK</w:t>
      </w:r>
      <w:r w:rsidRPr="0021754D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</w:rPr>
        <w:t xml:space="preserve"> 10am – 4pm BST)</w:t>
      </w:r>
      <w:r w:rsidR="0021754D" w:rsidRPr="0021754D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</w:rPr>
        <w:tab/>
      </w:r>
      <w:r w:rsidRPr="0021754D">
        <w:rPr>
          <w:rFonts w:ascii="Trebuchet MS" w:hAnsi="Trebuchet MS"/>
          <w:b/>
          <w:bCs/>
          <w:iCs/>
          <w:color w:val="86A6C7" w:themeColor="text2"/>
          <w:sz w:val="28"/>
          <w:szCs w:val="2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1754D">
        <w:rPr>
          <w:rFonts w:ascii="Trebuchet MS" w:hAnsi="Trebuchet MS"/>
          <w:b/>
          <w:bCs/>
          <w:iCs/>
          <w:color w:val="86A6C7" w:themeColor="text2"/>
          <w:sz w:val="28"/>
          <w:szCs w:val="28"/>
        </w:rPr>
        <w:instrText xml:space="preserve"> FORMCHECKBOX </w:instrText>
      </w:r>
      <w:r w:rsidR="00DB777E">
        <w:rPr>
          <w:rFonts w:ascii="Trebuchet MS" w:hAnsi="Trebuchet MS"/>
          <w:b/>
          <w:bCs/>
          <w:iCs/>
          <w:color w:val="86A6C7" w:themeColor="text2"/>
          <w:sz w:val="28"/>
          <w:szCs w:val="28"/>
        </w:rPr>
      </w:r>
      <w:r w:rsidR="00DB777E">
        <w:rPr>
          <w:rFonts w:ascii="Trebuchet MS" w:hAnsi="Trebuchet MS"/>
          <w:b/>
          <w:bCs/>
          <w:iCs/>
          <w:color w:val="86A6C7" w:themeColor="text2"/>
          <w:sz w:val="28"/>
          <w:szCs w:val="28"/>
        </w:rPr>
        <w:fldChar w:fldCharType="separate"/>
      </w:r>
      <w:r w:rsidRPr="0021754D">
        <w:rPr>
          <w:rFonts w:ascii="Trebuchet MS" w:hAnsi="Trebuchet MS"/>
          <w:b/>
          <w:bCs/>
          <w:iCs/>
          <w:color w:val="86A6C7" w:themeColor="text2"/>
          <w:sz w:val="28"/>
          <w:szCs w:val="28"/>
        </w:rPr>
        <w:fldChar w:fldCharType="end"/>
      </w:r>
    </w:p>
    <w:p w14:paraId="18D18A68" w14:textId="0338B39C" w:rsidR="00770A6F" w:rsidRPr="0021754D" w:rsidRDefault="00770A6F" w:rsidP="0021754D">
      <w:pPr>
        <w:pStyle w:val="ListParagraph"/>
        <w:numPr>
          <w:ilvl w:val="0"/>
          <w:numId w:val="2"/>
        </w:numPr>
        <w:tabs>
          <w:tab w:val="center" w:pos="4105"/>
        </w:tabs>
        <w:spacing w:after="169" w:line="265" w:lineRule="auto"/>
        <w:rPr>
          <w:rFonts w:ascii="Trebuchet MS" w:hAnsi="Trebuchet MS"/>
          <w:b/>
          <w:bCs/>
          <w:iCs/>
          <w:color w:val="86A6C7" w:themeColor="text2"/>
          <w:sz w:val="28"/>
          <w:szCs w:val="28"/>
        </w:rPr>
      </w:pPr>
      <w:r w:rsidRPr="0021754D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</w:rPr>
        <w:t>19</w:t>
      </w:r>
      <w:r w:rsidRPr="0021754D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  <w:vertAlign w:val="superscript"/>
        </w:rPr>
        <w:t>th</w:t>
      </w:r>
      <w:r w:rsidRPr="0021754D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</w:rPr>
        <w:t xml:space="preserve"> – 21</w:t>
      </w:r>
      <w:r w:rsidRPr="0021754D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  <w:vertAlign w:val="superscript"/>
        </w:rPr>
        <w:t>st</w:t>
      </w:r>
      <w:r w:rsidRPr="0021754D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</w:rPr>
        <w:t xml:space="preserve"> November 2021 (</w:t>
      </w:r>
      <w:r w:rsidR="00496293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</w:rPr>
        <w:t>Grantham, UK</w:t>
      </w:r>
      <w:r w:rsidRPr="0021754D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</w:rPr>
        <w:t xml:space="preserve"> 10am – 4pm BST)</w:t>
      </w:r>
      <w:r w:rsidR="0021754D" w:rsidRPr="0021754D">
        <w:rPr>
          <w:rFonts w:ascii="Trebuchet MS" w:eastAsia="Times New Roman" w:hAnsi="Trebuchet MS" w:cs="Times New Roman"/>
          <w:b/>
          <w:bCs/>
          <w:iCs/>
          <w:color w:val="86A6C7" w:themeColor="text2"/>
          <w:sz w:val="28"/>
          <w:szCs w:val="28"/>
        </w:rPr>
        <w:tab/>
      </w:r>
      <w:r w:rsidRPr="0021754D">
        <w:rPr>
          <w:rFonts w:ascii="Trebuchet MS" w:hAnsi="Trebuchet MS"/>
          <w:b/>
          <w:bCs/>
          <w:iCs/>
          <w:color w:val="86A6C7" w:themeColor="text2"/>
          <w:sz w:val="28"/>
          <w:szCs w:val="2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1754D">
        <w:rPr>
          <w:rFonts w:ascii="Trebuchet MS" w:hAnsi="Trebuchet MS"/>
          <w:b/>
          <w:bCs/>
          <w:iCs/>
          <w:color w:val="86A6C7" w:themeColor="text2"/>
          <w:sz w:val="28"/>
          <w:szCs w:val="28"/>
        </w:rPr>
        <w:instrText xml:space="preserve"> FORMCHECKBOX </w:instrText>
      </w:r>
      <w:r w:rsidR="00DB777E">
        <w:rPr>
          <w:rFonts w:ascii="Trebuchet MS" w:hAnsi="Trebuchet MS"/>
          <w:b/>
          <w:bCs/>
          <w:iCs/>
          <w:color w:val="86A6C7" w:themeColor="text2"/>
          <w:sz w:val="28"/>
          <w:szCs w:val="28"/>
        </w:rPr>
      </w:r>
      <w:r w:rsidR="00DB777E">
        <w:rPr>
          <w:rFonts w:ascii="Trebuchet MS" w:hAnsi="Trebuchet MS"/>
          <w:b/>
          <w:bCs/>
          <w:iCs/>
          <w:color w:val="86A6C7" w:themeColor="text2"/>
          <w:sz w:val="28"/>
          <w:szCs w:val="28"/>
        </w:rPr>
        <w:fldChar w:fldCharType="separate"/>
      </w:r>
      <w:r w:rsidRPr="0021754D">
        <w:rPr>
          <w:rFonts w:ascii="Trebuchet MS" w:hAnsi="Trebuchet MS"/>
          <w:b/>
          <w:bCs/>
          <w:iCs/>
          <w:color w:val="86A6C7" w:themeColor="text2"/>
          <w:sz w:val="28"/>
          <w:szCs w:val="28"/>
        </w:rPr>
        <w:fldChar w:fldCharType="end"/>
      </w:r>
    </w:p>
    <w:bookmarkEnd w:id="9"/>
    <w:p w14:paraId="7093539D" w14:textId="77777777" w:rsidR="00770A6F" w:rsidRPr="0021754D" w:rsidRDefault="00770A6F" w:rsidP="00B27755">
      <w:pPr>
        <w:tabs>
          <w:tab w:val="center" w:pos="4105"/>
        </w:tabs>
        <w:spacing w:after="169" w:line="265" w:lineRule="auto"/>
        <w:ind w:left="-15"/>
        <w:rPr>
          <w:rFonts w:ascii="Trebuchet MS" w:hAnsi="Trebuchet MS"/>
          <w:sz w:val="24"/>
        </w:rPr>
      </w:pPr>
    </w:p>
    <w:p w14:paraId="33FD1DA6" w14:textId="285C26E9" w:rsidR="000A55BC" w:rsidRPr="0021754D" w:rsidRDefault="008B7124">
      <w:pPr>
        <w:spacing w:after="440" w:line="380" w:lineRule="auto"/>
        <w:ind w:left="10" w:hanging="10"/>
        <w:rPr>
          <w:rFonts w:ascii="Trebuchet MS" w:eastAsia="Times New Roman" w:hAnsi="Trebuchet MS" w:cs="Times New Roman"/>
          <w:i/>
          <w:sz w:val="24"/>
        </w:rPr>
      </w:pPr>
      <w:r w:rsidRPr="0021754D">
        <w:rPr>
          <w:rFonts w:ascii="Trebuchet MS" w:eastAsia="Times New Roman" w:hAnsi="Trebuchet MS" w:cs="Times New Roman"/>
          <w:i/>
          <w:sz w:val="24"/>
        </w:rPr>
        <w:t xml:space="preserve">If you would like to apply for a future date please let us know and we will put your application on hold </w:t>
      </w:r>
      <w:r w:rsidR="00B27755" w:rsidRPr="0021754D">
        <w:rPr>
          <w:rFonts w:ascii="Trebuchet MS" w:eastAsia="Times New Roman" w:hAnsi="Trebuchet MS" w:cs="Times New Roman"/>
          <w:i/>
          <w:sz w:val="24"/>
        </w:rPr>
        <w:t>and contact you when further dates</w:t>
      </w:r>
      <w:r w:rsidRPr="0021754D">
        <w:rPr>
          <w:rFonts w:ascii="Trebuchet MS" w:eastAsia="Times New Roman" w:hAnsi="Trebuchet MS" w:cs="Times New Roman"/>
          <w:i/>
          <w:sz w:val="24"/>
        </w:rPr>
        <w:t xml:space="preserve"> are confirmed. </w:t>
      </w:r>
    </w:p>
    <w:p w14:paraId="66A37292" w14:textId="6DC83098" w:rsidR="007F29FD" w:rsidRPr="0021754D" w:rsidRDefault="00253F63">
      <w:pPr>
        <w:spacing w:after="440" w:line="380" w:lineRule="auto"/>
        <w:ind w:left="10" w:hanging="1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b/>
          <w:sz w:val="24"/>
        </w:rPr>
        <w:t xml:space="preserve">Please note that the course will only run if we have a minimum of five people booked on it, if this isn’t the case you will be contacted and offered a course on an alternative date. </w:t>
      </w:r>
    </w:p>
    <w:p w14:paraId="276F2601" w14:textId="0F2B0674" w:rsidR="007F29FD" w:rsidRPr="0021754D" w:rsidRDefault="00253F63">
      <w:pPr>
        <w:spacing w:after="448" w:line="265" w:lineRule="auto"/>
        <w:ind w:left="-5" w:hanging="1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sz w:val="24"/>
        </w:rPr>
        <w:t xml:space="preserve">To secure your place for this course you are required to pay a deposit of </w:t>
      </w:r>
      <w:r w:rsidR="00E42324" w:rsidRPr="0021754D">
        <w:rPr>
          <w:rFonts w:ascii="Trebuchet MS" w:eastAsia="Times New Roman" w:hAnsi="Trebuchet MS" w:cs="Times New Roman"/>
          <w:sz w:val="24"/>
        </w:rPr>
        <w:t>£300</w:t>
      </w:r>
      <w:r w:rsidRPr="0021754D">
        <w:rPr>
          <w:rFonts w:ascii="Trebuchet MS" w:eastAsia="Times New Roman" w:hAnsi="Trebuchet MS" w:cs="Times New Roman"/>
          <w:sz w:val="24"/>
        </w:rPr>
        <w:t xml:space="preserve"> by BACS transfer, the balance is due a minimum of 6 weeks before the beginning of the class*.  If you would prefer to spread payments please get in touch.   </w:t>
      </w:r>
    </w:p>
    <w:p w14:paraId="46091CA7" w14:textId="3D70F64F" w:rsidR="00E42324" w:rsidRPr="0021754D" w:rsidRDefault="00253F63" w:rsidP="009B60F0">
      <w:pPr>
        <w:spacing w:after="474" w:line="265" w:lineRule="auto"/>
        <w:ind w:left="-5" w:hanging="10"/>
        <w:rPr>
          <w:rFonts w:ascii="Trebuchet MS" w:eastAsia="Times New Roman" w:hAnsi="Trebuchet MS" w:cs="Times New Roman"/>
          <w:sz w:val="24"/>
        </w:rPr>
      </w:pPr>
      <w:r w:rsidRPr="0021754D">
        <w:rPr>
          <w:rFonts w:ascii="Trebuchet MS" w:eastAsia="Times New Roman" w:hAnsi="Trebuchet MS" w:cs="Times New Roman"/>
          <w:sz w:val="20"/>
          <w:szCs w:val="20"/>
        </w:rPr>
        <w:t xml:space="preserve">All training will be held </w:t>
      </w:r>
      <w:r w:rsidR="00D755F4" w:rsidRPr="0021754D">
        <w:rPr>
          <w:rFonts w:ascii="Trebuchet MS" w:eastAsia="Times New Roman" w:hAnsi="Trebuchet MS" w:cs="Times New Roman"/>
          <w:sz w:val="20"/>
          <w:szCs w:val="20"/>
        </w:rPr>
        <w:t>online via Zoom</w:t>
      </w:r>
      <w:r w:rsidR="00770A6F" w:rsidRPr="0021754D">
        <w:rPr>
          <w:rFonts w:ascii="Trebuchet MS" w:eastAsia="Times New Roman" w:hAnsi="Trebuchet MS" w:cs="Times New Roman"/>
          <w:sz w:val="20"/>
          <w:szCs w:val="20"/>
        </w:rPr>
        <w:t xml:space="preserve"> or </w:t>
      </w:r>
      <w:r w:rsidR="00770A6F" w:rsidRPr="0021754D">
        <w:rPr>
          <w:rFonts w:ascii="Trebuchet MS" w:eastAsia="Times New Roman" w:hAnsi="Trebuchet MS" w:cs="Times New Roman"/>
          <w:b/>
          <w:bCs/>
          <w:sz w:val="20"/>
          <w:szCs w:val="20"/>
        </w:rPr>
        <w:t>at Grantham Tennis Club, Gonerby Road, Grantham, NG31 8HU</w:t>
      </w:r>
      <w:r w:rsidR="00770A6F" w:rsidRPr="0021754D">
        <w:rPr>
          <w:rFonts w:ascii="Trebuchet MS" w:eastAsia="Times New Roman" w:hAnsi="Trebuchet MS" w:cs="Times New Roman"/>
          <w:sz w:val="20"/>
          <w:szCs w:val="20"/>
        </w:rPr>
        <w:t xml:space="preserve"> (in-person training will be re-instated once the COVID-19 pandemic rules are lifted).</w:t>
      </w:r>
      <w:r w:rsidR="009B60F0" w:rsidRPr="0021754D">
        <w:rPr>
          <w:rFonts w:ascii="Trebuchet MS" w:eastAsia="Times New Roman" w:hAnsi="Trebuchet MS" w:cs="Times New Roman"/>
          <w:sz w:val="20"/>
          <w:szCs w:val="20"/>
        </w:rPr>
        <w:t xml:space="preserve"> </w:t>
      </w:r>
      <w:r w:rsidR="009B60F0" w:rsidRPr="0021754D">
        <w:rPr>
          <w:rFonts w:ascii="Trebuchet MS" w:eastAsia="Times New Roman" w:hAnsi="Trebuchet MS" w:cs="Times New Roman"/>
          <w:i/>
          <w:iCs/>
          <w:sz w:val="20"/>
          <w:szCs w:val="20"/>
          <w:u w:val="single"/>
        </w:rPr>
        <w:t>There will also be a full self-paced online course option available from</w:t>
      </w:r>
      <w:r w:rsidR="00716E22">
        <w:rPr>
          <w:rFonts w:ascii="Trebuchet MS" w:eastAsia="Times New Roman" w:hAnsi="Trebuchet MS" w:cs="Times New Roman"/>
          <w:i/>
          <w:iCs/>
          <w:sz w:val="20"/>
          <w:szCs w:val="20"/>
          <w:u w:val="single"/>
        </w:rPr>
        <w:t xml:space="preserve"> late</w:t>
      </w:r>
      <w:r w:rsidR="009B60F0" w:rsidRPr="0021754D">
        <w:rPr>
          <w:rFonts w:ascii="Trebuchet MS" w:eastAsia="Times New Roman" w:hAnsi="Trebuchet MS" w:cs="Times New Roman"/>
          <w:i/>
          <w:iCs/>
          <w:sz w:val="20"/>
          <w:szCs w:val="20"/>
          <w:u w:val="single"/>
        </w:rPr>
        <w:t xml:space="preserve"> March 2021.</w:t>
      </w:r>
      <w:r w:rsidR="00E42324" w:rsidRPr="0021754D">
        <w:rPr>
          <w:rFonts w:ascii="Trebuchet MS" w:eastAsia="Times New Roman" w:hAnsi="Trebuchet MS" w:cs="Times New Roman"/>
          <w:sz w:val="24"/>
        </w:rPr>
        <w:br w:type="page"/>
      </w:r>
    </w:p>
    <w:p w14:paraId="11F48FED" w14:textId="77777777" w:rsidR="007F29FD" w:rsidRPr="0021754D" w:rsidRDefault="00253F63" w:rsidP="0003495D">
      <w:pPr>
        <w:spacing w:after="129" w:line="265" w:lineRule="auto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b/>
          <w:sz w:val="24"/>
        </w:rPr>
        <w:lastRenderedPageBreak/>
        <w:t xml:space="preserve">Working as a practitioner we expect as far as possible for you to be:  </w:t>
      </w:r>
    </w:p>
    <w:p w14:paraId="6E4240E6" w14:textId="77777777" w:rsidR="007F29FD" w:rsidRPr="0021754D" w:rsidRDefault="00253F63">
      <w:pPr>
        <w:numPr>
          <w:ilvl w:val="0"/>
          <w:numId w:val="1"/>
        </w:numPr>
        <w:spacing w:after="116" w:line="265" w:lineRule="auto"/>
        <w:ind w:hanging="36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sz w:val="24"/>
        </w:rPr>
        <w:t xml:space="preserve">Actively engaging with birthing and parenting networks in your area to promote Mindful </w:t>
      </w:r>
    </w:p>
    <w:p w14:paraId="7EC0B488" w14:textId="77777777" w:rsidR="007F29FD" w:rsidRPr="0021754D" w:rsidRDefault="00253F63">
      <w:pPr>
        <w:spacing w:after="141" w:line="265" w:lineRule="auto"/>
        <w:ind w:left="730" w:hanging="1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sz w:val="24"/>
        </w:rPr>
        <w:t xml:space="preserve">Mamma </w:t>
      </w:r>
    </w:p>
    <w:p w14:paraId="41DAC4B6" w14:textId="77777777" w:rsidR="007F29FD" w:rsidRPr="0021754D" w:rsidRDefault="00253F63">
      <w:pPr>
        <w:numPr>
          <w:ilvl w:val="0"/>
          <w:numId w:val="1"/>
        </w:numPr>
        <w:spacing w:after="141" w:line="265" w:lineRule="auto"/>
        <w:ind w:hanging="36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sz w:val="24"/>
        </w:rPr>
        <w:t xml:space="preserve">Writing blogs, engaging with social media and online marketing </w:t>
      </w:r>
    </w:p>
    <w:p w14:paraId="00B944FA" w14:textId="77777777" w:rsidR="007F29FD" w:rsidRPr="0021754D" w:rsidRDefault="00253F63">
      <w:pPr>
        <w:numPr>
          <w:ilvl w:val="0"/>
          <w:numId w:val="1"/>
        </w:numPr>
        <w:spacing w:after="141" w:line="265" w:lineRule="auto"/>
        <w:ind w:hanging="36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sz w:val="24"/>
        </w:rPr>
        <w:t xml:space="preserve">Working as part of a team with other practitioners  </w:t>
      </w:r>
    </w:p>
    <w:p w14:paraId="5E97C98A" w14:textId="77777777" w:rsidR="007F29FD" w:rsidRPr="0021754D" w:rsidRDefault="00253F63">
      <w:pPr>
        <w:numPr>
          <w:ilvl w:val="0"/>
          <w:numId w:val="1"/>
        </w:numPr>
        <w:spacing w:after="112" w:line="265" w:lineRule="auto"/>
        <w:ind w:hanging="36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sz w:val="24"/>
        </w:rPr>
        <w:t xml:space="preserve">Sharing good practice </w:t>
      </w:r>
    </w:p>
    <w:p w14:paraId="001B9F1C" w14:textId="21D278C8" w:rsidR="007F29FD" w:rsidRPr="0021754D" w:rsidRDefault="00253F63">
      <w:pPr>
        <w:numPr>
          <w:ilvl w:val="0"/>
          <w:numId w:val="1"/>
        </w:numPr>
        <w:spacing w:after="112" w:line="265" w:lineRule="auto"/>
        <w:ind w:hanging="36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sz w:val="24"/>
        </w:rPr>
        <w:t xml:space="preserve">Putting class dates up, and updating your web page </w:t>
      </w:r>
      <w:r w:rsidR="00D755F4" w:rsidRPr="0021754D">
        <w:rPr>
          <w:rFonts w:ascii="Trebuchet MS" w:eastAsia="Times New Roman" w:hAnsi="Trebuchet MS" w:cs="Times New Roman"/>
          <w:sz w:val="24"/>
        </w:rPr>
        <w:t>(if you are using our booking system)</w:t>
      </w:r>
    </w:p>
    <w:p w14:paraId="3EB3AA4C" w14:textId="77777777" w:rsidR="007F29FD" w:rsidRPr="0021754D" w:rsidRDefault="00253F63">
      <w:pPr>
        <w:numPr>
          <w:ilvl w:val="0"/>
          <w:numId w:val="1"/>
        </w:numPr>
        <w:spacing w:after="141" w:line="265" w:lineRule="auto"/>
        <w:ind w:hanging="36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sz w:val="24"/>
        </w:rPr>
        <w:t xml:space="preserve">Payment of the class processing fee for all bookings – both classes and private </w:t>
      </w:r>
    </w:p>
    <w:p w14:paraId="0D98F723" w14:textId="17123814" w:rsidR="007F29FD" w:rsidRPr="0021754D" w:rsidRDefault="00D163E7">
      <w:pPr>
        <w:numPr>
          <w:ilvl w:val="0"/>
          <w:numId w:val="1"/>
        </w:numPr>
        <w:spacing w:after="571" w:line="265" w:lineRule="auto"/>
        <w:ind w:hanging="36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sz w:val="24"/>
        </w:rPr>
        <w:t>Annual renewal fee</w:t>
      </w:r>
      <w:r w:rsidR="00D755F4" w:rsidRPr="0021754D">
        <w:rPr>
          <w:rFonts w:ascii="Trebuchet MS" w:eastAsia="Times New Roman" w:hAnsi="Trebuchet MS" w:cs="Times New Roman"/>
          <w:sz w:val="24"/>
        </w:rPr>
        <w:t>**</w:t>
      </w:r>
      <w:r w:rsidRPr="0021754D">
        <w:rPr>
          <w:rFonts w:ascii="Trebuchet MS" w:eastAsia="Times New Roman" w:hAnsi="Trebuchet MS" w:cs="Times New Roman"/>
          <w:sz w:val="24"/>
        </w:rPr>
        <w:t xml:space="preserve"> </w:t>
      </w:r>
      <w:r w:rsidR="00D755F4" w:rsidRPr="0021754D">
        <w:rPr>
          <w:rFonts w:ascii="Trebuchet MS" w:eastAsia="Times New Roman" w:hAnsi="Trebuchet MS" w:cs="Times New Roman"/>
          <w:sz w:val="24"/>
        </w:rPr>
        <w:t xml:space="preserve">of £75 for a basic listing or £150 for the business package </w:t>
      </w:r>
    </w:p>
    <w:p w14:paraId="404DAD31" w14:textId="77777777" w:rsidR="007F29FD" w:rsidRPr="0021754D" w:rsidRDefault="00253F63">
      <w:pPr>
        <w:spacing w:after="714" w:line="265" w:lineRule="auto"/>
        <w:ind w:left="-5" w:hanging="10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sz w:val="24"/>
        </w:rPr>
        <w:t xml:space="preserve">By signing this form you are committing to adhere to the practitioner expectations listed above. </w:t>
      </w:r>
    </w:p>
    <w:p w14:paraId="12371B9F" w14:textId="77777777" w:rsidR="00BC77EA" w:rsidRDefault="003E6541" w:rsidP="00BC77EA">
      <w:pPr>
        <w:spacing w:after="1054" w:line="265" w:lineRule="auto"/>
        <w:ind w:left="110" w:right="865" w:hanging="10"/>
        <w:rPr>
          <w:rFonts w:ascii="Trebuchet MS" w:eastAsia="Times New Roman" w:hAnsi="Trebuchet MS" w:cs="Times New Roman"/>
          <w:sz w:val="24"/>
        </w:rPr>
      </w:pPr>
      <w:r>
        <w:rPr>
          <w:rFonts w:ascii="Trebuchet MS" w:eastAsia="Times New Roman" w:hAnsi="Trebuchet MS" w:cs="Times New Roman"/>
          <w:sz w:val="24"/>
        </w:rPr>
        <w:pict w14:anchorId="2934C4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.5pt">
            <v:imagedata r:id="rId7" o:title=""/>
            <o:lock v:ext="edit" ungrouping="t" rotation="t" cropping="t" verticies="t" text="t" grouping="t"/>
            <o:signatureline v:ext="edit" id="{FC4A56BA-D9B4-49BD-B485-592E14376B3D}" provid="{00000000-0000-0000-0000-000000000000}" o:suggestedsigner="Signature                                                        Date" issignatureline="t"/>
          </v:shape>
        </w:pict>
      </w:r>
    </w:p>
    <w:p w14:paraId="36BACDC3" w14:textId="77777777" w:rsidR="00CE0B8E" w:rsidRDefault="00253F63" w:rsidP="00CE0B8E">
      <w:pPr>
        <w:pStyle w:val="NoSpacing"/>
        <w:rPr>
          <w:b/>
          <w:bCs/>
          <w:sz w:val="24"/>
          <w:szCs w:val="28"/>
        </w:rPr>
      </w:pPr>
      <w:r w:rsidRPr="00CE0B8E">
        <w:rPr>
          <w:b/>
          <w:bCs/>
          <w:sz w:val="24"/>
          <w:szCs w:val="28"/>
        </w:rPr>
        <w:t>Payments to be made to</w:t>
      </w:r>
      <w:r w:rsidR="00CE0B8E">
        <w:rPr>
          <w:b/>
          <w:bCs/>
          <w:sz w:val="24"/>
          <w:szCs w:val="28"/>
        </w:rPr>
        <w:t xml:space="preserve">: </w:t>
      </w:r>
      <w:r w:rsidR="00CE0B8E">
        <w:rPr>
          <w:b/>
          <w:bCs/>
          <w:sz w:val="24"/>
          <w:szCs w:val="28"/>
        </w:rPr>
        <w:tab/>
      </w:r>
      <w:r w:rsidRPr="00CE0B8E">
        <w:rPr>
          <w:b/>
          <w:bCs/>
          <w:sz w:val="24"/>
          <w:szCs w:val="28"/>
        </w:rPr>
        <w:t xml:space="preserve">Sophie Fletcher     </w:t>
      </w:r>
    </w:p>
    <w:p w14:paraId="09736E2D" w14:textId="77777777" w:rsidR="00CE0B8E" w:rsidRDefault="00253F63" w:rsidP="00CE0B8E">
      <w:pPr>
        <w:pStyle w:val="NoSpacing"/>
        <w:ind w:left="2160" w:firstLine="720"/>
        <w:rPr>
          <w:b/>
          <w:bCs/>
          <w:sz w:val="24"/>
          <w:szCs w:val="28"/>
        </w:rPr>
      </w:pPr>
      <w:r w:rsidRPr="00CE0B8E">
        <w:rPr>
          <w:b/>
          <w:bCs/>
          <w:sz w:val="24"/>
          <w:szCs w:val="28"/>
        </w:rPr>
        <w:t xml:space="preserve">Sort Code:  </w:t>
      </w:r>
      <w:r w:rsidR="00244413" w:rsidRPr="00CE0B8E">
        <w:rPr>
          <w:b/>
          <w:bCs/>
          <w:sz w:val="24"/>
          <w:szCs w:val="28"/>
        </w:rPr>
        <w:t>608371 </w:t>
      </w:r>
      <w:r w:rsidRPr="00CE0B8E">
        <w:rPr>
          <w:b/>
          <w:bCs/>
          <w:sz w:val="24"/>
          <w:szCs w:val="28"/>
        </w:rPr>
        <w:t xml:space="preserve">     </w:t>
      </w:r>
    </w:p>
    <w:p w14:paraId="50D9E662" w14:textId="2C566C3F" w:rsidR="009B60F0" w:rsidRDefault="00253F63" w:rsidP="00CE0B8E">
      <w:pPr>
        <w:pStyle w:val="NoSpacing"/>
        <w:ind w:left="2880"/>
        <w:rPr>
          <w:b/>
          <w:bCs/>
          <w:sz w:val="24"/>
          <w:szCs w:val="28"/>
        </w:rPr>
      </w:pPr>
      <w:r w:rsidRPr="00CE0B8E">
        <w:rPr>
          <w:b/>
          <w:bCs/>
          <w:sz w:val="24"/>
          <w:szCs w:val="28"/>
        </w:rPr>
        <w:t xml:space="preserve">Account number:  </w:t>
      </w:r>
      <w:r w:rsidR="00244413" w:rsidRPr="00CE0B8E">
        <w:rPr>
          <w:b/>
          <w:bCs/>
          <w:sz w:val="24"/>
          <w:szCs w:val="28"/>
        </w:rPr>
        <w:t>29205332 </w:t>
      </w:r>
    </w:p>
    <w:p w14:paraId="0A8373B3" w14:textId="6FFA4017" w:rsidR="00CE0B8E" w:rsidRDefault="00CE0B8E" w:rsidP="00CE0B8E">
      <w:pPr>
        <w:pStyle w:val="NoSpacing"/>
        <w:ind w:left="2880"/>
        <w:rPr>
          <w:b/>
          <w:bCs/>
          <w:sz w:val="24"/>
          <w:szCs w:val="28"/>
        </w:rPr>
      </w:pPr>
    </w:p>
    <w:p w14:paraId="6E7996AF" w14:textId="77777777" w:rsidR="00CE0B8E" w:rsidRPr="00CE0B8E" w:rsidRDefault="00CE0B8E" w:rsidP="00CE0B8E">
      <w:pPr>
        <w:pStyle w:val="NoSpacing"/>
        <w:ind w:left="2880"/>
        <w:rPr>
          <w:b/>
          <w:bCs/>
          <w:i/>
          <w:sz w:val="24"/>
          <w:szCs w:val="28"/>
        </w:rPr>
      </w:pPr>
    </w:p>
    <w:p w14:paraId="56754B25" w14:textId="0F5F29F9" w:rsidR="007F29FD" w:rsidRPr="0021754D" w:rsidRDefault="00253F63">
      <w:pPr>
        <w:spacing w:after="20" w:line="380" w:lineRule="auto"/>
        <w:ind w:left="-5" w:hanging="10"/>
        <w:rPr>
          <w:rFonts w:ascii="Trebuchet MS" w:eastAsia="Times New Roman" w:hAnsi="Trebuchet MS" w:cs="Times New Roman"/>
          <w:i/>
          <w:szCs w:val="22"/>
        </w:rPr>
      </w:pPr>
      <w:r w:rsidRPr="0021754D">
        <w:rPr>
          <w:rFonts w:ascii="Trebuchet MS" w:eastAsia="Times New Roman" w:hAnsi="Trebuchet MS" w:cs="Times New Roman"/>
          <w:i/>
          <w:szCs w:val="22"/>
        </w:rPr>
        <w:t xml:space="preserve">* Payments made are non-refundable; however we are happy to transfer your payment to another training date </w:t>
      </w:r>
    </w:p>
    <w:p w14:paraId="7F946BE2" w14:textId="078F47DA" w:rsidR="004152F8" w:rsidRDefault="00D755F4">
      <w:pPr>
        <w:spacing w:after="20" w:line="380" w:lineRule="auto"/>
        <w:ind w:left="-5" w:hanging="10"/>
        <w:rPr>
          <w:rFonts w:ascii="Trebuchet MS" w:eastAsia="Times New Roman" w:hAnsi="Trebuchet MS" w:cs="Times New Roman"/>
          <w:i/>
          <w:szCs w:val="22"/>
        </w:rPr>
      </w:pPr>
      <w:r w:rsidRPr="0021754D">
        <w:rPr>
          <w:rFonts w:ascii="Trebuchet MS" w:eastAsia="Times New Roman" w:hAnsi="Trebuchet MS" w:cs="Times New Roman"/>
          <w:i/>
          <w:szCs w:val="22"/>
        </w:rPr>
        <w:t>**Annual renewal is subject to increases</w:t>
      </w:r>
    </w:p>
    <w:p w14:paraId="1EC42E78" w14:textId="77777777" w:rsidR="004152F8" w:rsidRDefault="004152F8">
      <w:pPr>
        <w:spacing w:after="0" w:line="240" w:lineRule="auto"/>
        <w:rPr>
          <w:rFonts w:ascii="Trebuchet MS" w:eastAsia="Times New Roman" w:hAnsi="Trebuchet MS" w:cs="Times New Roman"/>
          <w:i/>
          <w:szCs w:val="22"/>
        </w:rPr>
      </w:pPr>
      <w:r>
        <w:rPr>
          <w:rFonts w:ascii="Trebuchet MS" w:eastAsia="Times New Roman" w:hAnsi="Trebuchet MS" w:cs="Times New Roman"/>
          <w:i/>
          <w:szCs w:val="22"/>
        </w:rPr>
        <w:br w:type="page"/>
      </w:r>
    </w:p>
    <w:p w14:paraId="0AE4D36A" w14:textId="77777777" w:rsidR="00D755F4" w:rsidRDefault="00D755F4">
      <w:pPr>
        <w:spacing w:after="20" w:line="380" w:lineRule="auto"/>
        <w:ind w:left="-5" w:hanging="10"/>
        <w:rPr>
          <w:rFonts w:ascii="Trebuchet MS" w:eastAsia="Times New Roman" w:hAnsi="Trebuchet MS" w:cs="Times New Roman"/>
          <w:i/>
          <w:szCs w:val="22"/>
        </w:rPr>
      </w:pPr>
    </w:p>
    <w:p w14:paraId="72CD7C98" w14:textId="534B694F" w:rsidR="004152F8" w:rsidRPr="004152F8" w:rsidRDefault="004152F8" w:rsidP="004152F8">
      <w:pPr>
        <w:spacing w:after="141" w:line="265" w:lineRule="auto"/>
        <w:ind w:left="10" w:hanging="10"/>
        <w:rPr>
          <w:rFonts w:ascii="Trebuchet MS" w:hAnsi="Trebuchet MS"/>
          <w:u w:val="single"/>
        </w:rPr>
      </w:pPr>
      <w:r w:rsidRPr="004152F8">
        <w:rPr>
          <w:rFonts w:ascii="Trebuchet MS" w:eastAsia="Times New Roman" w:hAnsi="Trebuchet MS" w:cs="Times New Roman"/>
          <w:b/>
          <w:sz w:val="24"/>
          <w:u w:val="single"/>
        </w:rPr>
        <w:t xml:space="preserve">For office use only </w:t>
      </w:r>
    </w:p>
    <w:p w14:paraId="5031BBE5" w14:textId="77777777" w:rsidR="004152F8" w:rsidRPr="0021754D" w:rsidRDefault="004152F8" w:rsidP="004152F8">
      <w:pPr>
        <w:tabs>
          <w:tab w:val="center" w:pos="2816"/>
        </w:tabs>
        <w:spacing w:after="141" w:line="265" w:lineRule="auto"/>
        <w:ind w:left="-15"/>
        <w:rPr>
          <w:rFonts w:ascii="Trebuchet MS" w:hAnsi="Trebuchet MS"/>
        </w:rPr>
      </w:pPr>
      <w:r w:rsidRPr="0021754D">
        <w:rPr>
          <w:rFonts w:ascii="Trebuchet MS" w:eastAsia="Times New Roman" w:hAnsi="Trebuchet MS" w:cs="Times New Roman"/>
          <w:sz w:val="24"/>
        </w:rPr>
        <w:t xml:space="preserve">Associate </w:t>
      </w:r>
      <w:r w:rsidRPr="0021754D">
        <w:rPr>
          <w:rFonts w:ascii="Trebuchet MS" w:hAnsi="Trebuchet MS"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"/>
      <w:r w:rsidRPr="0021754D">
        <w:rPr>
          <w:rFonts w:ascii="Trebuchet MS" w:hAnsi="Trebuchet MS"/>
          <w:sz w:val="24"/>
        </w:rPr>
        <w:instrText xml:space="preserve"> FORMCHECKBOX </w:instrText>
      </w:r>
      <w:r w:rsidR="00DB777E">
        <w:rPr>
          <w:rFonts w:ascii="Trebuchet MS" w:hAnsi="Trebuchet MS"/>
          <w:sz w:val="24"/>
        </w:rPr>
      </w:r>
      <w:r w:rsidR="00DB777E">
        <w:rPr>
          <w:rFonts w:ascii="Trebuchet MS" w:hAnsi="Trebuchet MS"/>
          <w:sz w:val="24"/>
        </w:rPr>
        <w:fldChar w:fldCharType="separate"/>
      </w:r>
      <w:r w:rsidRPr="0021754D">
        <w:rPr>
          <w:rFonts w:ascii="Trebuchet MS" w:hAnsi="Trebuchet MS"/>
          <w:sz w:val="24"/>
        </w:rPr>
        <w:fldChar w:fldCharType="end"/>
      </w:r>
      <w:bookmarkEnd w:id="10"/>
      <w:r w:rsidRPr="0021754D">
        <w:rPr>
          <w:rFonts w:ascii="Trebuchet MS" w:eastAsia="Times New Roman" w:hAnsi="Trebuchet MS" w:cs="Times New Roman"/>
          <w:sz w:val="24"/>
        </w:rPr>
        <w:t xml:space="preserve">  </w:t>
      </w:r>
      <w:r w:rsidRPr="0021754D">
        <w:rPr>
          <w:rFonts w:ascii="Trebuchet MS" w:eastAsia="Times New Roman" w:hAnsi="Trebuchet MS" w:cs="Times New Roman"/>
          <w:sz w:val="24"/>
        </w:rPr>
        <w:tab/>
        <w:t xml:space="preserve">Accredited </w:t>
      </w:r>
      <w:r w:rsidRPr="0021754D">
        <w:rPr>
          <w:rFonts w:ascii="Trebuchet MS" w:hAnsi="Trebuchet MS"/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2"/>
      <w:r w:rsidRPr="0021754D">
        <w:rPr>
          <w:rFonts w:ascii="Trebuchet MS" w:hAnsi="Trebuchet MS"/>
          <w:sz w:val="24"/>
        </w:rPr>
        <w:instrText xml:space="preserve"> FORMCHECKBOX </w:instrText>
      </w:r>
      <w:r w:rsidR="00DB777E">
        <w:rPr>
          <w:rFonts w:ascii="Trebuchet MS" w:hAnsi="Trebuchet MS"/>
          <w:sz w:val="24"/>
        </w:rPr>
      </w:r>
      <w:r w:rsidR="00DB777E">
        <w:rPr>
          <w:rFonts w:ascii="Trebuchet MS" w:hAnsi="Trebuchet MS"/>
          <w:sz w:val="24"/>
        </w:rPr>
        <w:fldChar w:fldCharType="separate"/>
      </w:r>
      <w:r w:rsidRPr="0021754D">
        <w:rPr>
          <w:rFonts w:ascii="Trebuchet MS" w:hAnsi="Trebuchet MS"/>
          <w:sz w:val="24"/>
        </w:rPr>
        <w:fldChar w:fldCharType="end"/>
      </w:r>
      <w:bookmarkEnd w:id="11"/>
    </w:p>
    <w:p w14:paraId="1F021098" w14:textId="00099355" w:rsidR="004152F8" w:rsidRPr="0021754D" w:rsidRDefault="004152F8" w:rsidP="004152F8">
      <w:pPr>
        <w:spacing w:after="141" w:line="265" w:lineRule="auto"/>
        <w:ind w:left="-5" w:hanging="10"/>
        <w:rPr>
          <w:rFonts w:ascii="Trebuchet MS" w:hAnsi="Trebuchet MS"/>
        </w:rPr>
      </w:pPr>
      <w:r>
        <w:rPr>
          <w:rFonts w:ascii="Trebuchet MS" w:eastAsia="Times New Roman" w:hAnsi="Trebuchet MS" w:cs="Times New Roman"/>
          <w:sz w:val="24"/>
        </w:rPr>
        <w:t>----</w:t>
      </w:r>
    </w:p>
    <w:p w14:paraId="2D4346E0" w14:textId="77777777" w:rsidR="004152F8" w:rsidRPr="0021754D" w:rsidRDefault="004152F8" w:rsidP="004152F8">
      <w:pPr>
        <w:tabs>
          <w:tab w:val="center" w:pos="5080"/>
          <w:tab w:val="center" w:pos="6480"/>
          <w:tab w:val="center" w:pos="8240"/>
        </w:tabs>
        <w:spacing w:after="141" w:line="265" w:lineRule="auto"/>
        <w:ind w:left="-15"/>
        <w:rPr>
          <w:rFonts w:ascii="Trebuchet MS" w:eastAsia="Times New Roman" w:hAnsi="Trebuchet MS" w:cs="Times New Roman"/>
          <w:sz w:val="24"/>
        </w:rPr>
      </w:pPr>
      <w:r w:rsidRPr="0021754D">
        <w:rPr>
          <w:rFonts w:ascii="Trebuchet MS" w:eastAsia="Times New Roman" w:hAnsi="Trebuchet MS" w:cs="Times New Roman"/>
          <w:sz w:val="24"/>
        </w:rPr>
        <w:t xml:space="preserve">Existing Hypnobirthing Training </w:t>
      </w:r>
      <w:r w:rsidRPr="0021754D">
        <w:rPr>
          <w:rFonts w:ascii="Trebuchet MS" w:hAnsi="Trebuchet MS"/>
          <w:sz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3"/>
      <w:r w:rsidRPr="0021754D">
        <w:rPr>
          <w:rFonts w:ascii="Trebuchet MS" w:hAnsi="Trebuchet MS"/>
          <w:sz w:val="24"/>
        </w:rPr>
        <w:instrText xml:space="preserve"> FORMCHECKBOX </w:instrText>
      </w:r>
      <w:r w:rsidR="00DB777E">
        <w:rPr>
          <w:rFonts w:ascii="Trebuchet MS" w:hAnsi="Trebuchet MS"/>
          <w:sz w:val="24"/>
        </w:rPr>
      </w:r>
      <w:r w:rsidR="00DB777E">
        <w:rPr>
          <w:rFonts w:ascii="Trebuchet MS" w:hAnsi="Trebuchet MS"/>
          <w:sz w:val="24"/>
        </w:rPr>
        <w:fldChar w:fldCharType="separate"/>
      </w:r>
      <w:r w:rsidRPr="0021754D">
        <w:rPr>
          <w:rFonts w:ascii="Trebuchet MS" w:hAnsi="Trebuchet MS"/>
          <w:sz w:val="24"/>
        </w:rPr>
        <w:fldChar w:fldCharType="end"/>
      </w:r>
      <w:bookmarkEnd w:id="12"/>
      <w:r w:rsidRPr="0021754D">
        <w:rPr>
          <w:rFonts w:ascii="Trebuchet MS" w:eastAsia="Times New Roman" w:hAnsi="Trebuchet MS" w:cs="Times New Roman"/>
          <w:sz w:val="24"/>
        </w:rPr>
        <w:t xml:space="preserve">    </w:t>
      </w:r>
      <w:r w:rsidRPr="0021754D">
        <w:rPr>
          <w:rFonts w:ascii="Trebuchet MS" w:eastAsia="Times New Roman" w:hAnsi="Trebuchet MS" w:cs="Times New Roman"/>
          <w:sz w:val="24"/>
        </w:rPr>
        <w:tab/>
        <w:t xml:space="preserve">Full Training </w:t>
      </w:r>
      <w:r w:rsidRPr="0021754D">
        <w:rPr>
          <w:rFonts w:ascii="Trebuchet MS" w:hAnsi="Trebuchet MS"/>
          <w:sz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4"/>
      <w:r w:rsidRPr="0021754D">
        <w:rPr>
          <w:rFonts w:ascii="Trebuchet MS" w:hAnsi="Trebuchet MS"/>
          <w:sz w:val="24"/>
        </w:rPr>
        <w:instrText xml:space="preserve"> FORMCHECKBOX </w:instrText>
      </w:r>
      <w:r w:rsidR="00DB777E">
        <w:rPr>
          <w:rFonts w:ascii="Trebuchet MS" w:hAnsi="Trebuchet MS"/>
          <w:sz w:val="24"/>
        </w:rPr>
      </w:r>
      <w:r w:rsidR="00DB777E">
        <w:rPr>
          <w:rFonts w:ascii="Trebuchet MS" w:hAnsi="Trebuchet MS"/>
          <w:sz w:val="24"/>
        </w:rPr>
        <w:fldChar w:fldCharType="separate"/>
      </w:r>
      <w:r w:rsidRPr="0021754D">
        <w:rPr>
          <w:rFonts w:ascii="Trebuchet MS" w:hAnsi="Trebuchet MS"/>
          <w:sz w:val="24"/>
        </w:rPr>
        <w:fldChar w:fldCharType="end"/>
      </w:r>
      <w:bookmarkEnd w:id="13"/>
      <w:r w:rsidRPr="0021754D">
        <w:rPr>
          <w:rFonts w:ascii="Trebuchet MS" w:eastAsia="Times New Roman" w:hAnsi="Trebuchet MS" w:cs="Times New Roman"/>
          <w:sz w:val="24"/>
        </w:rPr>
        <w:tab/>
        <w:t xml:space="preserve"> </w:t>
      </w:r>
      <w:r w:rsidRPr="0021754D">
        <w:rPr>
          <w:rFonts w:ascii="Trebuchet MS" w:eastAsia="Times New Roman" w:hAnsi="Trebuchet MS" w:cs="Times New Roman"/>
          <w:sz w:val="24"/>
        </w:rPr>
        <w:tab/>
        <w:t xml:space="preserve">Enhanced Training </w:t>
      </w:r>
      <w:r w:rsidRPr="0021754D">
        <w:rPr>
          <w:rFonts w:ascii="Trebuchet MS" w:hAnsi="Trebuchet MS"/>
          <w:sz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5"/>
      <w:r w:rsidRPr="0021754D">
        <w:rPr>
          <w:rFonts w:ascii="Trebuchet MS" w:hAnsi="Trebuchet MS"/>
          <w:sz w:val="24"/>
        </w:rPr>
        <w:instrText xml:space="preserve"> FORMCHECKBOX </w:instrText>
      </w:r>
      <w:r w:rsidR="00DB777E">
        <w:rPr>
          <w:rFonts w:ascii="Trebuchet MS" w:hAnsi="Trebuchet MS"/>
          <w:sz w:val="24"/>
        </w:rPr>
      </w:r>
      <w:r w:rsidR="00DB777E">
        <w:rPr>
          <w:rFonts w:ascii="Trebuchet MS" w:hAnsi="Trebuchet MS"/>
          <w:sz w:val="24"/>
        </w:rPr>
        <w:fldChar w:fldCharType="separate"/>
      </w:r>
      <w:r w:rsidRPr="0021754D">
        <w:rPr>
          <w:rFonts w:ascii="Trebuchet MS" w:hAnsi="Trebuchet MS"/>
          <w:sz w:val="24"/>
        </w:rPr>
        <w:fldChar w:fldCharType="end"/>
      </w:r>
      <w:bookmarkEnd w:id="14"/>
    </w:p>
    <w:p w14:paraId="6E9F5D5C" w14:textId="77777777" w:rsidR="004152F8" w:rsidRPr="0021754D" w:rsidRDefault="004152F8">
      <w:pPr>
        <w:spacing w:after="20" w:line="380" w:lineRule="auto"/>
        <w:ind w:left="-5" w:hanging="10"/>
        <w:rPr>
          <w:rFonts w:ascii="Trebuchet MS" w:hAnsi="Trebuchet MS"/>
          <w:i/>
          <w:sz w:val="20"/>
          <w:szCs w:val="22"/>
        </w:rPr>
      </w:pPr>
    </w:p>
    <w:sectPr w:rsidR="004152F8" w:rsidRPr="0021754D" w:rsidSect="002175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134" w:right="1381" w:bottom="1440" w:left="1140" w:header="709" w:footer="84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44E2C" w14:textId="77777777" w:rsidR="00DB777E" w:rsidRDefault="00DB777E">
      <w:pPr>
        <w:spacing w:after="0" w:line="240" w:lineRule="auto"/>
      </w:pPr>
      <w:r>
        <w:separator/>
      </w:r>
    </w:p>
  </w:endnote>
  <w:endnote w:type="continuationSeparator" w:id="0">
    <w:p w14:paraId="36E70B4A" w14:textId="77777777" w:rsidR="00DB777E" w:rsidRDefault="00DB77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87B37" w14:textId="77777777" w:rsidR="007F29FD" w:rsidRDefault="00253F63">
    <w:pPr>
      <w:spacing w:after="0"/>
      <w:ind w:left="2480" w:hanging="1580"/>
    </w:pPr>
    <w:r>
      <w:rPr>
        <w:rFonts w:ascii="Times New Roman" w:eastAsia="Times New Roman" w:hAnsi="Times New Roman" w:cs="Times New Roman"/>
        <w:color w:val="808080"/>
        <w:sz w:val="24"/>
      </w:rPr>
      <w:t>07501 962 525      admin@mindfulmamma.co.uk       www.mindfulmamma.co.uk www.facebook.com/mindfulmamma   @mindfulmamm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0EF1D" w14:textId="29482821" w:rsidR="0021754D" w:rsidRPr="0021754D" w:rsidRDefault="0021754D" w:rsidP="0021754D">
    <w:pPr>
      <w:pStyle w:val="Heading2"/>
      <w:shd w:val="clear" w:color="auto" w:fill="FAFAFA"/>
      <w:spacing w:before="0" w:beforeAutospacing="0" w:after="0" w:afterAutospacing="0" w:line="480" w:lineRule="atLeast"/>
      <w:jc w:val="center"/>
      <w:textAlignment w:val="baseline"/>
      <w:rPr>
        <w:rFonts w:ascii="Trebuchet MS" w:hAnsi="Trebuchet MS" w:cs="Segoe UI"/>
        <w:b w:val="0"/>
        <w:bCs w:val="0"/>
        <w:color w:val="7B7B7B" w:themeColor="accent3" w:themeShade="BF"/>
        <w:sz w:val="22"/>
        <w:szCs w:val="22"/>
      </w:rPr>
    </w:pPr>
    <w:r w:rsidRPr="0021754D">
      <w:rPr>
        <w:rFonts w:ascii="Trebuchet MS" w:hAnsi="Trebuchet MS"/>
        <w:b w:val="0"/>
        <w:bCs w:val="0"/>
        <w:color w:val="7B7B7B" w:themeColor="accent3" w:themeShade="BF"/>
        <w:sz w:val="22"/>
        <w:szCs w:val="22"/>
      </w:rPr>
      <w:t>practitioners</w:t>
    </w:r>
    <w:r w:rsidR="00253F63" w:rsidRPr="0021754D">
      <w:rPr>
        <w:rFonts w:ascii="Trebuchet MS" w:hAnsi="Trebuchet MS"/>
        <w:b w:val="0"/>
        <w:bCs w:val="0"/>
        <w:color w:val="7B7B7B" w:themeColor="accent3" w:themeShade="BF"/>
        <w:sz w:val="22"/>
        <w:szCs w:val="22"/>
      </w:rPr>
      <w:t>@mindfulmamma.co.uk       www.mindfulmamma.co.uk www.facebook.com/mindfulmamma   @</w:t>
    </w:r>
    <w:r w:rsidRPr="0021754D">
      <w:rPr>
        <w:rFonts w:ascii="Trebuchet MS" w:hAnsi="Trebuchet MS" w:cs="Segoe UI"/>
        <w:b w:val="0"/>
        <w:bCs w:val="0"/>
        <w:color w:val="7B7B7B" w:themeColor="accent3" w:themeShade="BF"/>
        <w:sz w:val="22"/>
        <w:szCs w:val="22"/>
      </w:rPr>
      <w:t>mindfulhypnobirthingbook</w:t>
    </w:r>
  </w:p>
  <w:p w14:paraId="5CCD8AC9" w14:textId="3AB1D45F" w:rsidR="007F29FD" w:rsidRDefault="007F29FD">
    <w:pPr>
      <w:spacing w:after="0"/>
      <w:ind w:left="2480" w:hanging="15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48756" w14:textId="77777777" w:rsidR="007F29FD" w:rsidRDefault="00253F63">
    <w:pPr>
      <w:spacing w:after="0"/>
      <w:ind w:left="2480" w:hanging="1580"/>
    </w:pPr>
    <w:r>
      <w:rPr>
        <w:rFonts w:ascii="Times New Roman" w:eastAsia="Times New Roman" w:hAnsi="Times New Roman" w:cs="Times New Roman"/>
        <w:color w:val="808080"/>
        <w:sz w:val="24"/>
      </w:rPr>
      <w:t>07501 962 525      admin@mindfulmamma.co.uk       www.mindfulmamma.co.uk www.facebook.com/mindfulmamma   @mindfulmamm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A4AFC" w14:textId="77777777" w:rsidR="00DB777E" w:rsidRDefault="00DB777E">
      <w:pPr>
        <w:spacing w:after="0" w:line="240" w:lineRule="auto"/>
      </w:pPr>
      <w:r>
        <w:separator/>
      </w:r>
    </w:p>
  </w:footnote>
  <w:footnote w:type="continuationSeparator" w:id="0">
    <w:p w14:paraId="512CA352" w14:textId="77777777" w:rsidR="00DB777E" w:rsidRDefault="00DB77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6CF65" w14:textId="77777777" w:rsidR="007F29FD" w:rsidRDefault="00253F63">
    <w:pPr>
      <w:spacing w:after="0"/>
      <w:ind w:left="-1140" w:right="6992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CD6F07C" wp14:editId="7CD47586">
              <wp:simplePos x="0" y="0"/>
              <wp:positionH relativeFrom="page">
                <wp:posOffset>720001</wp:posOffset>
              </wp:positionH>
              <wp:positionV relativeFrom="page">
                <wp:posOffset>450002</wp:posOffset>
              </wp:positionV>
              <wp:extent cx="1522943" cy="1579877"/>
              <wp:effectExtent l="0" t="0" r="0" b="0"/>
              <wp:wrapSquare wrapText="bothSides"/>
              <wp:docPr id="3391" name="Group 339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2943" cy="1579877"/>
                        <a:chOff x="0" y="0"/>
                        <a:chExt cx="1522943" cy="1579877"/>
                      </a:xfrm>
                    </wpg:grpSpPr>
                    <wps:wsp>
                      <wps:cNvPr id="3392" name="Shape 3392"/>
                      <wps:cNvSpPr/>
                      <wps:spPr>
                        <a:xfrm>
                          <a:off x="1461845" y="572640"/>
                          <a:ext cx="17645" cy="445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45" h="44506">
                              <a:moveTo>
                                <a:pt x="16592" y="0"/>
                              </a:moveTo>
                              <a:lnTo>
                                <a:pt x="17645" y="104"/>
                              </a:lnTo>
                              <a:lnTo>
                                <a:pt x="17645" y="7851"/>
                              </a:lnTo>
                              <a:lnTo>
                                <a:pt x="15799" y="7372"/>
                              </a:lnTo>
                              <a:cubicBezTo>
                                <a:pt x="13166" y="7372"/>
                                <a:pt x="11325" y="7635"/>
                                <a:pt x="10272" y="7898"/>
                              </a:cubicBezTo>
                              <a:lnTo>
                                <a:pt x="10272" y="20276"/>
                              </a:lnTo>
                              <a:lnTo>
                                <a:pt x="15011" y="20276"/>
                              </a:lnTo>
                              <a:lnTo>
                                <a:pt x="17645" y="19724"/>
                              </a:lnTo>
                              <a:lnTo>
                                <a:pt x="17645" y="29519"/>
                              </a:lnTo>
                              <a:lnTo>
                                <a:pt x="14749" y="27389"/>
                              </a:lnTo>
                              <a:lnTo>
                                <a:pt x="10009" y="27389"/>
                              </a:lnTo>
                              <a:lnTo>
                                <a:pt x="10009" y="44506"/>
                              </a:lnTo>
                              <a:lnTo>
                                <a:pt x="0" y="44506"/>
                              </a:lnTo>
                              <a:lnTo>
                                <a:pt x="0" y="1313"/>
                              </a:lnTo>
                              <a:cubicBezTo>
                                <a:pt x="3950" y="789"/>
                                <a:pt x="9480" y="0"/>
                                <a:pt x="1659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393" name="Shape 3393"/>
                      <wps:cNvSpPr/>
                      <wps:spPr>
                        <a:xfrm>
                          <a:off x="1434194" y="551571"/>
                          <a:ext cx="45296" cy="866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296" h="86642">
                              <a:moveTo>
                                <a:pt x="44769" y="0"/>
                              </a:moveTo>
                              <a:lnTo>
                                <a:pt x="45296" y="102"/>
                              </a:lnTo>
                              <a:lnTo>
                                <a:pt x="45296" y="8907"/>
                              </a:lnTo>
                              <a:lnTo>
                                <a:pt x="44243" y="8692"/>
                              </a:lnTo>
                              <a:cubicBezTo>
                                <a:pt x="25543" y="8692"/>
                                <a:pt x="11059" y="24228"/>
                                <a:pt x="11059" y="43190"/>
                              </a:cubicBezTo>
                              <a:cubicBezTo>
                                <a:pt x="11059" y="62412"/>
                                <a:pt x="25543" y="77688"/>
                                <a:pt x="44769" y="77688"/>
                              </a:cubicBezTo>
                              <a:lnTo>
                                <a:pt x="45296" y="77584"/>
                              </a:lnTo>
                              <a:lnTo>
                                <a:pt x="45296" y="86488"/>
                              </a:lnTo>
                              <a:lnTo>
                                <a:pt x="44506" y="86642"/>
                              </a:lnTo>
                              <a:cubicBezTo>
                                <a:pt x="19750" y="86642"/>
                                <a:pt x="0" y="67417"/>
                                <a:pt x="0" y="43190"/>
                              </a:cubicBezTo>
                              <a:cubicBezTo>
                                <a:pt x="0" y="18962"/>
                                <a:pt x="19750" y="0"/>
                                <a:pt x="4476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394" name="Shape 3394"/>
                      <wps:cNvSpPr/>
                      <wps:spPr>
                        <a:xfrm>
                          <a:off x="1479490" y="572744"/>
                          <a:ext cx="20014" cy="444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14" h="44402">
                              <a:moveTo>
                                <a:pt x="0" y="0"/>
                              </a:moveTo>
                              <a:lnTo>
                                <a:pt x="8296" y="817"/>
                              </a:lnTo>
                              <a:cubicBezTo>
                                <a:pt x="10600" y="1408"/>
                                <a:pt x="12245" y="2264"/>
                                <a:pt x="13692" y="3318"/>
                              </a:cubicBezTo>
                              <a:cubicBezTo>
                                <a:pt x="16325" y="5162"/>
                                <a:pt x="18173" y="8323"/>
                                <a:pt x="18173" y="12537"/>
                              </a:cubicBezTo>
                              <a:cubicBezTo>
                                <a:pt x="18173" y="17802"/>
                                <a:pt x="14220" y="21226"/>
                                <a:pt x="9215" y="22807"/>
                              </a:cubicBezTo>
                              <a:lnTo>
                                <a:pt x="9215" y="23333"/>
                              </a:lnTo>
                              <a:cubicBezTo>
                                <a:pt x="13430" y="24650"/>
                                <a:pt x="15537" y="28073"/>
                                <a:pt x="16853" y="33869"/>
                              </a:cubicBezTo>
                              <a:cubicBezTo>
                                <a:pt x="18173" y="40451"/>
                                <a:pt x="19223" y="42821"/>
                                <a:pt x="20014" y="44402"/>
                              </a:cubicBezTo>
                              <a:lnTo>
                                <a:pt x="9481" y="44402"/>
                              </a:lnTo>
                              <a:cubicBezTo>
                                <a:pt x="8165" y="42821"/>
                                <a:pt x="7374" y="39134"/>
                                <a:pt x="6058" y="33869"/>
                              </a:cubicBezTo>
                              <a:lnTo>
                                <a:pt x="0" y="29415"/>
                              </a:lnTo>
                              <a:lnTo>
                                <a:pt x="0" y="19621"/>
                              </a:lnTo>
                              <a:lnTo>
                                <a:pt x="4444" y="18691"/>
                              </a:lnTo>
                              <a:cubicBezTo>
                                <a:pt x="6255" y="17671"/>
                                <a:pt x="7374" y="16090"/>
                                <a:pt x="7374" y="13850"/>
                              </a:cubicBezTo>
                              <a:cubicBezTo>
                                <a:pt x="7374" y="11876"/>
                                <a:pt x="6649" y="10230"/>
                                <a:pt x="5134" y="9079"/>
                              </a:cubicBezTo>
                              <a:lnTo>
                                <a:pt x="0" y="77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395" name="Shape 3395"/>
                      <wps:cNvSpPr/>
                      <wps:spPr>
                        <a:xfrm>
                          <a:off x="1479490" y="551673"/>
                          <a:ext cx="43453" cy="863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453" h="86386">
                              <a:moveTo>
                                <a:pt x="0" y="0"/>
                              </a:moveTo>
                              <a:lnTo>
                                <a:pt x="16677" y="3239"/>
                              </a:lnTo>
                              <a:cubicBezTo>
                                <a:pt x="32490" y="9708"/>
                                <a:pt x="43453" y="24917"/>
                                <a:pt x="43453" y="43088"/>
                              </a:cubicBezTo>
                              <a:cubicBezTo>
                                <a:pt x="43453" y="61258"/>
                                <a:pt x="32490" y="76615"/>
                                <a:pt x="16566" y="83157"/>
                              </a:cubicBezTo>
                              <a:lnTo>
                                <a:pt x="0" y="86386"/>
                              </a:lnTo>
                              <a:lnTo>
                                <a:pt x="0" y="77482"/>
                              </a:lnTo>
                              <a:lnTo>
                                <a:pt x="12506" y="75013"/>
                              </a:lnTo>
                              <a:cubicBezTo>
                                <a:pt x="24394" y="69865"/>
                                <a:pt x="32393" y="57569"/>
                                <a:pt x="32393" y="43349"/>
                              </a:cubicBezTo>
                              <a:cubicBezTo>
                                <a:pt x="32393" y="28932"/>
                                <a:pt x="24394" y="16588"/>
                                <a:pt x="12284" y="11317"/>
                              </a:cubicBezTo>
                              <a:lnTo>
                                <a:pt x="0" y="880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36" name="Shape 3436"/>
                      <wps:cNvSpPr/>
                      <wps:spPr>
                        <a:xfrm>
                          <a:off x="0" y="413689"/>
                          <a:ext cx="636759" cy="11661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36759" h="1166188">
                              <a:moveTo>
                                <a:pt x="182913" y="0"/>
                              </a:moveTo>
                              <a:lnTo>
                                <a:pt x="205189" y="0"/>
                              </a:lnTo>
                              <a:cubicBezTo>
                                <a:pt x="271917" y="10354"/>
                                <a:pt x="310814" y="55640"/>
                                <a:pt x="339841" y="103993"/>
                              </a:cubicBezTo>
                              <a:cubicBezTo>
                                <a:pt x="369358" y="153215"/>
                                <a:pt x="392054" y="213686"/>
                                <a:pt x="402952" y="279489"/>
                              </a:cubicBezTo>
                              <a:cubicBezTo>
                                <a:pt x="416028" y="256865"/>
                                <a:pt x="430877" y="232578"/>
                                <a:pt x="453096" y="214493"/>
                              </a:cubicBezTo>
                              <a:cubicBezTo>
                                <a:pt x="482887" y="190209"/>
                                <a:pt x="539365" y="170790"/>
                                <a:pt x="577520" y="198698"/>
                              </a:cubicBezTo>
                              <a:cubicBezTo>
                                <a:pt x="582960" y="202697"/>
                                <a:pt x="588319" y="208529"/>
                                <a:pt x="592357" y="213571"/>
                              </a:cubicBezTo>
                              <a:cubicBezTo>
                                <a:pt x="625925" y="255143"/>
                                <a:pt x="636759" y="326813"/>
                                <a:pt x="628584" y="402045"/>
                              </a:cubicBezTo>
                              <a:cubicBezTo>
                                <a:pt x="621212" y="470050"/>
                                <a:pt x="600530" y="528272"/>
                                <a:pt x="574738" y="578455"/>
                              </a:cubicBezTo>
                              <a:cubicBezTo>
                                <a:pt x="530444" y="664580"/>
                                <a:pt x="467157" y="739081"/>
                                <a:pt x="394609" y="801286"/>
                              </a:cubicBezTo>
                              <a:cubicBezTo>
                                <a:pt x="386783" y="807982"/>
                                <a:pt x="369185" y="824533"/>
                                <a:pt x="362120" y="823571"/>
                              </a:cubicBezTo>
                              <a:cubicBezTo>
                                <a:pt x="345972" y="821389"/>
                                <a:pt x="338758" y="779112"/>
                                <a:pt x="349118" y="758578"/>
                              </a:cubicBezTo>
                              <a:cubicBezTo>
                                <a:pt x="353243" y="750396"/>
                                <a:pt x="363979" y="742304"/>
                                <a:pt x="372328" y="735367"/>
                              </a:cubicBezTo>
                              <a:cubicBezTo>
                                <a:pt x="431012" y="686677"/>
                                <a:pt x="480237" y="631554"/>
                                <a:pt x="522749" y="563600"/>
                              </a:cubicBezTo>
                              <a:cubicBezTo>
                                <a:pt x="546266" y="525949"/>
                                <a:pt x="568485" y="485794"/>
                                <a:pt x="582162" y="438251"/>
                              </a:cubicBezTo>
                              <a:cubicBezTo>
                                <a:pt x="595285" y="392607"/>
                                <a:pt x="601013" y="319743"/>
                                <a:pt x="575672" y="283205"/>
                              </a:cubicBezTo>
                              <a:cubicBezTo>
                                <a:pt x="563124" y="265109"/>
                                <a:pt x="534652" y="254853"/>
                                <a:pt x="506013" y="264631"/>
                              </a:cubicBezTo>
                              <a:cubicBezTo>
                                <a:pt x="448792" y="284128"/>
                                <a:pt x="415721" y="347635"/>
                                <a:pt x="407599" y="419693"/>
                              </a:cubicBezTo>
                              <a:cubicBezTo>
                                <a:pt x="405310" y="439904"/>
                                <a:pt x="409927" y="482387"/>
                                <a:pt x="387180" y="482822"/>
                              </a:cubicBezTo>
                              <a:cubicBezTo>
                                <a:pt x="372853" y="483073"/>
                                <a:pt x="366624" y="460361"/>
                                <a:pt x="367689" y="435477"/>
                              </a:cubicBezTo>
                              <a:cubicBezTo>
                                <a:pt x="368510" y="415559"/>
                                <a:pt x="370483" y="392733"/>
                                <a:pt x="370483" y="372322"/>
                              </a:cubicBezTo>
                              <a:cubicBezTo>
                                <a:pt x="370483" y="283752"/>
                                <a:pt x="349061" y="218585"/>
                                <a:pt x="315692" y="163415"/>
                              </a:cubicBezTo>
                              <a:cubicBezTo>
                                <a:pt x="299786" y="137149"/>
                                <a:pt x="279006" y="110319"/>
                                <a:pt x="253477" y="93782"/>
                              </a:cubicBezTo>
                              <a:cubicBezTo>
                                <a:pt x="223608" y="74441"/>
                                <a:pt x="181266" y="73232"/>
                                <a:pt x="148541" y="87282"/>
                              </a:cubicBezTo>
                              <a:cubicBezTo>
                                <a:pt x="89908" y="112521"/>
                                <a:pt x="51222" y="170345"/>
                                <a:pt x="41772" y="244194"/>
                              </a:cubicBezTo>
                              <a:cubicBezTo>
                                <a:pt x="36179" y="288095"/>
                                <a:pt x="40784" y="327010"/>
                                <a:pt x="45485" y="366771"/>
                              </a:cubicBezTo>
                              <a:cubicBezTo>
                                <a:pt x="64056" y="523314"/>
                                <a:pt x="111174" y="651573"/>
                                <a:pt x="166208" y="774379"/>
                              </a:cubicBezTo>
                              <a:cubicBezTo>
                                <a:pt x="213090" y="878989"/>
                                <a:pt x="264237" y="983173"/>
                                <a:pt x="334254" y="1067774"/>
                              </a:cubicBezTo>
                              <a:cubicBezTo>
                                <a:pt x="343981" y="1079522"/>
                                <a:pt x="361341" y="1095383"/>
                                <a:pt x="364881" y="1108615"/>
                              </a:cubicBezTo>
                              <a:cubicBezTo>
                                <a:pt x="370809" y="1130622"/>
                                <a:pt x="365663" y="1157518"/>
                                <a:pt x="348178" y="1166188"/>
                              </a:cubicBezTo>
                              <a:lnTo>
                                <a:pt x="345408" y="1166188"/>
                              </a:lnTo>
                              <a:cubicBezTo>
                                <a:pt x="330075" y="1156571"/>
                                <a:pt x="319378" y="1141062"/>
                                <a:pt x="308259" y="1127195"/>
                              </a:cubicBezTo>
                              <a:cubicBezTo>
                                <a:pt x="275293" y="1086023"/>
                                <a:pt x="245675" y="1039368"/>
                                <a:pt x="219125" y="990703"/>
                              </a:cubicBezTo>
                              <a:cubicBezTo>
                                <a:pt x="183991" y="926244"/>
                                <a:pt x="150164" y="858078"/>
                                <a:pt x="120702" y="788284"/>
                              </a:cubicBezTo>
                              <a:cubicBezTo>
                                <a:pt x="61215" y="647341"/>
                                <a:pt x="11653" y="492952"/>
                                <a:pt x="0" y="307340"/>
                              </a:cubicBezTo>
                              <a:lnTo>
                                <a:pt x="0" y="262781"/>
                              </a:lnTo>
                              <a:cubicBezTo>
                                <a:pt x="11778" y="133121"/>
                                <a:pt x="61782" y="19921"/>
                                <a:pt x="18291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37" name="Shape 3437"/>
                      <wps:cNvSpPr/>
                      <wps:spPr>
                        <a:xfrm>
                          <a:off x="209868" y="0"/>
                          <a:ext cx="351548" cy="4392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1548" h="439231">
                              <a:moveTo>
                                <a:pt x="318470" y="0"/>
                              </a:moveTo>
                              <a:lnTo>
                                <a:pt x="329601" y="0"/>
                              </a:lnTo>
                              <a:cubicBezTo>
                                <a:pt x="344644" y="9336"/>
                                <a:pt x="351548" y="40702"/>
                                <a:pt x="350053" y="67772"/>
                              </a:cubicBezTo>
                              <a:cubicBezTo>
                                <a:pt x="348082" y="103389"/>
                                <a:pt x="335890" y="134769"/>
                                <a:pt x="320330" y="160644"/>
                              </a:cubicBezTo>
                              <a:cubicBezTo>
                                <a:pt x="298051" y="197655"/>
                                <a:pt x="276051" y="234105"/>
                                <a:pt x="293404" y="284114"/>
                              </a:cubicBezTo>
                              <a:cubicBezTo>
                                <a:pt x="297195" y="295039"/>
                                <a:pt x="303024" y="306145"/>
                                <a:pt x="300830" y="316613"/>
                              </a:cubicBezTo>
                              <a:cubicBezTo>
                                <a:pt x="297559" y="332200"/>
                                <a:pt x="274773" y="331740"/>
                                <a:pt x="259046" y="335187"/>
                              </a:cubicBezTo>
                              <a:cubicBezTo>
                                <a:pt x="255229" y="350873"/>
                                <a:pt x="253632" y="368760"/>
                                <a:pt x="234914" y="369530"/>
                              </a:cubicBezTo>
                              <a:cubicBezTo>
                                <a:pt x="230303" y="381338"/>
                                <a:pt x="221743" y="389188"/>
                                <a:pt x="206123" y="389950"/>
                              </a:cubicBezTo>
                              <a:cubicBezTo>
                                <a:pt x="197694" y="411284"/>
                                <a:pt x="194303" y="433569"/>
                                <a:pt x="170825" y="436380"/>
                              </a:cubicBezTo>
                              <a:cubicBezTo>
                                <a:pt x="147269" y="439231"/>
                                <a:pt x="112887" y="423487"/>
                                <a:pt x="97468" y="414105"/>
                              </a:cubicBezTo>
                              <a:cubicBezTo>
                                <a:pt x="79282" y="403010"/>
                                <a:pt x="62307" y="378786"/>
                                <a:pt x="40868" y="376027"/>
                              </a:cubicBezTo>
                              <a:cubicBezTo>
                                <a:pt x="23207" y="373757"/>
                                <a:pt x="13799" y="388257"/>
                                <a:pt x="0" y="377891"/>
                              </a:cubicBezTo>
                              <a:lnTo>
                                <a:pt x="0" y="374180"/>
                              </a:lnTo>
                              <a:cubicBezTo>
                                <a:pt x="11393" y="363528"/>
                                <a:pt x="36382" y="359908"/>
                                <a:pt x="53869" y="365826"/>
                              </a:cubicBezTo>
                              <a:cubicBezTo>
                                <a:pt x="92487" y="378893"/>
                                <a:pt x="121054" y="420827"/>
                                <a:pt x="166205" y="424322"/>
                              </a:cubicBezTo>
                              <a:cubicBezTo>
                                <a:pt x="171168" y="419415"/>
                                <a:pt x="173702" y="415884"/>
                                <a:pt x="176416" y="409454"/>
                              </a:cubicBezTo>
                              <a:cubicBezTo>
                                <a:pt x="179344" y="402563"/>
                                <a:pt x="178392" y="394999"/>
                                <a:pt x="181063" y="389037"/>
                              </a:cubicBezTo>
                              <a:cubicBezTo>
                                <a:pt x="185636" y="378780"/>
                                <a:pt x="197172" y="377487"/>
                                <a:pt x="210761" y="376027"/>
                              </a:cubicBezTo>
                              <a:cubicBezTo>
                                <a:pt x="210926" y="371370"/>
                                <a:pt x="212475" y="361367"/>
                                <a:pt x="216325" y="357472"/>
                              </a:cubicBezTo>
                              <a:cubicBezTo>
                                <a:pt x="220659" y="355896"/>
                                <a:pt x="227960" y="357295"/>
                                <a:pt x="232124" y="355604"/>
                              </a:cubicBezTo>
                              <a:cubicBezTo>
                                <a:pt x="235222" y="348159"/>
                                <a:pt x="232742" y="339765"/>
                                <a:pt x="234914" y="334259"/>
                              </a:cubicBezTo>
                              <a:cubicBezTo>
                                <a:pt x="241323" y="318037"/>
                                <a:pt x="269777" y="327620"/>
                                <a:pt x="278552" y="313834"/>
                              </a:cubicBezTo>
                              <a:cubicBezTo>
                                <a:pt x="278045" y="292120"/>
                                <a:pt x="266234" y="279277"/>
                                <a:pt x="264631" y="258124"/>
                              </a:cubicBezTo>
                              <a:cubicBezTo>
                                <a:pt x="260598" y="205010"/>
                                <a:pt x="291679" y="175644"/>
                                <a:pt x="310128" y="135568"/>
                              </a:cubicBezTo>
                              <a:cubicBezTo>
                                <a:pt x="322745" y="108084"/>
                                <a:pt x="333347" y="66760"/>
                                <a:pt x="324052" y="30648"/>
                              </a:cubicBezTo>
                              <a:cubicBezTo>
                                <a:pt x="322270" y="23781"/>
                                <a:pt x="310101" y="5080"/>
                                <a:pt x="313850" y="1864"/>
                              </a:cubicBezTo>
                              <a:cubicBezTo>
                                <a:pt x="314889" y="939"/>
                                <a:pt x="317202" y="1960"/>
                                <a:pt x="31847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38" name="Shape 3438"/>
                      <wps:cNvSpPr/>
                      <wps:spPr>
                        <a:xfrm>
                          <a:off x="537142" y="378395"/>
                          <a:ext cx="318655" cy="25833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8655" h="258334">
                              <a:moveTo>
                                <a:pt x="151833" y="429"/>
                              </a:moveTo>
                              <a:cubicBezTo>
                                <a:pt x="209463" y="0"/>
                                <a:pt x="249614" y="31099"/>
                                <a:pt x="279952" y="64468"/>
                              </a:cubicBezTo>
                              <a:cubicBezTo>
                                <a:pt x="295138" y="81213"/>
                                <a:pt x="312615" y="98709"/>
                                <a:pt x="315241" y="126705"/>
                              </a:cubicBezTo>
                              <a:cubicBezTo>
                                <a:pt x="318655" y="163020"/>
                                <a:pt x="305347" y="194428"/>
                                <a:pt x="287381" y="214895"/>
                              </a:cubicBezTo>
                              <a:cubicBezTo>
                                <a:pt x="271158" y="233414"/>
                                <a:pt x="242078" y="246134"/>
                                <a:pt x="208475" y="250196"/>
                              </a:cubicBezTo>
                              <a:cubicBezTo>
                                <a:pt x="176218" y="254063"/>
                                <a:pt x="132674" y="258334"/>
                                <a:pt x="122116" y="226984"/>
                              </a:cubicBezTo>
                              <a:cubicBezTo>
                                <a:pt x="142475" y="219140"/>
                                <a:pt x="146355" y="239588"/>
                                <a:pt x="165757" y="239051"/>
                              </a:cubicBezTo>
                              <a:cubicBezTo>
                                <a:pt x="177484" y="238723"/>
                                <a:pt x="187295" y="227360"/>
                                <a:pt x="181549" y="213961"/>
                              </a:cubicBezTo>
                              <a:cubicBezTo>
                                <a:pt x="185993" y="212639"/>
                                <a:pt x="194211" y="210846"/>
                                <a:pt x="199177" y="213048"/>
                              </a:cubicBezTo>
                              <a:cubicBezTo>
                                <a:pt x="212723" y="238072"/>
                                <a:pt x="182502" y="247232"/>
                                <a:pt x="155540" y="243680"/>
                              </a:cubicBezTo>
                              <a:cubicBezTo>
                                <a:pt x="186337" y="253543"/>
                                <a:pt x="219251" y="245740"/>
                                <a:pt x="240961" y="235326"/>
                              </a:cubicBezTo>
                              <a:cubicBezTo>
                                <a:pt x="274547" y="219220"/>
                                <a:pt x="298920" y="178523"/>
                                <a:pt x="295735" y="134125"/>
                              </a:cubicBezTo>
                              <a:cubicBezTo>
                                <a:pt x="293240" y="99194"/>
                                <a:pt x="271021" y="72286"/>
                                <a:pt x="247463" y="50568"/>
                              </a:cubicBezTo>
                              <a:cubicBezTo>
                                <a:pt x="221676" y="26770"/>
                                <a:pt x="189707" y="2508"/>
                                <a:pt x="149030" y="5056"/>
                              </a:cubicBezTo>
                              <a:cubicBezTo>
                                <a:pt x="118577" y="6984"/>
                                <a:pt x="87089" y="20448"/>
                                <a:pt x="74774" y="44068"/>
                              </a:cubicBezTo>
                              <a:cubicBezTo>
                                <a:pt x="70052" y="53105"/>
                                <a:pt x="71306" y="64892"/>
                                <a:pt x="65483" y="74712"/>
                              </a:cubicBezTo>
                              <a:cubicBezTo>
                                <a:pt x="59021" y="85565"/>
                                <a:pt x="39716" y="89359"/>
                                <a:pt x="32057" y="102560"/>
                              </a:cubicBezTo>
                              <a:cubicBezTo>
                                <a:pt x="24144" y="116229"/>
                                <a:pt x="19431" y="149105"/>
                                <a:pt x="19998" y="167552"/>
                              </a:cubicBezTo>
                              <a:cubicBezTo>
                                <a:pt x="20566" y="187385"/>
                                <a:pt x="31334" y="193166"/>
                                <a:pt x="45059" y="202835"/>
                              </a:cubicBezTo>
                              <a:cubicBezTo>
                                <a:pt x="59212" y="212800"/>
                                <a:pt x="66860" y="220268"/>
                                <a:pt x="89629" y="221406"/>
                              </a:cubicBezTo>
                              <a:cubicBezTo>
                                <a:pt x="80574" y="225655"/>
                                <a:pt x="67689" y="224231"/>
                                <a:pt x="58048" y="221406"/>
                              </a:cubicBezTo>
                              <a:cubicBezTo>
                                <a:pt x="40282" y="216206"/>
                                <a:pt x="14022" y="200175"/>
                                <a:pt x="6056" y="187051"/>
                              </a:cubicBezTo>
                              <a:cubicBezTo>
                                <a:pt x="3406" y="182642"/>
                                <a:pt x="713" y="173578"/>
                                <a:pt x="484" y="165706"/>
                              </a:cubicBezTo>
                              <a:cubicBezTo>
                                <a:pt x="0" y="147557"/>
                                <a:pt x="3098" y="115926"/>
                                <a:pt x="11617" y="102560"/>
                              </a:cubicBezTo>
                              <a:cubicBezTo>
                                <a:pt x="20093" y="89299"/>
                                <a:pt x="41748" y="82466"/>
                                <a:pt x="47825" y="69128"/>
                              </a:cubicBezTo>
                              <a:cubicBezTo>
                                <a:pt x="50822" y="62642"/>
                                <a:pt x="50022" y="54870"/>
                                <a:pt x="52484" y="48709"/>
                              </a:cubicBezTo>
                              <a:cubicBezTo>
                                <a:pt x="65706" y="15733"/>
                                <a:pt x="109491" y="732"/>
                                <a:pt x="151833" y="429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04" name="Shape 3604"/>
                      <wps:cNvSpPr/>
                      <wps:spPr>
                        <a:xfrm>
                          <a:off x="708594" y="724035"/>
                          <a:ext cx="14393" cy="1456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393" h="145684">
                              <a:moveTo>
                                <a:pt x="0" y="0"/>
                              </a:moveTo>
                              <a:lnTo>
                                <a:pt x="14393" y="0"/>
                              </a:lnTo>
                              <a:lnTo>
                                <a:pt x="14393" y="145684"/>
                              </a:lnTo>
                              <a:lnTo>
                                <a:pt x="0" y="14568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40" name="Shape 3440"/>
                      <wps:cNvSpPr/>
                      <wps:spPr>
                        <a:xfrm>
                          <a:off x="765575" y="721980"/>
                          <a:ext cx="131291" cy="14773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1291" h="147736">
                              <a:moveTo>
                                <a:pt x="65794" y="0"/>
                              </a:moveTo>
                              <a:cubicBezTo>
                                <a:pt x="104565" y="0"/>
                                <a:pt x="131291" y="23788"/>
                                <a:pt x="131291" y="64029"/>
                              </a:cubicBezTo>
                              <a:lnTo>
                                <a:pt x="131291" y="147736"/>
                              </a:lnTo>
                              <a:lnTo>
                                <a:pt x="116902" y="147736"/>
                              </a:lnTo>
                              <a:lnTo>
                                <a:pt x="116902" y="64322"/>
                              </a:lnTo>
                              <a:cubicBezTo>
                                <a:pt x="116902" y="31426"/>
                                <a:pt x="96636" y="13803"/>
                                <a:pt x="65208" y="14097"/>
                              </a:cubicBezTo>
                              <a:cubicBezTo>
                                <a:pt x="35248" y="14389"/>
                                <a:pt x="14393" y="37005"/>
                                <a:pt x="14393" y="66966"/>
                              </a:cubicBezTo>
                              <a:lnTo>
                                <a:pt x="14393" y="147736"/>
                              </a:lnTo>
                              <a:lnTo>
                                <a:pt x="0" y="147736"/>
                              </a:lnTo>
                              <a:lnTo>
                                <a:pt x="0" y="2640"/>
                              </a:lnTo>
                              <a:lnTo>
                                <a:pt x="14100" y="2640"/>
                              </a:lnTo>
                              <a:lnTo>
                                <a:pt x="14100" y="28488"/>
                              </a:lnTo>
                              <a:cubicBezTo>
                                <a:pt x="25260" y="8515"/>
                                <a:pt x="45527" y="291"/>
                                <a:pt x="6579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41" name="Shape 3441"/>
                      <wps:cNvSpPr/>
                      <wps:spPr>
                        <a:xfrm>
                          <a:off x="765574" y="721979"/>
                          <a:ext cx="131292" cy="147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1292" h="147738">
                              <a:moveTo>
                                <a:pt x="14100" y="2642"/>
                              </a:moveTo>
                              <a:lnTo>
                                <a:pt x="14100" y="28490"/>
                              </a:lnTo>
                              <a:cubicBezTo>
                                <a:pt x="25260" y="8516"/>
                                <a:pt x="45527" y="293"/>
                                <a:pt x="65794" y="0"/>
                              </a:cubicBezTo>
                              <a:cubicBezTo>
                                <a:pt x="104566" y="0"/>
                                <a:pt x="131292" y="23789"/>
                                <a:pt x="131292" y="64030"/>
                              </a:cubicBezTo>
                              <a:lnTo>
                                <a:pt x="131292" y="147738"/>
                              </a:lnTo>
                              <a:lnTo>
                                <a:pt x="116902" y="147738"/>
                              </a:lnTo>
                              <a:lnTo>
                                <a:pt x="116902" y="64322"/>
                              </a:lnTo>
                              <a:cubicBezTo>
                                <a:pt x="116902" y="31427"/>
                                <a:pt x="96635" y="13805"/>
                                <a:pt x="65209" y="14097"/>
                              </a:cubicBezTo>
                              <a:cubicBezTo>
                                <a:pt x="35247" y="14390"/>
                                <a:pt x="14393" y="37005"/>
                                <a:pt x="14393" y="66967"/>
                              </a:cubicBezTo>
                              <a:lnTo>
                                <a:pt x="14393" y="147738"/>
                              </a:lnTo>
                              <a:lnTo>
                                <a:pt x="0" y="147738"/>
                              </a:lnTo>
                              <a:lnTo>
                                <a:pt x="0" y="2642"/>
                              </a:lnTo>
                              <a:lnTo>
                                <a:pt x="14100" y="2642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42" name="Shape 3442"/>
                      <wps:cNvSpPr/>
                      <wps:spPr>
                        <a:xfrm>
                          <a:off x="928008" y="722273"/>
                          <a:ext cx="73428" cy="1497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428" h="149794">
                              <a:moveTo>
                                <a:pt x="72840" y="0"/>
                              </a:moveTo>
                              <a:lnTo>
                                <a:pt x="73428" y="138"/>
                              </a:lnTo>
                              <a:lnTo>
                                <a:pt x="73428" y="13805"/>
                              </a:lnTo>
                              <a:lnTo>
                                <a:pt x="73428" y="13805"/>
                              </a:lnTo>
                              <a:cubicBezTo>
                                <a:pt x="40825" y="13805"/>
                                <a:pt x="14097" y="34072"/>
                                <a:pt x="14097" y="74897"/>
                              </a:cubicBezTo>
                              <a:cubicBezTo>
                                <a:pt x="14097" y="115134"/>
                                <a:pt x="40825" y="135697"/>
                                <a:pt x="73428" y="135697"/>
                              </a:cubicBezTo>
                              <a:lnTo>
                                <a:pt x="73428" y="135697"/>
                              </a:lnTo>
                              <a:lnTo>
                                <a:pt x="73428" y="149569"/>
                              </a:lnTo>
                              <a:lnTo>
                                <a:pt x="72548" y="149794"/>
                              </a:lnTo>
                              <a:cubicBezTo>
                                <a:pt x="32014" y="149794"/>
                                <a:pt x="0" y="123065"/>
                                <a:pt x="0" y="74897"/>
                              </a:cubicBezTo>
                              <a:cubicBezTo>
                                <a:pt x="0" y="27021"/>
                                <a:pt x="32306" y="0"/>
                                <a:pt x="7284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396" name="Shape 3396"/>
                      <wps:cNvSpPr/>
                      <wps:spPr>
                        <a:xfrm>
                          <a:off x="1001436" y="664115"/>
                          <a:ext cx="73724" cy="2077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724" h="207728">
                              <a:moveTo>
                                <a:pt x="59623" y="0"/>
                              </a:moveTo>
                              <a:lnTo>
                                <a:pt x="73724" y="0"/>
                              </a:lnTo>
                              <a:lnTo>
                                <a:pt x="73724" y="205603"/>
                              </a:lnTo>
                              <a:lnTo>
                                <a:pt x="59623" y="205603"/>
                              </a:lnTo>
                              <a:lnTo>
                                <a:pt x="59623" y="173589"/>
                              </a:lnTo>
                              <a:cubicBezTo>
                                <a:pt x="53604" y="184603"/>
                                <a:pt x="44646" y="193194"/>
                                <a:pt x="34109" y="199031"/>
                              </a:cubicBezTo>
                              <a:lnTo>
                                <a:pt x="0" y="207728"/>
                              </a:lnTo>
                              <a:lnTo>
                                <a:pt x="0" y="193856"/>
                              </a:lnTo>
                              <a:lnTo>
                                <a:pt x="23644" y="189390"/>
                              </a:lnTo>
                              <a:cubicBezTo>
                                <a:pt x="45122" y="180674"/>
                                <a:pt x="59331" y="159855"/>
                                <a:pt x="59331" y="132759"/>
                              </a:cubicBezTo>
                              <a:cubicBezTo>
                                <a:pt x="59331" y="105664"/>
                                <a:pt x="44791" y="85014"/>
                                <a:pt x="23396" y="76382"/>
                              </a:cubicBezTo>
                              <a:lnTo>
                                <a:pt x="0" y="71963"/>
                              </a:lnTo>
                              <a:lnTo>
                                <a:pt x="0" y="58297"/>
                              </a:lnTo>
                              <a:lnTo>
                                <a:pt x="34475" y="66382"/>
                              </a:lnTo>
                              <a:cubicBezTo>
                                <a:pt x="44939" y="71962"/>
                                <a:pt x="53750" y="80480"/>
                                <a:pt x="59623" y="92230"/>
                              </a:cubicBezTo>
                              <a:lnTo>
                                <a:pt x="5962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397" name="Shape 3397"/>
                      <wps:cNvSpPr/>
                      <wps:spPr>
                        <a:xfrm>
                          <a:off x="942105" y="736077"/>
                          <a:ext cx="118663" cy="1218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8663" h="121892">
                              <a:moveTo>
                                <a:pt x="0" y="61092"/>
                              </a:moveTo>
                              <a:cubicBezTo>
                                <a:pt x="0" y="101330"/>
                                <a:pt x="26729" y="121892"/>
                                <a:pt x="59331" y="121892"/>
                              </a:cubicBezTo>
                              <a:cubicBezTo>
                                <a:pt x="93403" y="121892"/>
                                <a:pt x="118663" y="96925"/>
                                <a:pt x="118663" y="60797"/>
                              </a:cubicBezTo>
                              <a:cubicBezTo>
                                <a:pt x="118663" y="24669"/>
                                <a:pt x="92815" y="0"/>
                                <a:pt x="59331" y="0"/>
                              </a:cubicBezTo>
                              <a:cubicBezTo>
                                <a:pt x="26729" y="0"/>
                                <a:pt x="0" y="20267"/>
                                <a:pt x="0" y="61092"/>
                              </a:cubicBez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398" name="Shape 3398"/>
                      <wps:cNvSpPr/>
                      <wps:spPr>
                        <a:xfrm>
                          <a:off x="928008" y="664114"/>
                          <a:ext cx="147153" cy="2079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7153" h="207953">
                              <a:moveTo>
                                <a:pt x="147153" y="0"/>
                              </a:moveTo>
                              <a:lnTo>
                                <a:pt x="147153" y="205604"/>
                              </a:lnTo>
                              <a:lnTo>
                                <a:pt x="133053" y="205604"/>
                              </a:lnTo>
                              <a:lnTo>
                                <a:pt x="133053" y="173589"/>
                              </a:lnTo>
                              <a:cubicBezTo>
                                <a:pt x="121012" y="195617"/>
                                <a:pt x="97220" y="207953"/>
                                <a:pt x="72548" y="207953"/>
                              </a:cubicBezTo>
                              <a:cubicBezTo>
                                <a:pt x="32015" y="207953"/>
                                <a:pt x="0" y="181224"/>
                                <a:pt x="0" y="133056"/>
                              </a:cubicBezTo>
                              <a:cubicBezTo>
                                <a:pt x="0" y="85180"/>
                                <a:pt x="32307" y="58158"/>
                                <a:pt x="72841" y="58158"/>
                              </a:cubicBezTo>
                              <a:cubicBezTo>
                                <a:pt x="97808" y="58158"/>
                                <a:pt x="121305" y="68731"/>
                                <a:pt x="133053" y="92230"/>
                              </a:cubicBezTo>
                              <a:lnTo>
                                <a:pt x="133053" y="0"/>
                              </a:lnTo>
                              <a:lnTo>
                                <a:pt x="147153" y="0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399" name="Shape 3399"/>
                      <wps:cNvSpPr/>
                      <wps:spPr>
                        <a:xfrm>
                          <a:off x="1103357" y="663233"/>
                          <a:ext cx="101921" cy="2064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921" h="206484">
                              <a:moveTo>
                                <a:pt x="73135" y="0"/>
                              </a:moveTo>
                              <a:cubicBezTo>
                                <a:pt x="84003" y="0"/>
                                <a:pt x="93698" y="3818"/>
                                <a:pt x="101921" y="9987"/>
                              </a:cubicBezTo>
                              <a:lnTo>
                                <a:pt x="94870" y="20558"/>
                              </a:lnTo>
                              <a:cubicBezTo>
                                <a:pt x="86940" y="15861"/>
                                <a:pt x="81359" y="13217"/>
                                <a:pt x="72548" y="13217"/>
                              </a:cubicBezTo>
                              <a:cubicBezTo>
                                <a:pt x="54337" y="13217"/>
                                <a:pt x="43762" y="24377"/>
                                <a:pt x="43762" y="49637"/>
                              </a:cubicBezTo>
                              <a:lnTo>
                                <a:pt x="43762" y="62564"/>
                              </a:lnTo>
                              <a:lnTo>
                                <a:pt x="91638" y="62564"/>
                              </a:lnTo>
                              <a:lnTo>
                                <a:pt x="91638" y="75193"/>
                              </a:lnTo>
                              <a:lnTo>
                                <a:pt x="43762" y="75193"/>
                              </a:lnTo>
                              <a:lnTo>
                                <a:pt x="43762" y="206484"/>
                              </a:lnTo>
                              <a:lnTo>
                                <a:pt x="29665" y="206484"/>
                              </a:lnTo>
                              <a:lnTo>
                                <a:pt x="29665" y="75193"/>
                              </a:lnTo>
                              <a:lnTo>
                                <a:pt x="0" y="75193"/>
                              </a:lnTo>
                              <a:lnTo>
                                <a:pt x="0" y="62564"/>
                              </a:lnTo>
                              <a:lnTo>
                                <a:pt x="29665" y="62564"/>
                              </a:lnTo>
                              <a:lnTo>
                                <a:pt x="29665" y="49637"/>
                              </a:lnTo>
                              <a:cubicBezTo>
                                <a:pt x="29665" y="20855"/>
                                <a:pt x="41121" y="0"/>
                                <a:pt x="7313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00" name="Shape 3400"/>
                      <wps:cNvSpPr/>
                      <wps:spPr>
                        <a:xfrm>
                          <a:off x="1103356" y="663233"/>
                          <a:ext cx="101921" cy="2064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921" h="206484">
                              <a:moveTo>
                                <a:pt x="29666" y="206484"/>
                              </a:moveTo>
                              <a:lnTo>
                                <a:pt x="29666" y="75193"/>
                              </a:lnTo>
                              <a:lnTo>
                                <a:pt x="0" y="75193"/>
                              </a:lnTo>
                              <a:lnTo>
                                <a:pt x="0" y="62564"/>
                              </a:lnTo>
                              <a:lnTo>
                                <a:pt x="29666" y="62564"/>
                              </a:lnTo>
                              <a:lnTo>
                                <a:pt x="29666" y="49637"/>
                              </a:lnTo>
                              <a:cubicBezTo>
                                <a:pt x="29666" y="20855"/>
                                <a:pt x="41121" y="0"/>
                                <a:pt x="73136" y="0"/>
                              </a:cubicBezTo>
                              <a:cubicBezTo>
                                <a:pt x="84004" y="0"/>
                                <a:pt x="93698" y="3817"/>
                                <a:pt x="101921" y="9987"/>
                              </a:cubicBezTo>
                              <a:lnTo>
                                <a:pt x="94871" y="20559"/>
                              </a:lnTo>
                              <a:cubicBezTo>
                                <a:pt x="86941" y="15861"/>
                                <a:pt x="81359" y="13217"/>
                                <a:pt x="72548" y="13217"/>
                              </a:cubicBezTo>
                              <a:cubicBezTo>
                                <a:pt x="54338" y="13217"/>
                                <a:pt x="43763" y="24377"/>
                                <a:pt x="43763" y="49637"/>
                              </a:cubicBezTo>
                              <a:lnTo>
                                <a:pt x="43763" y="62564"/>
                              </a:lnTo>
                              <a:lnTo>
                                <a:pt x="91639" y="62564"/>
                              </a:lnTo>
                              <a:lnTo>
                                <a:pt x="91639" y="75193"/>
                              </a:lnTo>
                              <a:lnTo>
                                <a:pt x="43763" y="75193"/>
                              </a:lnTo>
                              <a:lnTo>
                                <a:pt x="43763" y="206484"/>
                              </a:lnTo>
                              <a:lnTo>
                                <a:pt x="29666" y="206484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01" name="Shape 3401"/>
                      <wps:cNvSpPr/>
                      <wps:spPr>
                        <a:xfrm>
                          <a:off x="1223785" y="724326"/>
                          <a:ext cx="131291" cy="1477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1291" h="147741">
                              <a:moveTo>
                                <a:pt x="0" y="0"/>
                              </a:moveTo>
                              <a:lnTo>
                                <a:pt x="14392" y="0"/>
                              </a:lnTo>
                              <a:lnTo>
                                <a:pt x="14392" y="83419"/>
                              </a:lnTo>
                              <a:cubicBezTo>
                                <a:pt x="14392" y="116313"/>
                                <a:pt x="34658" y="133936"/>
                                <a:pt x="66086" y="133644"/>
                              </a:cubicBezTo>
                              <a:cubicBezTo>
                                <a:pt x="96044" y="133348"/>
                                <a:pt x="116901" y="110731"/>
                                <a:pt x="116901" y="80773"/>
                              </a:cubicBezTo>
                              <a:lnTo>
                                <a:pt x="116901" y="0"/>
                              </a:lnTo>
                              <a:lnTo>
                                <a:pt x="131291" y="0"/>
                              </a:lnTo>
                              <a:lnTo>
                                <a:pt x="131291" y="145391"/>
                              </a:lnTo>
                              <a:lnTo>
                                <a:pt x="117194" y="145391"/>
                              </a:lnTo>
                              <a:lnTo>
                                <a:pt x="117194" y="119251"/>
                              </a:lnTo>
                              <a:cubicBezTo>
                                <a:pt x="106031" y="139222"/>
                                <a:pt x="85764" y="147448"/>
                                <a:pt x="65500" y="147741"/>
                              </a:cubicBezTo>
                              <a:cubicBezTo>
                                <a:pt x="26728" y="147741"/>
                                <a:pt x="0" y="123948"/>
                                <a:pt x="0" y="83711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02" name="Shape 3402"/>
                      <wps:cNvSpPr/>
                      <wps:spPr>
                        <a:xfrm>
                          <a:off x="1223784" y="724326"/>
                          <a:ext cx="131292" cy="1477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1292" h="147741">
                              <a:moveTo>
                                <a:pt x="117195" y="145392"/>
                              </a:moveTo>
                              <a:lnTo>
                                <a:pt x="117195" y="119251"/>
                              </a:lnTo>
                              <a:cubicBezTo>
                                <a:pt x="106032" y="139222"/>
                                <a:pt x="85765" y="147448"/>
                                <a:pt x="65501" y="147741"/>
                              </a:cubicBezTo>
                              <a:cubicBezTo>
                                <a:pt x="26729" y="147741"/>
                                <a:pt x="0" y="123949"/>
                                <a:pt x="0" y="83711"/>
                              </a:cubicBezTo>
                              <a:lnTo>
                                <a:pt x="0" y="0"/>
                              </a:lnTo>
                              <a:lnTo>
                                <a:pt x="14393" y="0"/>
                              </a:lnTo>
                              <a:lnTo>
                                <a:pt x="14393" y="83419"/>
                              </a:lnTo>
                              <a:cubicBezTo>
                                <a:pt x="14393" y="116314"/>
                                <a:pt x="34659" y="133936"/>
                                <a:pt x="66086" y="133644"/>
                              </a:cubicBezTo>
                              <a:cubicBezTo>
                                <a:pt x="96044" y="133348"/>
                                <a:pt x="116902" y="110732"/>
                                <a:pt x="116902" y="80774"/>
                              </a:cubicBezTo>
                              <a:lnTo>
                                <a:pt x="116902" y="0"/>
                              </a:lnTo>
                              <a:lnTo>
                                <a:pt x="131292" y="0"/>
                              </a:lnTo>
                              <a:lnTo>
                                <a:pt x="131292" y="145392"/>
                              </a:lnTo>
                              <a:lnTo>
                                <a:pt x="117195" y="145392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05" name="Shape 3605"/>
                      <wps:cNvSpPr/>
                      <wps:spPr>
                        <a:xfrm>
                          <a:off x="1394438" y="664115"/>
                          <a:ext cx="14393" cy="20560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393" h="205604">
                              <a:moveTo>
                                <a:pt x="0" y="0"/>
                              </a:moveTo>
                              <a:lnTo>
                                <a:pt x="14393" y="0"/>
                              </a:lnTo>
                              <a:lnTo>
                                <a:pt x="14393" y="205604"/>
                              </a:lnTo>
                              <a:lnTo>
                                <a:pt x="0" y="20560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04" name="Shape 3404"/>
                      <wps:cNvSpPr/>
                      <wps:spPr>
                        <a:xfrm>
                          <a:off x="626351" y="940620"/>
                          <a:ext cx="74347" cy="1492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4347" h="149209">
                              <a:moveTo>
                                <a:pt x="73724" y="0"/>
                              </a:moveTo>
                              <a:lnTo>
                                <a:pt x="74347" y="152"/>
                              </a:lnTo>
                              <a:lnTo>
                                <a:pt x="74347" y="13926"/>
                              </a:lnTo>
                              <a:lnTo>
                                <a:pt x="73724" y="13804"/>
                              </a:lnTo>
                              <a:cubicBezTo>
                                <a:pt x="40828" y="13804"/>
                                <a:pt x="14392" y="37888"/>
                                <a:pt x="14392" y="74312"/>
                              </a:cubicBezTo>
                              <a:cubicBezTo>
                                <a:pt x="14392" y="110731"/>
                                <a:pt x="40828" y="135112"/>
                                <a:pt x="73724" y="135112"/>
                              </a:cubicBezTo>
                              <a:lnTo>
                                <a:pt x="74347" y="134989"/>
                              </a:lnTo>
                              <a:lnTo>
                                <a:pt x="74347" y="149056"/>
                              </a:lnTo>
                              <a:lnTo>
                                <a:pt x="73724" y="149209"/>
                              </a:lnTo>
                              <a:cubicBezTo>
                                <a:pt x="33190" y="149209"/>
                                <a:pt x="0" y="118663"/>
                                <a:pt x="0" y="74312"/>
                              </a:cubicBezTo>
                              <a:cubicBezTo>
                                <a:pt x="0" y="29961"/>
                                <a:pt x="33190" y="0"/>
                                <a:pt x="7372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05" name="Shape 3405"/>
                      <wps:cNvSpPr/>
                      <wps:spPr>
                        <a:xfrm>
                          <a:off x="700698" y="940772"/>
                          <a:ext cx="73102" cy="1489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102" h="148905">
                              <a:moveTo>
                                <a:pt x="0" y="0"/>
                              </a:moveTo>
                              <a:lnTo>
                                <a:pt x="33339" y="8110"/>
                              </a:lnTo>
                              <a:cubicBezTo>
                                <a:pt x="43729" y="13654"/>
                                <a:pt x="52687" y="22025"/>
                                <a:pt x="58709" y="33335"/>
                              </a:cubicBezTo>
                              <a:lnTo>
                                <a:pt x="58709" y="1613"/>
                              </a:lnTo>
                              <a:lnTo>
                                <a:pt x="73102" y="1613"/>
                              </a:lnTo>
                              <a:lnTo>
                                <a:pt x="73102" y="146708"/>
                              </a:lnTo>
                              <a:lnTo>
                                <a:pt x="58709" y="146708"/>
                              </a:lnTo>
                              <a:lnTo>
                                <a:pt x="58709" y="115867"/>
                              </a:lnTo>
                              <a:cubicBezTo>
                                <a:pt x="51658" y="127174"/>
                                <a:pt x="42700" y="135472"/>
                                <a:pt x="32567" y="140943"/>
                              </a:cubicBezTo>
                              <a:lnTo>
                                <a:pt x="0" y="148905"/>
                              </a:lnTo>
                              <a:lnTo>
                                <a:pt x="0" y="134838"/>
                              </a:lnTo>
                              <a:lnTo>
                                <a:pt x="25880" y="129748"/>
                              </a:lnTo>
                              <a:cubicBezTo>
                                <a:pt x="71313" y="109846"/>
                                <a:pt x="71313" y="38767"/>
                                <a:pt x="25880" y="18865"/>
                              </a:cubicBezTo>
                              <a:lnTo>
                                <a:pt x="0" y="137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06" name="Shape 3406"/>
                      <wps:cNvSpPr/>
                      <wps:spPr>
                        <a:xfrm>
                          <a:off x="640743" y="954424"/>
                          <a:ext cx="140103" cy="1213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0103" h="121308">
                              <a:moveTo>
                                <a:pt x="0" y="60508"/>
                              </a:moveTo>
                              <a:cubicBezTo>
                                <a:pt x="0" y="96928"/>
                                <a:pt x="26436" y="121308"/>
                                <a:pt x="59332" y="121308"/>
                              </a:cubicBezTo>
                              <a:cubicBezTo>
                                <a:pt x="140103" y="121308"/>
                                <a:pt x="140103" y="0"/>
                                <a:pt x="59332" y="0"/>
                              </a:cubicBezTo>
                              <a:cubicBezTo>
                                <a:pt x="26436" y="0"/>
                                <a:pt x="0" y="24084"/>
                                <a:pt x="0" y="60508"/>
                              </a:cubicBez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07" name="Shape 3407"/>
                      <wps:cNvSpPr/>
                      <wps:spPr>
                        <a:xfrm>
                          <a:off x="626350" y="940620"/>
                          <a:ext cx="147448" cy="1492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7448" h="149209">
                              <a:moveTo>
                                <a:pt x="147448" y="1764"/>
                              </a:moveTo>
                              <a:lnTo>
                                <a:pt x="147448" y="146860"/>
                              </a:lnTo>
                              <a:lnTo>
                                <a:pt x="133056" y="146860"/>
                              </a:lnTo>
                              <a:lnTo>
                                <a:pt x="133056" y="116019"/>
                              </a:lnTo>
                              <a:cubicBezTo>
                                <a:pt x="118956" y="138634"/>
                                <a:pt x="97223" y="149209"/>
                                <a:pt x="73724" y="149209"/>
                              </a:cubicBezTo>
                              <a:cubicBezTo>
                                <a:pt x="33191" y="149209"/>
                                <a:pt x="0" y="118663"/>
                                <a:pt x="0" y="74312"/>
                              </a:cubicBezTo>
                              <a:cubicBezTo>
                                <a:pt x="0" y="29961"/>
                                <a:pt x="33191" y="0"/>
                                <a:pt x="73724" y="0"/>
                              </a:cubicBezTo>
                              <a:cubicBezTo>
                                <a:pt x="97223" y="0"/>
                                <a:pt x="121012" y="10868"/>
                                <a:pt x="133056" y="33486"/>
                              </a:cubicBezTo>
                              <a:lnTo>
                                <a:pt x="133056" y="1764"/>
                              </a:lnTo>
                              <a:lnTo>
                                <a:pt x="147448" y="1764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08" name="Shape 3408"/>
                      <wps:cNvSpPr/>
                      <wps:spPr>
                        <a:xfrm>
                          <a:off x="801994" y="939447"/>
                          <a:ext cx="229395" cy="148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395" h="148033">
                              <a:moveTo>
                                <a:pt x="61096" y="0"/>
                              </a:moveTo>
                              <a:cubicBezTo>
                                <a:pt x="83123" y="0"/>
                                <a:pt x="106327" y="9984"/>
                                <a:pt x="114846" y="35832"/>
                              </a:cubicBezTo>
                              <a:cubicBezTo>
                                <a:pt x="123656" y="12040"/>
                                <a:pt x="146272" y="0"/>
                                <a:pt x="168595" y="0"/>
                              </a:cubicBezTo>
                              <a:cubicBezTo>
                                <a:pt x="204135" y="0"/>
                                <a:pt x="229395" y="24964"/>
                                <a:pt x="229395" y="61092"/>
                              </a:cubicBezTo>
                              <a:lnTo>
                                <a:pt x="229395" y="148033"/>
                              </a:lnTo>
                              <a:lnTo>
                                <a:pt x="215003" y="148033"/>
                              </a:lnTo>
                              <a:lnTo>
                                <a:pt x="215003" y="61092"/>
                              </a:lnTo>
                              <a:cubicBezTo>
                                <a:pt x="215003" y="33190"/>
                                <a:pt x="196205" y="13509"/>
                                <a:pt x="168595" y="13509"/>
                              </a:cubicBezTo>
                              <a:cubicBezTo>
                                <a:pt x="140987" y="13509"/>
                                <a:pt x="121896" y="34071"/>
                                <a:pt x="121896" y="61972"/>
                              </a:cubicBezTo>
                              <a:lnTo>
                                <a:pt x="121896" y="148033"/>
                              </a:lnTo>
                              <a:lnTo>
                                <a:pt x="107503" y="148033"/>
                              </a:lnTo>
                              <a:lnTo>
                                <a:pt x="107503" y="61972"/>
                              </a:lnTo>
                              <a:cubicBezTo>
                                <a:pt x="107503" y="34071"/>
                                <a:pt x="88410" y="13804"/>
                                <a:pt x="60800" y="13804"/>
                              </a:cubicBezTo>
                              <a:cubicBezTo>
                                <a:pt x="33191" y="13804"/>
                                <a:pt x="14393" y="34071"/>
                                <a:pt x="14393" y="61972"/>
                              </a:cubicBezTo>
                              <a:lnTo>
                                <a:pt x="14393" y="148033"/>
                              </a:lnTo>
                              <a:lnTo>
                                <a:pt x="0" y="148033"/>
                              </a:lnTo>
                              <a:lnTo>
                                <a:pt x="0" y="2936"/>
                              </a:lnTo>
                              <a:lnTo>
                                <a:pt x="13511" y="2936"/>
                              </a:lnTo>
                              <a:lnTo>
                                <a:pt x="13807" y="27021"/>
                              </a:lnTo>
                              <a:cubicBezTo>
                                <a:pt x="23792" y="7930"/>
                                <a:pt x="42297" y="0"/>
                                <a:pt x="6109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09" name="Shape 3409"/>
                      <wps:cNvSpPr/>
                      <wps:spPr>
                        <a:xfrm>
                          <a:off x="801994" y="939446"/>
                          <a:ext cx="229395" cy="148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395" h="148033">
                              <a:moveTo>
                                <a:pt x="215003" y="148033"/>
                              </a:moveTo>
                              <a:lnTo>
                                <a:pt x="215003" y="61092"/>
                              </a:lnTo>
                              <a:cubicBezTo>
                                <a:pt x="215003" y="33191"/>
                                <a:pt x="196205" y="13509"/>
                                <a:pt x="168595" y="13509"/>
                              </a:cubicBezTo>
                              <a:cubicBezTo>
                                <a:pt x="140986" y="13509"/>
                                <a:pt x="121896" y="34071"/>
                                <a:pt x="121896" y="61973"/>
                              </a:cubicBezTo>
                              <a:lnTo>
                                <a:pt x="121896" y="148033"/>
                              </a:lnTo>
                              <a:lnTo>
                                <a:pt x="107503" y="148033"/>
                              </a:lnTo>
                              <a:lnTo>
                                <a:pt x="107503" y="61973"/>
                              </a:lnTo>
                              <a:cubicBezTo>
                                <a:pt x="107503" y="34071"/>
                                <a:pt x="88409" y="13805"/>
                                <a:pt x="60800" y="13805"/>
                              </a:cubicBezTo>
                              <a:cubicBezTo>
                                <a:pt x="33191" y="13805"/>
                                <a:pt x="14393" y="34071"/>
                                <a:pt x="14393" y="61973"/>
                              </a:cubicBezTo>
                              <a:lnTo>
                                <a:pt x="14393" y="148033"/>
                              </a:lnTo>
                              <a:lnTo>
                                <a:pt x="0" y="148033"/>
                              </a:lnTo>
                              <a:lnTo>
                                <a:pt x="0" y="2937"/>
                              </a:lnTo>
                              <a:lnTo>
                                <a:pt x="13512" y="2937"/>
                              </a:lnTo>
                              <a:lnTo>
                                <a:pt x="13808" y="27021"/>
                              </a:lnTo>
                              <a:cubicBezTo>
                                <a:pt x="23792" y="7931"/>
                                <a:pt x="42297" y="0"/>
                                <a:pt x="61095" y="0"/>
                              </a:cubicBezTo>
                              <a:cubicBezTo>
                                <a:pt x="83123" y="0"/>
                                <a:pt x="106327" y="9984"/>
                                <a:pt x="114845" y="35832"/>
                              </a:cubicBezTo>
                              <a:cubicBezTo>
                                <a:pt x="123657" y="12041"/>
                                <a:pt x="146272" y="0"/>
                                <a:pt x="168595" y="0"/>
                              </a:cubicBezTo>
                              <a:cubicBezTo>
                                <a:pt x="204135" y="0"/>
                                <a:pt x="229395" y="24965"/>
                                <a:pt x="229395" y="61092"/>
                              </a:cubicBezTo>
                              <a:lnTo>
                                <a:pt x="229395" y="148033"/>
                              </a:lnTo>
                              <a:lnTo>
                                <a:pt x="215003" y="148033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10" name="Shape 3410"/>
                      <wps:cNvSpPr/>
                      <wps:spPr>
                        <a:xfrm>
                          <a:off x="1061057" y="939447"/>
                          <a:ext cx="229396" cy="148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396" h="148033">
                              <a:moveTo>
                                <a:pt x="61096" y="0"/>
                              </a:moveTo>
                              <a:cubicBezTo>
                                <a:pt x="83124" y="0"/>
                                <a:pt x="106327" y="9984"/>
                                <a:pt x="114846" y="35832"/>
                              </a:cubicBezTo>
                              <a:cubicBezTo>
                                <a:pt x="123657" y="12040"/>
                                <a:pt x="146272" y="0"/>
                                <a:pt x="168596" y="0"/>
                              </a:cubicBezTo>
                              <a:cubicBezTo>
                                <a:pt x="204136" y="0"/>
                                <a:pt x="229396" y="24964"/>
                                <a:pt x="229396" y="61092"/>
                              </a:cubicBezTo>
                              <a:lnTo>
                                <a:pt x="229396" y="148033"/>
                              </a:lnTo>
                              <a:lnTo>
                                <a:pt x="215003" y="148033"/>
                              </a:lnTo>
                              <a:lnTo>
                                <a:pt x="215003" y="61092"/>
                              </a:lnTo>
                              <a:cubicBezTo>
                                <a:pt x="215003" y="33190"/>
                                <a:pt x="196205" y="13509"/>
                                <a:pt x="168596" y="13509"/>
                              </a:cubicBezTo>
                              <a:cubicBezTo>
                                <a:pt x="140987" y="13509"/>
                                <a:pt x="121896" y="34071"/>
                                <a:pt x="121896" y="61972"/>
                              </a:cubicBezTo>
                              <a:lnTo>
                                <a:pt x="121896" y="148033"/>
                              </a:lnTo>
                              <a:lnTo>
                                <a:pt x="107503" y="148033"/>
                              </a:lnTo>
                              <a:lnTo>
                                <a:pt x="107503" y="61972"/>
                              </a:lnTo>
                              <a:cubicBezTo>
                                <a:pt x="107503" y="34071"/>
                                <a:pt x="88410" y="13804"/>
                                <a:pt x="60800" y="13804"/>
                              </a:cubicBezTo>
                              <a:cubicBezTo>
                                <a:pt x="33191" y="13804"/>
                                <a:pt x="14393" y="34071"/>
                                <a:pt x="14393" y="61972"/>
                              </a:cubicBezTo>
                              <a:lnTo>
                                <a:pt x="14393" y="148033"/>
                              </a:lnTo>
                              <a:lnTo>
                                <a:pt x="0" y="148033"/>
                              </a:lnTo>
                              <a:lnTo>
                                <a:pt x="0" y="2936"/>
                              </a:lnTo>
                              <a:lnTo>
                                <a:pt x="13513" y="2936"/>
                              </a:lnTo>
                              <a:lnTo>
                                <a:pt x="13807" y="27021"/>
                              </a:lnTo>
                              <a:cubicBezTo>
                                <a:pt x="23792" y="7930"/>
                                <a:pt x="42297" y="0"/>
                                <a:pt x="6109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11" name="Shape 3411"/>
                      <wps:cNvSpPr/>
                      <wps:spPr>
                        <a:xfrm>
                          <a:off x="1061057" y="939446"/>
                          <a:ext cx="229396" cy="148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396" h="148033">
                              <a:moveTo>
                                <a:pt x="215003" y="148033"/>
                              </a:moveTo>
                              <a:lnTo>
                                <a:pt x="215003" y="61092"/>
                              </a:lnTo>
                              <a:cubicBezTo>
                                <a:pt x="215003" y="33191"/>
                                <a:pt x="196205" y="13509"/>
                                <a:pt x="168596" y="13509"/>
                              </a:cubicBezTo>
                              <a:cubicBezTo>
                                <a:pt x="140986" y="13509"/>
                                <a:pt x="121896" y="34071"/>
                                <a:pt x="121896" y="61973"/>
                              </a:cubicBezTo>
                              <a:lnTo>
                                <a:pt x="121896" y="148033"/>
                              </a:lnTo>
                              <a:lnTo>
                                <a:pt x="107503" y="148033"/>
                              </a:lnTo>
                              <a:lnTo>
                                <a:pt x="107503" y="61973"/>
                              </a:lnTo>
                              <a:cubicBezTo>
                                <a:pt x="107503" y="34071"/>
                                <a:pt x="88409" y="13805"/>
                                <a:pt x="60800" y="13805"/>
                              </a:cubicBezTo>
                              <a:cubicBezTo>
                                <a:pt x="33191" y="13805"/>
                                <a:pt x="14393" y="34071"/>
                                <a:pt x="14393" y="61973"/>
                              </a:cubicBezTo>
                              <a:lnTo>
                                <a:pt x="14393" y="148033"/>
                              </a:lnTo>
                              <a:lnTo>
                                <a:pt x="0" y="148033"/>
                              </a:lnTo>
                              <a:lnTo>
                                <a:pt x="0" y="2937"/>
                              </a:lnTo>
                              <a:lnTo>
                                <a:pt x="13512" y="2937"/>
                              </a:lnTo>
                              <a:lnTo>
                                <a:pt x="13808" y="27021"/>
                              </a:lnTo>
                              <a:cubicBezTo>
                                <a:pt x="23792" y="7931"/>
                                <a:pt x="42297" y="0"/>
                                <a:pt x="61096" y="0"/>
                              </a:cubicBezTo>
                              <a:cubicBezTo>
                                <a:pt x="83123" y="0"/>
                                <a:pt x="106327" y="9984"/>
                                <a:pt x="114846" y="35832"/>
                              </a:cubicBezTo>
                              <a:cubicBezTo>
                                <a:pt x="123657" y="12041"/>
                                <a:pt x="146272" y="0"/>
                                <a:pt x="168596" y="0"/>
                              </a:cubicBezTo>
                              <a:cubicBezTo>
                                <a:pt x="204135" y="0"/>
                                <a:pt x="229396" y="24965"/>
                                <a:pt x="229396" y="61092"/>
                              </a:cubicBezTo>
                              <a:lnTo>
                                <a:pt x="229396" y="148033"/>
                              </a:lnTo>
                              <a:lnTo>
                                <a:pt x="215003" y="148033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12" name="Shape 3412"/>
                      <wps:cNvSpPr/>
                      <wps:spPr>
                        <a:xfrm>
                          <a:off x="1312189" y="940620"/>
                          <a:ext cx="74348" cy="1492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4348" h="149209">
                              <a:moveTo>
                                <a:pt x="73725" y="0"/>
                              </a:moveTo>
                              <a:lnTo>
                                <a:pt x="74348" y="152"/>
                              </a:lnTo>
                              <a:lnTo>
                                <a:pt x="74348" y="13926"/>
                              </a:lnTo>
                              <a:lnTo>
                                <a:pt x="73725" y="13804"/>
                              </a:lnTo>
                              <a:cubicBezTo>
                                <a:pt x="40829" y="13804"/>
                                <a:pt x="14393" y="37888"/>
                                <a:pt x="14393" y="74312"/>
                              </a:cubicBezTo>
                              <a:cubicBezTo>
                                <a:pt x="14393" y="110731"/>
                                <a:pt x="40829" y="135112"/>
                                <a:pt x="73725" y="135112"/>
                              </a:cubicBezTo>
                              <a:lnTo>
                                <a:pt x="74348" y="134989"/>
                              </a:lnTo>
                              <a:lnTo>
                                <a:pt x="74348" y="149056"/>
                              </a:lnTo>
                              <a:lnTo>
                                <a:pt x="73725" y="149209"/>
                              </a:lnTo>
                              <a:cubicBezTo>
                                <a:pt x="33191" y="149209"/>
                                <a:pt x="0" y="118663"/>
                                <a:pt x="0" y="74312"/>
                              </a:cubicBezTo>
                              <a:cubicBezTo>
                                <a:pt x="0" y="29961"/>
                                <a:pt x="33191" y="0"/>
                                <a:pt x="7372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13" name="Shape 3413"/>
                      <wps:cNvSpPr/>
                      <wps:spPr>
                        <a:xfrm>
                          <a:off x="1386537" y="940772"/>
                          <a:ext cx="73100" cy="1489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100" h="148905">
                              <a:moveTo>
                                <a:pt x="0" y="0"/>
                              </a:moveTo>
                              <a:lnTo>
                                <a:pt x="33338" y="8109"/>
                              </a:lnTo>
                              <a:cubicBezTo>
                                <a:pt x="43728" y="13654"/>
                                <a:pt x="52686" y="22025"/>
                                <a:pt x="58707" y="33335"/>
                              </a:cubicBezTo>
                              <a:lnTo>
                                <a:pt x="58707" y="1613"/>
                              </a:lnTo>
                              <a:lnTo>
                                <a:pt x="73100" y="1613"/>
                              </a:lnTo>
                              <a:lnTo>
                                <a:pt x="73100" y="146708"/>
                              </a:lnTo>
                              <a:lnTo>
                                <a:pt x="58707" y="146708"/>
                              </a:lnTo>
                              <a:lnTo>
                                <a:pt x="58707" y="115867"/>
                              </a:lnTo>
                              <a:cubicBezTo>
                                <a:pt x="51658" y="127174"/>
                                <a:pt x="42700" y="135472"/>
                                <a:pt x="32567" y="140943"/>
                              </a:cubicBezTo>
                              <a:lnTo>
                                <a:pt x="0" y="148905"/>
                              </a:lnTo>
                              <a:lnTo>
                                <a:pt x="0" y="134838"/>
                              </a:lnTo>
                              <a:lnTo>
                                <a:pt x="25880" y="129748"/>
                              </a:lnTo>
                              <a:cubicBezTo>
                                <a:pt x="71313" y="109846"/>
                                <a:pt x="71313" y="38767"/>
                                <a:pt x="25880" y="18865"/>
                              </a:cubicBezTo>
                              <a:lnTo>
                                <a:pt x="0" y="137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14" name="Shape 3414"/>
                      <wps:cNvSpPr/>
                      <wps:spPr>
                        <a:xfrm>
                          <a:off x="1326582" y="954424"/>
                          <a:ext cx="140103" cy="1213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0103" h="121308">
                              <a:moveTo>
                                <a:pt x="0" y="60508"/>
                              </a:moveTo>
                              <a:cubicBezTo>
                                <a:pt x="0" y="96928"/>
                                <a:pt x="26436" y="121308"/>
                                <a:pt x="59331" y="121308"/>
                              </a:cubicBezTo>
                              <a:cubicBezTo>
                                <a:pt x="140103" y="121308"/>
                                <a:pt x="140103" y="0"/>
                                <a:pt x="59331" y="0"/>
                              </a:cubicBezTo>
                              <a:cubicBezTo>
                                <a:pt x="26436" y="0"/>
                                <a:pt x="0" y="24084"/>
                                <a:pt x="0" y="60508"/>
                              </a:cubicBez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15" name="Shape 3415"/>
                      <wps:cNvSpPr/>
                      <wps:spPr>
                        <a:xfrm>
                          <a:off x="1312190" y="940620"/>
                          <a:ext cx="147448" cy="1492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7448" h="149209">
                              <a:moveTo>
                                <a:pt x="147448" y="1764"/>
                              </a:moveTo>
                              <a:lnTo>
                                <a:pt x="147448" y="146860"/>
                              </a:lnTo>
                              <a:lnTo>
                                <a:pt x="133056" y="146860"/>
                              </a:lnTo>
                              <a:lnTo>
                                <a:pt x="133056" y="116019"/>
                              </a:lnTo>
                              <a:cubicBezTo>
                                <a:pt x="118956" y="138634"/>
                                <a:pt x="97223" y="149209"/>
                                <a:pt x="73724" y="149209"/>
                              </a:cubicBezTo>
                              <a:cubicBezTo>
                                <a:pt x="33191" y="149209"/>
                                <a:pt x="0" y="118663"/>
                                <a:pt x="0" y="74312"/>
                              </a:cubicBezTo>
                              <a:cubicBezTo>
                                <a:pt x="0" y="29961"/>
                                <a:pt x="33191" y="0"/>
                                <a:pt x="73724" y="0"/>
                              </a:cubicBezTo>
                              <a:cubicBezTo>
                                <a:pt x="97223" y="0"/>
                                <a:pt x="121012" y="10868"/>
                                <a:pt x="133056" y="33486"/>
                              </a:cubicBezTo>
                              <a:lnTo>
                                <a:pt x="133056" y="1764"/>
                              </a:lnTo>
                              <a:lnTo>
                                <a:pt x="147448" y="1764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16" name="Shape 3416"/>
                      <wps:cNvSpPr/>
                      <wps:spPr>
                        <a:xfrm>
                          <a:off x="683005" y="1139378"/>
                          <a:ext cx="62164" cy="77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2164" h="77903">
                              <a:moveTo>
                                <a:pt x="0" y="0"/>
                              </a:moveTo>
                              <a:lnTo>
                                <a:pt x="8256" y="0"/>
                              </a:lnTo>
                              <a:lnTo>
                                <a:pt x="8256" y="35900"/>
                              </a:lnTo>
                              <a:lnTo>
                                <a:pt x="53909" y="35900"/>
                              </a:lnTo>
                              <a:lnTo>
                                <a:pt x="53909" y="0"/>
                              </a:lnTo>
                              <a:lnTo>
                                <a:pt x="62164" y="0"/>
                              </a:lnTo>
                              <a:lnTo>
                                <a:pt x="62164" y="77903"/>
                              </a:lnTo>
                              <a:lnTo>
                                <a:pt x="53909" y="77903"/>
                              </a:lnTo>
                              <a:lnTo>
                                <a:pt x="53909" y="43617"/>
                              </a:lnTo>
                              <a:lnTo>
                                <a:pt x="8256" y="43617"/>
                              </a:lnTo>
                              <a:lnTo>
                                <a:pt x="8256" y="77903"/>
                              </a:lnTo>
                              <a:lnTo>
                                <a:pt x="0" y="779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17" name="Shape 3417"/>
                      <wps:cNvSpPr/>
                      <wps:spPr>
                        <a:xfrm>
                          <a:off x="755848" y="1161585"/>
                          <a:ext cx="53248" cy="779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248" h="77907">
                              <a:moveTo>
                                <a:pt x="0" y="0"/>
                              </a:moveTo>
                              <a:lnTo>
                                <a:pt x="8349" y="0"/>
                              </a:lnTo>
                              <a:lnTo>
                                <a:pt x="21052" y="32255"/>
                              </a:lnTo>
                              <a:lnTo>
                                <a:pt x="26158" y="44844"/>
                              </a:lnTo>
                              <a:lnTo>
                                <a:pt x="31189" y="32144"/>
                              </a:lnTo>
                              <a:lnTo>
                                <a:pt x="44882" y="0"/>
                              </a:lnTo>
                              <a:lnTo>
                                <a:pt x="53248" y="0"/>
                              </a:lnTo>
                              <a:lnTo>
                                <a:pt x="19751" y="77907"/>
                              </a:lnTo>
                              <a:lnTo>
                                <a:pt x="11495" y="77907"/>
                              </a:lnTo>
                              <a:lnTo>
                                <a:pt x="21834" y="5381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18" name="Shape 3418"/>
                      <wps:cNvSpPr/>
                      <wps:spPr>
                        <a:xfrm>
                          <a:off x="818440" y="1161070"/>
                          <a:ext cx="28386" cy="784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386" h="78421">
                              <a:moveTo>
                                <a:pt x="28386" y="0"/>
                              </a:moveTo>
                              <a:lnTo>
                                <a:pt x="28386" y="7298"/>
                              </a:lnTo>
                              <a:lnTo>
                                <a:pt x="28278" y="7261"/>
                              </a:lnTo>
                              <a:cubicBezTo>
                                <a:pt x="16488" y="7261"/>
                                <a:pt x="7931" y="16182"/>
                                <a:pt x="7931" y="28471"/>
                              </a:cubicBezTo>
                              <a:cubicBezTo>
                                <a:pt x="7931" y="40563"/>
                                <a:pt x="16679" y="49681"/>
                                <a:pt x="28278" y="49681"/>
                              </a:cubicBezTo>
                              <a:lnTo>
                                <a:pt x="28386" y="49645"/>
                              </a:lnTo>
                              <a:lnTo>
                                <a:pt x="28386" y="57140"/>
                              </a:lnTo>
                              <a:lnTo>
                                <a:pt x="28278" y="57182"/>
                              </a:lnTo>
                              <a:cubicBezTo>
                                <a:pt x="19801" y="57182"/>
                                <a:pt x="12306" y="53430"/>
                                <a:pt x="7501" y="46964"/>
                              </a:cubicBezTo>
                              <a:lnTo>
                                <a:pt x="7501" y="78421"/>
                              </a:lnTo>
                              <a:lnTo>
                                <a:pt x="0" y="78421"/>
                              </a:lnTo>
                              <a:lnTo>
                                <a:pt x="0" y="515"/>
                              </a:lnTo>
                              <a:lnTo>
                                <a:pt x="7605" y="515"/>
                              </a:lnTo>
                              <a:lnTo>
                                <a:pt x="7605" y="10144"/>
                              </a:lnTo>
                              <a:cubicBezTo>
                                <a:pt x="10087" y="6860"/>
                                <a:pt x="13301" y="4264"/>
                                <a:pt x="17020" y="2490"/>
                              </a:cubicBezTo>
                              <a:lnTo>
                                <a:pt x="2838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19" name="Shape 3419"/>
                      <wps:cNvSpPr/>
                      <wps:spPr>
                        <a:xfrm>
                          <a:off x="846826" y="1160833"/>
                          <a:ext cx="28170" cy="573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170" h="57376">
                              <a:moveTo>
                                <a:pt x="1079" y="0"/>
                              </a:moveTo>
                              <a:cubicBezTo>
                                <a:pt x="17302" y="603"/>
                                <a:pt x="28170" y="12095"/>
                                <a:pt x="28170" y="28601"/>
                              </a:cubicBezTo>
                              <a:cubicBezTo>
                                <a:pt x="28170" y="37219"/>
                                <a:pt x="25329" y="44423"/>
                                <a:pt x="20374" y="49473"/>
                              </a:cubicBezTo>
                              <a:lnTo>
                                <a:pt x="0" y="57376"/>
                              </a:lnTo>
                              <a:lnTo>
                                <a:pt x="0" y="49881"/>
                              </a:lnTo>
                              <a:lnTo>
                                <a:pt x="13901" y="45153"/>
                              </a:lnTo>
                              <a:cubicBezTo>
                                <a:pt x="17799" y="41789"/>
                                <a:pt x="20455" y="36459"/>
                                <a:pt x="20455" y="28601"/>
                              </a:cubicBezTo>
                              <a:cubicBezTo>
                                <a:pt x="20455" y="20822"/>
                                <a:pt x="17799" y="15546"/>
                                <a:pt x="13901" y="12215"/>
                              </a:cubicBezTo>
                              <a:lnTo>
                                <a:pt x="0" y="7534"/>
                              </a:lnTo>
                              <a:lnTo>
                                <a:pt x="0" y="237"/>
                              </a:lnTo>
                              <a:lnTo>
                                <a:pt x="107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20" name="Shape 3420"/>
                      <wps:cNvSpPr/>
                      <wps:spPr>
                        <a:xfrm>
                          <a:off x="887666" y="1160616"/>
                          <a:ext cx="50629" cy="566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0629" h="56664">
                              <a:moveTo>
                                <a:pt x="25351" y="0"/>
                              </a:moveTo>
                              <a:cubicBezTo>
                                <a:pt x="40712" y="0"/>
                                <a:pt x="50629" y="9704"/>
                                <a:pt x="50629" y="24720"/>
                              </a:cubicBezTo>
                              <a:lnTo>
                                <a:pt x="50629" y="56664"/>
                              </a:lnTo>
                              <a:lnTo>
                                <a:pt x="42910" y="56664"/>
                              </a:lnTo>
                              <a:lnTo>
                                <a:pt x="42910" y="24827"/>
                              </a:lnTo>
                              <a:cubicBezTo>
                                <a:pt x="42910" y="13885"/>
                                <a:pt x="36540" y="7609"/>
                                <a:pt x="25434" y="7609"/>
                              </a:cubicBezTo>
                              <a:lnTo>
                                <a:pt x="25165" y="7609"/>
                              </a:lnTo>
                              <a:cubicBezTo>
                                <a:pt x="15056" y="7707"/>
                                <a:pt x="7717" y="15357"/>
                                <a:pt x="7717" y="25798"/>
                              </a:cubicBezTo>
                              <a:lnTo>
                                <a:pt x="7717" y="56664"/>
                              </a:lnTo>
                              <a:lnTo>
                                <a:pt x="0" y="56664"/>
                              </a:lnTo>
                              <a:lnTo>
                                <a:pt x="0" y="970"/>
                              </a:lnTo>
                              <a:lnTo>
                                <a:pt x="7606" y="970"/>
                              </a:lnTo>
                              <a:lnTo>
                                <a:pt x="7606" y="7784"/>
                              </a:lnTo>
                              <a:cubicBezTo>
                                <a:pt x="11740" y="2896"/>
                                <a:pt x="18007" y="104"/>
                                <a:pt x="2535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21" name="Shape 3421"/>
                      <wps:cNvSpPr/>
                      <wps:spPr>
                        <a:xfrm>
                          <a:off x="949345" y="1160614"/>
                          <a:ext cx="28280" cy="574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280" h="57421">
                              <a:moveTo>
                                <a:pt x="28278" y="0"/>
                              </a:moveTo>
                              <a:lnTo>
                                <a:pt x="28280" y="1"/>
                              </a:lnTo>
                              <a:lnTo>
                                <a:pt x="28280" y="7394"/>
                              </a:lnTo>
                              <a:lnTo>
                                <a:pt x="28278" y="7393"/>
                              </a:lnTo>
                              <a:cubicBezTo>
                                <a:pt x="16303" y="7393"/>
                                <a:pt x="7609" y="16449"/>
                                <a:pt x="7609" y="28926"/>
                              </a:cubicBezTo>
                              <a:cubicBezTo>
                                <a:pt x="7609" y="41223"/>
                                <a:pt x="16109" y="49813"/>
                                <a:pt x="28278" y="49813"/>
                              </a:cubicBezTo>
                              <a:lnTo>
                                <a:pt x="28280" y="49812"/>
                              </a:lnTo>
                              <a:lnTo>
                                <a:pt x="28280" y="57420"/>
                              </a:lnTo>
                              <a:lnTo>
                                <a:pt x="28278" y="57421"/>
                              </a:lnTo>
                              <a:cubicBezTo>
                                <a:pt x="11630" y="57421"/>
                                <a:pt x="0" y="45703"/>
                                <a:pt x="0" y="28926"/>
                              </a:cubicBezTo>
                              <a:cubicBezTo>
                                <a:pt x="0" y="12166"/>
                                <a:pt x="11892" y="0"/>
                                <a:pt x="2827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22" name="Shape 3422"/>
                      <wps:cNvSpPr/>
                      <wps:spPr>
                        <a:xfrm>
                          <a:off x="977625" y="1160615"/>
                          <a:ext cx="28276" cy="574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276" h="57419">
                              <a:moveTo>
                                <a:pt x="0" y="0"/>
                              </a:moveTo>
                              <a:lnTo>
                                <a:pt x="20282" y="8177"/>
                              </a:lnTo>
                              <a:cubicBezTo>
                                <a:pt x="25303" y="13314"/>
                                <a:pt x="28276" y="20545"/>
                                <a:pt x="28276" y="28925"/>
                              </a:cubicBezTo>
                              <a:cubicBezTo>
                                <a:pt x="28276" y="37314"/>
                                <a:pt x="25369" y="44437"/>
                                <a:pt x="20382" y="49464"/>
                              </a:cubicBezTo>
                              <a:lnTo>
                                <a:pt x="0" y="57419"/>
                              </a:lnTo>
                              <a:lnTo>
                                <a:pt x="0" y="49812"/>
                              </a:lnTo>
                              <a:lnTo>
                                <a:pt x="14898" y="43980"/>
                              </a:lnTo>
                              <a:cubicBezTo>
                                <a:pt x="18545" y="40296"/>
                                <a:pt x="20671" y="35074"/>
                                <a:pt x="20671" y="28925"/>
                              </a:cubicBezTo>
                              <a:cubicBezTo>
                                <a:pt x="20671" y="22687"/>
                                <a:pt x="18497" y="17304"/>
                                <a:pt x="14826" y="13480"/>
                              </a:cubicBezTo>
                              <a:lnTo>
                                <a:pt x="0" y="739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23" name="Shape 3423"/>
                      <wps:cNvSpPr/>
                      <wps:spPr>
                        <a:xfrm>
                          <a:off x="1017817" y="1139375"/>
                          <a:ext cx="28278" cy="786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278" h="78694">
                              <a:moveTo>
                                <a:pt x="0" y="0"/>
                              </a:moveTo>
                              <a:lnTo>
                                <a:pt x="7606" y="0"/>
                              </a:lnTo>
                              <a:lnTo>
                                <a:pt x="7606" y="30815"/>
                              </a:lnTo>
                              <a:cubicBezTo>
                                <a:pt x="9916" y="27781"/>
                                <a:pt x="12919" y="25414"/>
                                <a:pt x="16453" y="23806"/>
                              </a:cubicBezTo>
                              <a:lnTo>
                                <a:pt x="28278" y="21392"/>
                              </a:lnTo>
                              <a:lnTo>
                                <a:pt x="28278" y="28848"/>
                              </a:lnTo>
                              <a:lnTo>
                                <a:pt x="28278" y="28848"/>
                              </a:lnTo>
                              <a:cubicBezTo>
                                <a:pt x="16363" y="28848"/>
                                <a:pt x="7716" y="37725"/>
                                <a:pt x="7716" y="49950"/>
                              </a:cubicBezTo>
                              <a:cubicBezTo>
                                <a:pt x="7716" y="62436"/>
                                <a:pt x="16172" y="71161"/>
                                <a:pt x="28278" y="71161"/>
                              </a:cubicBezTo>
                              <a:lnTo>
                                <a:pt x="28278" y="71161"/>
                              </a:lnTo>
                              <a:lnTo>
                                <a:pt x="28278" y="78694"/>
                              </a:lnTo>
                              <a:lnTo>
                                <a:pt x="16773" y="76163"/>
                              </a:lnTo>
                              <a:cubicBezTo>
                                <a:pt x="13185" y="74479"/>
                                <a:pt x="10040" y="72029"/>
                                <a:pt x="7606" y="68963"/>
                              </a:cubicBezTo>
                              <a:lnTo>
                                <a:pt x="7606" y="77907"/>
                              </a:lnTo>
                              <a:lnTo>
                                <a:pt x="0" y="7790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24" name="Shape 3424"/>
                      <wps:cNvSpPr/>
                      <wps:spPr>
                        <a:xfrm>
                          <a:off x="1046096" y="1160723"/>
                          <a:ext cx="28171" cy="574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171" h="57417">
                              <a:moveTo>
                                <a:pt x="215" y="0"/>
                              </a:moveTo>
                              <a:cubicBezTo>
                                <a:pt x="16936" y="0"/>
                                <a:pt x="28171" y="11539"/>
                                <a:pt x="28171" y="28711"/>
                              </a:cubicBezTo>
                              <a:cubicBezTo>
                                <a:pt x="28171" y="45882"/>
                                <a:pt x="16981" y="57417"/>
                                <a:pt x="322" y="57417"/>
                              </a:cubicBezTo>
                              <a:lnTo>
                                <a:pt x="0" y="57347"/>
                              </a:lnTo>
                              <a:lnTo>
                                <a:pt x="0" y="49813"/>
                              </a:lnTo>
                              <a:lnTo>
                                <a:pt x="14965" y="44068"/>
                              </a:lnTo>
                              <a:cubicBezTo>
                                <a:pt x="18544" y="40395"/>
                                <a:pt x="20562" y="35119"/>
                                <a:pt x="20562" y="28711"/>
                              </a:cubicBezTo>
                              <a:cubicBezTo>
                                <a:pt x="20562" y="20892"/>
                                <a:pt x="17906" y="15589"/>
                                <a:pt x="14008" y="12241"/>
                              </a:cubicBezTo>
                              <a:lnTo>
                                <a:pt x="0" y="7501"/>
                              </a:lnTo>
                              <a:lnTo>
                                <a:pt x="0" y="44"/>
                              </a:lnTo>
                              <a:lnTo>
                                <a:pt x="21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06" name="Shape 3606"/>
                      <wps:cNvSpPr/>
                      <wps:spPr>
                        <a:xfrm>
                          <a:off x="1086936" y="1161371"/>
                          <a:ext cx="9144" cy="5591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55911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55911"/>
                              </a:lnTo>
                              <a:lnTo>
                                <a:pt x="0" y="5591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26" name="Shape 3426"/>
                      <wps:cNvSpPr/>
                      <wps:spPr>
                        <a:xfrm>
                          <a:off x="1085425" y="1140022"/>
                          <a:ext cx="10954" cy="108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54" h="10844">
                              <a:moveTo>
                                <a:pt x="5476" y="0"/>
                              </a:moveTo>
                              <a:cubicBezTo>
                                <a:pt x="8199" y="0"/>
                                <a:pt x="10954" y="1863"/>
                                <a:pt x="10954" y="5424"/>
                              </a:cubicBezTo>
                              <a:cubicBezTo>
                                <a:pt x="10954" y="8982"/>
                                <a:pt x="8199" y="10844"/>
                                <a:pt x="5476" y="10844"/>
                              </a:cubicBezTo>
                              <a:cubicBezTo>
                                <a:pt x="2755" y="10844"/>
                                <a:pt x="0" y="8982"/>
                                <a:pt x="0" y="5424"/>
                              </a:cubicBezTo>
                              <a:cubicBezTo>
                                <a:pt x="0" y="1863"/>
                                <a:pt x="2755" y="0"/>
                                <a:pt x="547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27" name="Shape 3427"/>
                      <wps:cNvSpPr/>
                      <wps:spPr>
                        <a:xfrm>
                          <a:off x="1109471" y="1161038"/>
                          <a:ext cx="37130" cy="562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130" h="56242">
                              <a:moveTo>
                                <a:pt x="24615" y="0"/>
                              </a:moveTo>
                              <a:cubicBezTo>
                                <a:pt x="28632" y="0"/>
                                <a:pt x="32507" y="1114"/>
                                <a:pt x="36134" y="3314"/>
                              </a:cubicBezTo>
                              <a:lnTo>
                                <a:pt x="37130" y="3917"/>
                              </a:lnTo>
                              <a:lnTo>
                                <a:pt x="33579" y="10372"/>
                              </a:lnTo>
                              <a:lnTo>
                                <a:pt x="32492" y="9700"/>
                              </a:lnTo>
                              <a:cubicBezTo>
                                <a:pt x="30015" y="8175"/>
                                <a:pt x="27182" y="7403"/>
                                <a:pt x="24075" y="7403"/>
                              </a:cubicBezTo>
                              <a:cubicBezTo>
                                <a:pt x="14909" y="7500"/>
                                <a:pt x="7715" y="14780"/>
                                <a:pt x="7715" y="23974"/>
                              </a:cubicBezTo>
                              <a:lnTo>
                                <a:pt x="7715" y="56242"/>
                              </a:lnTo>
                              <a:lnTo>
                                <a:pt x="0" y="56242"/>
                              </a:lnTo>
                              <a:lnTo>
                                <a:pt x="0" y="550"/>
                              </a:lnTo>
                              <a:lnTo>
                                <a:pt x="7366" y="550"/>
                              </a:lnTo>
                              <a:lnTo>
                                <a:pt x="7516" y="7152"/>
                              </a:lnTo>
                              <a:cubicBezTo>
                                <a:pt x="11177" y="2618"/>
                                <a:pt x="17093" y="9"/>
                                <a:pt x="24075" y="9"/>
                              </a:cubicBezTo>
                              <a:lnTo>
                                <a:pt x="2461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28" name="Shape 3428"/>
                      <wps:cNvSpPr/>
                      <wps:spPr>
                        <a:xfrm>
                          <a:off x="1152928" y="1145386"/>
                          <a:ext cx="39127" cy="726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27" h="72649">
                              <a:moveTo>
                                <a:pt x="18929" y="0"/>
                              </a:moveTo>
                              <a:lnTo>
                                <a:pt x="18929" y="16201"/>
                              </a:lnTo>
                              <a:lnTo>
                                <a:pt x="37043" y="16201"/>
                              </a:lnTo>
                              <a:lnTo>
                                <a:pt x="37043" y="23054"/>
                              </a:lnTo>
                              <a:lnTo>
                                <a:pt x="18929" y="23054"/>
                              </a:lnTo>
                              <a:lnTo>
                                <a:pt x="18929" y="54290"/>
                              </a:lnTo>
                              <a:cubicBezTo>
                                <a:pt x="18929" y="61305"/>
                                <a:pt x="20335" y="65363"/>
                                <a:pt x="27522" y="65363"/>
                              </a:cubicBezTo>
                              <a:cubicBezTo>
                                <a:pt x="29733" y="65363"/>
                                <a:pt x="32456" y="64642"/>
                                <a:pt x="35190" y="63328"/>
                              </a:cubicBezTo>
                              <a:lnTo>
                                <a:pt x="36340" y="62776"/>
                              </a:lnTo>
                              <a:lnTo>
                                <a:pt x="39127" y="69327"/>
                              </a:lnTo>
                              <a:lnTo>
                                <a:pt x="38082" y="69832"/>
                              </a:lnTo>
                              <a:cubicBezTo>
                                <a:pt x="34163" y="71727"/>
                                <a:pt x="30710" y="72649"/>
                                <a:pt x="27522" y="72649"/>
                              </a:cubicBezTo>
                              <a:cubicBezTo>
                                <a:pt x="16622" y="72649"/>
                                <a:pt x="11321" y="66645"/>
                                <a:pt x="11321" y="54290"/>
                              </a:cubicBezTo>
                              <a:lnTo>
                                <a:pt x="11321" y="23054"/>
                              </a:lnTo>
                              <a:lnTo>
                                <a:pt x="0" y="23054"/>
                              </a:lnTo>
                              <a:lnTo>
                                <a:pt x="0" y="16201"/>
                              </a:lnTo>
                              <a:lnTo>
                                <a:pt x="11321" y="16201"/>
                              </a:lnTo>
                              <a:lnTo>
                                <a:pt x="11321" y="794"/>
                              </a:lnTo>
                              <a:lnTo>
                                <a:pt x="1892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29" name="Shape 3429"/>
                      <wps:cNvSpPr/>
                      <wps:spPr>
                        <a:xfrm>
                          <a:off x="1201881" y="1139378"/>
                          <a:ext cx="49009" cy="779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009" h="77902">
                              <a:moveTo>
                                <a:pt x="0" y="0"/>
                              </a:moveTo>
                              <a:lnTo>
                                <a:pt x="7501" y="0"/>
                              </a:lnTo>
                              <a:lnTo>
                                <a:pt x="7501" y="29430"/>
                              </a:lnTo>
                              <a:cubicBezTo>
                                <a:pt x="11703" y="24361"/>
                                <a:pt x="17944" y="21562"/>
                                <a:pt x="25457" y="21455"/>
                              </a:cubicBezTo>
                              <a:cubicBezTo>
                                <a:pt x="40213" y="21455"/>
                                <a:pt x="49009" y="30695"/>
                                <a:pt x="49009" y="46175"/>
                              </a:cubicBezTo>
                              <a:lnTo>
                                <a:pt x="49009" y="77902"/>
                              </a:lnTo>
                              <a:lnTo>
                                <a:pt x="41402" y="77902"/>
                              </a:lnTo>
                              <a:lnTo>
                                <a:pt x="41402" y="46175"/>
                              </a:lnTo>
                              <a:cubicBezTo>
                                <a:pt x="41402" y="38319"/>
                                <a:pt x="38637" y="28952"/>
                                <a:pt x="25475" y="28952"/>
                              </a:cubicBezTo>
                              <a:cubicBezTo>
                                <a:pt x="15183" y="28952"/>
                                <a:pt x="7715" y="36739"/>
                                <a:pt x="7715" y="47470"/>
                              </a:cubicBezTo>
                              <a:lnTo>
                                <a:pt x="7715" y="77902"/>
                              </a:lnTo>
                              <a:lnTo>
                                <a:pt x="0" y="7790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07" name="Shape 3607"/>
                      <wps:cNvSpPr/>
                      <wps:spPr>
                        <a:xfrm>
                          <a:off x="1264421" y="1161371"/>
                          <a:ext cx="9144" cy="5591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55911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55911"/>
                              </a:lnTo>
                              <a:lnTo>
                                <a:pt x="0" y="5591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31" name="Shape 3431"/>
                      <wps:cNvSpPr/>
                      <wps:spPr>
                        <a:xfrm>
                          <a:off x="1262911" y="1140022"/>
                          <a:ext cx="10954" cy="108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54" h="10844">
                              <a:moveTo>
                                <a:pt x="5476" y="0"/>
                              </a:moveTo>
                              <a:cubicBezTo>
                                <a:pt x="8199" y="0"/>
                                <a:pt x="10954" y="1863"/>
                                <a:pt x="10954" y="5424"/>
                              </a:cubicBezTo>
                              <a:cubicBezTo>
                                <a:pt x="10954" y="8982"/>
                                <a:pt x="8199" y="10844"/>
                                <a:pt x="5476" y="10844"/>
                              </a:cubicBezTo>
                              <a:cubicBezTo>
                                <a:pt x="2755" y="10844"/>
                                <a:pt x="0" y="8982"/>
                                <a:pt x="0" y="5424"/>
                              </a:cubicBezTo>
                              <a:cubicBezTo>
                                <a:pt x="0" y="1863"/>
                                <a:pt x="2755" y="0"/>
                                <a:pt x="547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32" name="Shape 3432"/>
                      <wps:cNvSpPr/>
                      <wps:spPr>
                        <a:xfrm>
                          <a:off x="1286957" y="1160616"/>
                          <a:ext cx="50629" cy="566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0629" h="56664">
                              <a:moveTo>
                                <a:pt x="25351" y="0"/>
                              </a:moveTo>
                              <a:cubicBezTo>
                                <a:pt x="40712" y="0"/>
                                <a:pt x="50629" y="9704"/>
                                <a:pt x="50629" y="24720"/>
                              </a:cubicBezTo>
                              <a:lnTo>
                                <a:pt x="50629" y="56664"/>
                              </a:lnTo>
                              <a:lnTo>
                                <a:pt x="42910" y="56664"/>
                              </a:lnTo>
                              <a:lnTo>
                                <a:pt x="42910" y="24827"/>
                              </a:lnTo>
                              <a:cubicBezTo>
                                <a:pt x="42910" y="13885"/>
                                <a:pt x="36540" y="7609"/>
                                <a:pt x="25434" y="7609"/>
                              </a:cubicBezTo>
                              <a:lnTo>
                                <a:pt x="25165" y="7609"/>
                              </a:lnTo>
                              <a:cubicBezTo>
                                <a:pt x="15056" y="7707"/>
                                <a:pt x="7717" y="15357"/>
                                <a:pt x="7717" y="25798"/>
                              </a:cubicBezTo>
                              <a:lnTo>
                                <a:pt x="7717" y="56664"/>
                              </a:lnTo>
                              <a:lnTo>
                                <a:pt x="0" y="56664"/>
                              </a:lnTo>
                              <a:lnTo>
                                <a:pt x="0" y="970"/>
                              </a:lnTo>
                              <a:lnTo>
                                <a:pt x="7606" y="970"/>
                              </a:lnTo>
                              <a:lnTo>
                                <a:pt x="7606" y="7784"/>
                              </a:lnTo>
                              <a:cubicBezTo>
                                <a:pt x="11740" y="2896"/>
                                <a:pt x="18007" y="104"/>
                                <a:pt x="2535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33" name="Shape 3433"/>
                      <wps:cNvSpPr/>
                      <wps:spPr>
                        <a:xfrm>
                          <a:off x="1348420" y="1228325"/>
                          <a:ext cx="26553" cy="236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53" h="23672">
                              <a:moveTo>
                                <a:pt x="0" y="0"/>
                              </a:moveTo>
                              <a:lnTo>
                                <a:pt x="7717" y="0"/>
                              </a:lnTo>
                              <a:lnTo>
                                <a:pt x="7717" y="1218"/>
                              </a:lnTo>
                              <a:cubicBezTo>
                                <a:pt x="7717" y="12178"/>
                                <a:pt x="17804" y="16066"/>
                                <a:pt x="26445" y="16066"/>
                              </a:cubicBezTo>
                              <a:lnTo>
                                <a:pt x="26553" y="16045"/>
                              </a:lnTo>
                              <a:lnTo>
                                <a:pt x="26553" y="23639"/>
                              </a:lnTo>
                              <a:lnTo>
                                <a:pt x="26445" y="23672"/>
                              </a:lnTo>
                              <a:cubicBezTo>
                                <a:pt x="10630" y="23672"/>
                                <a:pt x="0" y="14649"/>
                                <a:pt x="0" y="1218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34" name="Shape 3434"/>
                      <wps:cNvSpPr/>
                      <wps:spPr>
                        <a:xfrm>
                          <a:off x="1348638" y="1160614"/>
                          <a:ext cx="26335" cy="542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335" h="54213">
                              <a:moveTo>
                                <a:pt x="26227" y="0"/>
                              </a:moveTo>
                              <a:lnTo>
                                <a:pt x="26335" y="32"/>
                              </a:lnTo>
                              <a:lnTo>
                                <a:pt x="26335" y="7758"/>
                              </a:lnTo>
                              <a:lnTo>
                                <a:pt x="26227" y="7716"/>
                              </a:lnTo>
                              <a:cubicBezTo>
                                <a:pt x="17278" y="7716"/>
                                <a:pt x="7713" y="12835"/>
                                <a:pt x="7713" y="27201"/>
                              </a:cubicBezTo>
                              <a:cubicBezTo>
                                <a:pt x="7713" y="36776"/>
                                <a:pt x="14073" y="46471"/>
                                <a:pt x="26227" y="46471"/>
                              </a:cubicBezTo>
                              <a:lnTo>
                                <a:pt x="26335" y="46424"/>
                              </a:lnTo>
                              <a:lnTo>
                                <a:pt x="26335" y="54213"/>
                              </a:lnTo>
                              <a:lnTo>
                                <a:pt x="26227" y="54186"/>
                              </a:lnTo>
                              <a:cubicBezTo>
                                <a:pt x="11029" y="54186"/>
                                <a:pt x="0" y="42838"/>
                                <a:pt x="0" y="27201"/>
                              </a:cubicBezTo>
                              <a:cubicBezTo>
                                <a:pt x="0" y="10931"/>
                                <a:pt x="10540" y="0"/>
                                <a:pt x="26227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435" name="Shape 3435"/>
                      <wps:cNvSpPr/>
                      <wps:spPr>
                        <a:xfrm>
                          <a:off x="1374973" y="1158919"/>
                          <a:ext cx="26448" cy="930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48" h="93045">
                              <a:moveTo>
                                <a:pt x="20039" y="0"/>
                              </a:moveTo>
                              <a:lnTo>
                                <a:pt x="25320" y="4625"/>
                              </a:lnTo>
                              <a:lnTo>
                                <a:pt x="20052" y="10770"/>
                              </a:lnTo>
                              <a:cubicBezTo>
                                <a:pt x="24263" y="15706"/>
                                <a:pt x="26233" y="21496"/>
                                <a:pt x="26233" y="28897"/>
                              </a:cubicBezTo>
                              <a:cubicBezTo>
                                <a:pt x="26233" y="38110"/>
                                <a:pt x="21240" y="46831"/>
                                <a:pt x="13571" y="51398"/>
                              </a:cubicBezTo>
                              <a:cubicBezTo>
                                <a:pt x="21903" y="55196"/>
                                <a:pt x="26448" y="61938"/>
                                <a:pt x="26448" y="70624"/>
                              </a:cubicBezTo>
                              <a:cubicBezTo>
                                <a:pt x="26448" y="77550"/>
                                <a:pt x="23904" y="83163"/>
                                <a:pt x="19313" y="87045"/>
                              </a:cubicBezTo>
                              <a:lnTo>
                                <a:pt x="0" y="93045"/>
                              </a:lnTo>
                              <a:lnTo>
                                <a:pt x="0" y="85450"/>
                              </a:lnTo>
                              <a:lnTo>
                                <a:pt x="11031" y="83213"/>
                              </a:lnTo>
                              <a:cubicBezTo>
                                <a:pt x="15212" y="81223"/>
                                <a:pt x="18837" y="77511"/>
                                <a:pt x="18837" y="70624"/>
                              </a:cubicBezTo>
                              <a:cubicBezTo>
                                <a:pt x="18837" y="65188"/>
                                <a:pt x="16390" y="61502"/>
                                <a:pt x="12799" y="59175"/>
                              </a:cubicBezTo>
                              <a:lnTo>
                                <a:pt x="0" y="55909"/>
                              </a:lnTo>
                              <a:lnTo>
                                <a:pt x="0" y="48119"/>
                              </a:lnTo>
                              <a:lnTo>
                                <a:pt x="13064" y="42447"/>
                              </a:lnTo>
                              <a:cubicBezTo>
                                <a:pt x="16477" y="38935"/>
                                <a:pt x="18622" y="34118"/>
                                <a:pt x="18622" y="28897"/>
                              </a:cubicBezTo>
                              <a:cubicBezTo>
                                <a:pt x="18622" y="22979"/>
                                <a:pt x="16784" y="18107"/>
                                <a:pt x="13524" y="14715"/>
                              </a:cubicBezTo>
                              <a:lnTo>
                                <a:pt x="0" y="9453"/>
                              </a:lnTo>
                              <a:lnTo>
                                <a:pt x="0" y="1728"/>
                              </a:lnTo>
                              <a:lnTo>
                                <a:pt x="14769" y="6149"/>
                              </a:lnTo>
                              <a:lnTo>
                                <a:pt x="2003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6CBE97F" id="Group 3391" o:spid="_x0000_s1026" style="position:absolute;margin-left:56.7pt;margin-top:35.45pt;width:119.9pt;height:124.4pt;z-index:251661312;mso-position-horizontal-relative:page;mso-position-vertical-relative:page" coordsize="15229,157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">
              <v:shape id="Shape 3392" o:spid="_x0000_s1027" style="position:absolute;left:14618;top:5726;width:176;height:445;visibility:visible;mso-wrap-style:square;v-text-anchor:top" coordsize="17645,44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" path="m16592,r1053,104l17645,7851,15799,7372v-2633,,-4474,263,-5527,526l10272,20276r4739,l17645,19724r,9795l14749,27389r-4740,l10009,44506,,44506,,1313c3950,789,9480,,16592,xe" fillcolor="#e7bed6" stroked="f" strokeweight="0">
                <v:stroke miterlimit="83231f" joinstyle="miter"/>
                <v:path arrowok="t" textboxrect="0,0,17645,44506"/>
              </v:shape>
              <v:shape id="Shape 3393" o:spid="_x0000_s1028" style="position:absolute;left:14341;top:5515;width:453;height:867;visibility:visible;mso-wrap-style:square;v-text-anchor:top" coordsize="45296,86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" path="m44769,r527,102l45296,8907,44243,8692v-18700,,-33184,15536,-33184,34498c11059,62412,25543,77688,44769,77688r527,-104l45296,86488r-790,154c19750,86642,,67417,,43190,,18962,19750,,44769,xe" fillcolor="#e7bed6" stroked="f" strokeweight="0">
                <v:stroke miterlimit="83231f" joinstyle="miter"/>
                <v:path arrowok="t" textboxrect="0,0,45296,86642"/>
              </v:shape>
              <v:shape id="Shape 3394" o:spid="_x0000_s1029" style="position:absolute;left:14794;top:5727;width:201;height:444;visibility:visible;mso-wrap-style:square;v-text-anchor:top" coordsize="20014,44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" path="m,l8296,817v2304,591,3949,1447,5396,2501c16325,5162,18173,8323,18173,12537v,5265,-3953,8689,-8958,10270l9215,23333v4215,1317,6322,4740,7638,10536c18173,40451,19223,42821,20014,44402r-10533,c8165,42821,7374,39134,6058,33869l,29415,,19621r4444,-930c6255,17671,7374,16090,7374,13850v,-1974,-725,-3620,-2240,-4771l,7748,,xe" fillcolor="#e7bed6" stroked="f" strokeweight="0">
                <v:stroke miterlimit="83231f" joinstyle="miter"/>
                <v:path arrowok="t" textboxrect="0,0,20014,44402"/>
              </v:shape>
              <v:shape id="Shape 3395" o:spid="_x0000_s1030" style="position:absolute;left:14794;top:5516;width:435;height:864;visibility:visible;mso-wrap-style:square;v-text-anchor:top" coordsize="43453,86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" path="m,l16677,3239c32490,9708,43453,24917,43453,43088v,18170,-10963,33527,-26887,40069l,86386,,77482,12506,75013c24394,69865,32393,57569,32393,43349v,-14417,-7999,-26761,-20109,-32032l,8805,,xe" fillcolor="#e7bed6" stroked="f" strokeweight="0">
                <v:stroke miterlimit="83231f" joinstyle="miter"/>
                <v:path arrowok="t" textboxrect="0,0,43453,86386"/>
              </v:shape>
              <v:shape id="Shape 3436" o:spid="_x0000_s1031" style="position:absolute;top:4136;width:6367;height:11662;visibility:visible;mso-wrap-style:square;v-text-anchor:top" coordsize="636759,1166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" path="m182913,r22276,c271917,10354,310814,55640,339841,103993v29517,49222,52213,109693,63111,175496c416028,256865,430877,232578,453096,214493v29791,-24284,86269,-43703,124424,-15795c582960,202697,588319,208529,592357,213571v33568,41572,44402,113242,36227,188474c621212,470050,600530,528272,574738,578455,530444,664580,467157,739081,394609,801286v-7826,6696,-25424,23247,-32489,22285c345972,821389,338758,779112,349118,758578v4125,-8182,14861,-16274,23210,-23211c431012,686677,480237,631554,522749,563600v23517,-37651,45736,-77806,59413,-125349c595285,392607,601013,319743,575672,283205,563124,265109,534652,254853,506013,264631v-57221,19497,-90292,83004,-98414,155062c405310,439904,409927,482387,387180,482822v-14327,251,-20556,-22461,-19491,-47345c368510,415559,370483,392733,370483,372322v,-88570,-21422,-153737,-54791,-208907c299786,137149,279006,110319,253477,93782,223608,74441,181266,73232,148541,87282,89908,112521,51222,170345,41772,244194v-5593,43901,-988,82816,3713,122577c64056,523314,111174,651573,166208,774379v46882,104610,98029,208794,168046,293395c343981,1079522,361341,1095383,364881,1108615v5928,22007,782,48903,-16703,57573l345408,1166188v-15333,-9617,-26030,-25126,-37149,-38993c275293,1086023,245675,1039368,219125,990703,183991,926244,150164,858078,120702,788284,61215,647341,11653,492952,,307340l,262781c11778,133121,61782,19921,182913,xe" fillcolor="#e7bed6" stroked="f" strokeweight="0">
                <v:stroke miterlimit="83231f" joinstyle="miter"/>
                <v:path arrowok="t" textboxrect="0,0,636759,1166188"/>
              </v:shape>
              <v:shape id="Shape 3437" o:spid="_x0000_s1032" style="position:absolute;left:2098;width:3516;height:4392;visibility:visible;mso-wrap-style:square;v-text-anchor:top" coordsize="351548,43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" path="m318470,r11131,c344644,9336,351548,40702,350053,67772v-1971,35617,-14163,66997,-29723,92872c298051,197655,276051,234105,293404,284114v3791,10925,9620,22031,7426,32499c297559,332200,274773,331740,259046,335187v-3817,15686,-5414,33573,-24132,34343c230303,381338,221743,389188,206123,389950v-8429,21334,-11820,43619,-35298,46430c147269,439231,112887,423487,97468,414105,79282,403010,62307,378786,40868,376027,23207,373757,13799,388257,,377891r,-3711c11393,363528,36382,359908,53869,365826v38618,13067,67185,55001,112336,58496c171168,419415,173702,415884,176416,409454v2928,-6891,1976,-14455,4647,-20417c185636,378780,197172,377487,210761,376027v165,-4657,1714,-14660,5564,-18555c220659,355896,227960,357295,232124,355604v3098,-7445,618,-15839,2790,-21345c241323,318037,269777,327620,278552,313834v-507,-21714,-12318,-34557,-13921,-55710c260598,205010,291679,175644,310128,135568,322745,108084,333347,66760,324052,30648,322270,23781,310101,5080,313850,1864v1039,-925,3352,96,4620,-1864xe" fillcolor="#e7bed6" stroked="f" strokeweight="0">
                <v:stroke miterlimit="83231f" joinstyle="miter"/>
                <v:path arrowok="t" textboxrect="0,0,351548,439231"/>
              </v:shape>
              <v:shape id="Shape 3438" o:spid="_x0000_s1033" style="position:absolute;left:5371;top:3783;width:3186;height:2584;visibility:visible;mso-wrap-style:square;v-text-anchor:top" coordsize="318655,258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" path="m151833,429c209463,,249614,31099,279952,64468v15186,16745,32663,34241,35289,62237c318655,163020,305347,194428,287381,214895v-16223,18519,-45303,31239,-78906,35301c176218,254063,132674,258334,122116,226984v20359,-7844,24239,12604,43641,12067c177484,238723,187295,227360,181549,213961v4444,-1322,12662,-3115,17628,-913c212723,238072,182502,247232,155540,243680v30797,9863,63711,2060,85421,-8354c274547,219220,298920,178523,295735,134125,293240,99194,271021,72286,247463,50568,221676,26770,189707,2508,149030,5056,118577,6984,87089,20448,74774,44068v-4722,9037,-3468,20824,-9291,30644c59021,85565,39716,89359,32057,102560v-7913,13669,-12626,46545,-12059,64992c20566,187385,31334,193166,45059,202835v14153,9965,21801,17433,44570,18571c80574,225655,67689,224231,58048,221406,40282,216206,14022,200175,6056,187051,3406,182642,713,173578,484,165706,,147557,3098,115926,11617,102560,20093,89299,41748,82466,47825,69128v2997,-6486,2197,-14258,4659,-20419c65706,15733,109491,732,151833,429xe" fillcolor="#e7bed6" stroked="f" strokeweight="0">
                <v:stroke miterlimit="83231f" joinstyle="miter"/>
                <v:path arrowok="t" textboxrect="0,0,318655,258334"/>
              </v:shape>
              <v:shape id="Shape 3604" o:spid="_x0000_s1034" style="position:absolute;left:7085;top:7240;width:144;height:1457;visibility:visible;mso-wrap-style:square;v-text-anchor:top" coordsize="14393,1456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" path="m,l14393,r,145684l,145684,,e" fillcolor="#97a1b3" strokecolor="#97a1b3" strokeweight=".1307mm">
                <v:stroke miterlimit="1" joinstyle="miter"/>
                <v:path arrowok="t" textboxrect="0,0,14393,145684"/>
              </v:shape>
              <v:shape id="Shape 3440" o:spid="_x0000_s1035" style="position:absolute;left:7655;top:7219;width:1313;height:1478;visibility:visible;mso-wrap-style:square;v-text-anchor:top" coordsize="131291,147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" path="m65794,v38771,,65497,23788,65497,64029l131291,147736r-14389,l116902,64322v,-32896,-20266,-50519,-51694,-50225c35248,14389,14393,37005,14393,66966r,80770l,147736,,2640r14100,l14100,28488c25260,8515,45527,291,65794,xe" fillcolor="#97a1b3" stroked="f" strokeweight="0">
                <v:stroke miterlimit="1" joinstyle="miter"/>
                <v:path arrowok="t" textboxrect="0,0,131291,147736"/>
              </v:shape>
              <v:shape id="Shape 3441" o:spid="_x0000_s1036" style="position:absolute;left:7655;top:7219;width:1313;height:1478;visibility:visible;mso-wrap-style:square;v-text-anchor:top" coordsize="131292,147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" path="m14100,2642r,25848c25260,8516,45527,293,65794,v38772,,65498,23789,65498,64030l131292,147738r-14390,l116902,64322v,-32895,-20267,-50517,-51693,-50225c35247,14390,14393,37005,14393,66967r,80771l,147738,,2642r14100,xe" filled="f" strokecolor="#97a1b3" strokeweight=".1307mm">
                <v:stroke miterlimit="1" joinstyle="miter"/>
                <v:path arrowok="t" textboxrect="0,0,131292,147738"/>
              </v:shape>
              <v:shape id="Shape 3442" o:spid="_x0000_s1037" style="position:absolute;left:9280;top:7222;width:734;height:1498;visibility:visible;mso-wrap-style:square;v-text-anchor:top" coordsize="73428,1497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" path="m72840,r588,138l73428,13805r,c40825,13805,14097,34072,14097,74897v,40237,26728,60800,59331,60800l73428,135697r,13872l72548,149794c32014,149794,,123065,,74897,,27021,32306,,72840,xe" fillcolor="#97a1b3" stroked="f" strokeweight="0">
                <v:stroke miterlimit="1" joinstyle="miter"/>
                <v:path arrowok="t" textboxrect="0,0,73428,149794"/>
              </v:shape>
              <v:shape id="Shape 3396" o:spid="_x0000_s1038" style="position:absolute;left:10014;top:6641;width:737;height:2077;visibility:visible;mso-wrap-style:square;v-text-anchor:top" coordsize="73724,207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" path="m59623,l73724,r,205603l59623,205603r,-32014c53604,184603,44646,193194,34109,199031l,207728,,193856r23644,-4466c45122,180674,59331,159855,59331,132759v,-27095,-14540,-47745,-35935,-56377l,71963,,58297r34475,8085c44939,71962,53750,80480,59623,92230l59623,xe" fillcolor="#97a1b3" stroked="f" strokeweight="0">
                <v:stroke miterlimit="1" joinstyle="miter"/>
                <v:path arrowok="t" textboxrect="0,0,73724,207728"/>
              </v:shape>
              <v:shape id="Shape 3397" o:spid="_x0000_s1039" style="position:absolute;left:9421;top:7360;width:1186;height:1219;visibility:visible;mso-wrap-style:square;v-text-anchor:top" coordsize="118663,1218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" path="m,61092v,40238,26729,60800,59331,60800c93403,121892,118663,96925,118663,60797,118663,24669,92815,,59331,,26729,,,20267,,61092xe" filled="f" strokecolor="#97a1b3" strokeweight=".1307mm">
                <v:stroke miterlimit="1" joinstyle="miter"/>
                <v:path arrowok="t" textboxrect="0,0,118663,121892"/>
              </v:shape>
              <v:shape id="Shape 3398" o:spid="_x0000_s1040" style="position:absolute;left:9280;top:6641;width:1471;height:2079;visibility:visible;mso-wrap-style:square;v-text-anchor:top" coordsize="147153,207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" path="m147153,r,205604l133053,205604r,-32015c121012,195617,97220,207953,72548,207953,32015,207953,,181224,,133056,,85180,32307,58158,72841,58158v24967,,48464,10573,60212,34072l133053,r14100,xe" filled="f" strokecolor="#97a1b3" strokeweight=".1307mm">
                <v:stroke miterlimit="1" joinstyle="miter"/>
                <v:path arrowok="t" textboxrect="0,0,147153,207953"/>
              </v:shape>
              <v:shape id="Shape 3399" o:spid="_x0000_s1041" style="position:absolute;left:11033;top:6632;width:1019;height:2065;visibility:visible;mso-wrap-style:square;v-text-anchor:top" coordsize="101921,206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" path="m73135,v10868,,20563,3818,28786,9987l94870,20558c86940,15861,81359,13217,72548,13217v-18211,,-28786,11160,-28786,36420l43762,62564r47876,l91638,75193r-47876,l43762,206484r-14097,l29665,75193,,75193,,62564r29665,l29665,49637c29665,20855,41121,,73135,xe" fillcolor="#97a1b3" stroked="f" strokeweight="0">
                <v:stroke miterlimit="1" joinstyle="miter"/>
                <v:path arrowok="t" textboxrect="0,0,101921,206484"/>
              </v:shape>
              <v:shape id="Shape 3400" o:spid="_x0000_s1042" style="position:absolute;left:11033;top:6632;width:1019;height:2065;visibility:visible;mso-wrap-style:square;v-text-anchor:top" coordsize="101921,206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" path="m29666,206484r,-131291l,75193,,62564r29666,l29666,49637c29666,20855,41121,,73136,v10868,,20562,3817,28785,9987l94871,20559c86941,15861,81359,13217,72548,13217v-18210,,-28785,11160,-28785,36420l43763,62564r47876,l91639,75193r-47876,l43763,206484r-14097,xe" filled="f" strokecolor="#97a1b3" strokeweight=".1307mm">
                <v:stroke miterlimit="1" joinstyle="miter"/>
                <v:path arrowok="t" textboxrect="0,0,101921,206484"/>
              </v:shape>
              <v:shape id="Shape 3401" o:spid="_x0000_s1043" style="position:absolute;left:12237;top:7243;width:1313;height:1477;visibility:visible;mso-wrap-style:square;v-text-anchor:top" coordsize="131291,1477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" path="m,l14392,r,83419c14392,116313,34658,133936,66086,133644v29958,-296,50815,-22913,50815,-52871l116901,r14390,l131291,145391r-14097,l117194,119251v-11163,19971,-31430,28197,-51694,28490c26728,147741,,123948,,83711l,xe" fillcolor="#97a1b3" stroked="f" strokeweight="0">
                <v:stroke miterlimit="1" joinstyle="miter"/>
                <v:path arrowok="t" textboxrect="0,0,131291,147741"/>
              </v:shape>
              <v:shape id="Shape 3402" o:spid="_x0000_s1044" style="position:absolute;left:12237;top:7243;width:1313;height:1477;visibility:visible;mso-wrap-style:square;v-text-anchor:top" coordsize="131292,1477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" path="m117195,145392r,-26141c106032,139222,85765,147448,65501,147741,26729,147741,,123949,,83711l,,14393,r,83419c14393,116314,34659,133936,66086,133644v29958,-296,50816,-22912,50816,-52870l116902,r14390,l131292,145392r-14097,xe" filled="f" strokecolor="#97a1b3" strokeweight=".1307mm">
                <v:stroke miterlimit="1" joinstyle="miter"/>
                <v:path arrowok="t" textboxrect="0,0,131292,147741"/>
              </v:shape>
              <v:shape id="Shape 3605" o:spid="_x0000_s1045" style="position:absolute;left:13944;top:6641;width:144;height:2056;visibility:visible;mso-wrap-style:square;v-text-anchor:top" coordsize="14393,2056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" path="m,l14393,r,205604l,205604,,e" fillcolor="#97a1b3" strokecolor="#97a1b3" strokeweight=".1307mm">
                <v:stroke miterlimit="1" joinstyle="miter"/>
                <v:path arrowok="t" textboxrect="0,0,14393,205604"/>
              </v:shape>
              <v:shape id="Shape 3404" o:spid="_x0000_s1046" style="position:absolute;left:6263;top:9406;width:743;height:1492;visibility:visible;mso-wrap-style:square;v-text-anchor:top" coordsize="74347,149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" path="m73724,r623,152l74347,13926r-623,-122c40828,13804,14392,37888,14392,74312v,36419,26436,60800,59332,60800l74347,134989r,14067l73724,149209c33190,149209,,118663,,74312,,29961,33190,,73724,xe" fillcolor="#97a1b3" stroked="f" strokeweight="0">
                <v:stroke miterlimit="1" joinstyle="miter"/>
                <v:path arrowok="t" textboxrect="0,0,74347,149209"/>
              </v:shape>
              <v:shape id="Shape 3405" o:spid="_x0000_s1047" style="position:absolute;left:7006;top:9407;width:732;height:1489;visibility:visible;mso-wrap-style:square;v-text-anchor:top" coordsize="73102,148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" path="m,l33339,8110v10390,5544,19348,13915,25370,25225l58709,1613r14393,l73102,146708r-14393,l58709,115867v-7051,11307,-16009,19605,-26142,25076l,148905,,134838r25880,-5090c71313,109846,71313,38767,25880,18865l,13775,,xe" fillcolor="#97a1b3" stroked="f" strokeweight="0">
                <v:stroke miterlimit="1" joinstyle="miter"/>
                <v:path arrowok="t" textboxrect="0,0,73102,148905"/>
              </v:shape>
              <v:shape id="Shape 3406" o:spid="_x0000_s1048" style="position:absolute;left:6407;top:9544;width:1401;height:1213;visibility:visible;mso-wrap-style:square;v-text-anchor:top" coordsize="140103,121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" path="m,60508v,36420,26436,60800,59332,60800c140103,121308,140103,,59332,,26436,,,24084,,60508xe" filled="f" strokecolor="#97a1b3" strokeweight=".1307mm">
                <v:stroke miterlimit="1" joinstyle="miter"/>
                <v:path arrowok="t" textboxrect="0,0,140103,121308"/>
              </v:shape>
              <v:shape id="Shape 3407" o:spid="_x0000_s1049" style="position:absolute;left:6263;top:9406;width:1474;height:1492;visibility:visible;mso-wrap-style:square;v-text-anchor:top" coordsize="147448,149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" path="m147448,1764r,145096l133056,146860r,-30841c118956,138634,97223,149209,73724,149209,33191,149209,,118663,,74312,,29961,33191,,73724,v23499,,47288,10868,59332,33486l133056,1764r14392,xe" filled="f" strokecolor="#97a1b3" strokeweight=".1307mm">
                <v:stroke miterlimit="1" joinstyle="miter"/>
                <v:path arrowok="t" textboxrect="0,0,147448,149209"/>
              </v:shape>
              <v:shape id="Shape 3408" o:spid="_x0000_s1050" style="position:absolute;left:8019;top:9394;width:2294;height:1480;visibility:visible;mso-wrap-style:square;v-text-anchor:top" coordsize="229395,148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" path="m61096,v22027,,45231,9984,53750,35832c123656,12040,146272,,168595,v35540,,60800,24964,60800,61092l229395,148033r-14392,l215003,61092v,-27902,-18798,-47583,-46408,-47583c140987,13509,121896,34071,121896,61972r,86061l107503,148033r,-86061c107503,34071,88410,13804,60800,13804v-27609,,-46407,20267,-46407,48168l14393,148033,,148033,,2936r13511,l13807,27021c23792,7930,42297,,61096,xe" fillcolor="#97a1b3" stroked="f" strokeweight="0">
                <v:stroke miterlimit="1" joinstyle="miter"/>
                <v:path arrowok="t" textboxrect="0,0,229395,148033"/>
              </v:shape>
              <v:shape id="Shape 3409" o:spid="_x0000_s1051" style="position:absolute;left:8019;top:9394;width:2294;height:1480;visibility:visible;mso-wrap-style:square;v-text-anchor:top" coordsize="229395,148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" path="m215003,148033r,-86941c215003,33191,196205,13509,168595,13509v-27609,,-46699,20562,-46699,48464l121896,148033r-14393,l107503,61973v,-27902,-19094,-48168,-46703,-48168c33191,13805,14393,34071,14393,61973r,86060l,148033,,2937r13512,l13808,27021c23792,7931,42297,,61095,v22028,,45232,9984,53750,35832c123657,12041,146272,,168595,v35540,,60800,24965,60800,61092l229395,148033r-14392,xe" filled="f" strokecolor="#97a1b3" strokeweight=".1307mm">
                <v:stroke miterlimit="1" joinstyle="miter"/>
                <v:path arrowok="t" textboxrect="0,0,229395,148033"/>
              </v:shape>
              <v:shape id="Shape 3410" o:spid="_x0000_s1052" style="position:absolute;left:10610;top:9394;width:2294;height:1480;visibility:visible;mso-wrap-style:square;v-text-anchor:top" coordsize="229396,148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" path="m61096,v22028,,45231,9984,53750,35832c123657,12040,146272,,168596,v35540,,60800,24964,60800,61092l229396,148033r-14393,l215003,61092v,-27902,-18798,-47583,-46407,-47583c140987,13509,121896,34071,121896,61972r,86061l107503,148033r,-86061c107503,34071,88410,13804,60800,13804v-27609,,-46407,20267,-46407,48168l14393,148033,,148033,,2936r13513,l13807,27021c23792,7930,42297,,61096,xe" fillcolor="#97a1b3" stroked="f" strokeweight="0">
                <v:stroke miterlimit="1" joinstyle="miter"/>
                <v:path arrowok="t" textboxrect="0,0,229396,148033"/>
              </v:shape>
              <v:shape id="Shape 3411" o:spid="_x0000_s1053" style="position:absolute;left:10610;top:9394;width:2294;height:1480;visibility:visible;mso-wrap-style:square;v-text-anchor:top" coordsize="229396,148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" path="m215003,148033r,-86941c215003,33191,196205,13509,168596,13509v-27610,,-46700,20562,-46700,48464l121896,148033r-14393,l107503,61973v,-27902,-19094,-48168,-46703,-48168c33191,13805,14393,34071,14393,61973r,86060l,148033,,2937r13512,l13808,27021c23792,7931,42297,,61096,v22027,,45231,9984,53750,35832c123657,12041,146272,,168596,v35539,,60800,24965,60800,61092l229396,148033r-14393,xe" filled="f" strokecolor="#97a1b3" strokeweight=".1307mm">
                <v:stroke miterlimit="1" joinstyle="miter"/>
                <v:path arrowok="t" textboxrect="0,0,229396,148033"/>
              </v:shape>
              <v:shape id="Shape 3412" o:spid="_x0000_s1054" style="position:absolute;left:13121;top:9406;width:744;height:1492;visibility:visible;mso-wrap-style:square;v-text-anchor:top" coordsize="74348,149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" path="m73725,r623,152l74348,13926r-623,-122c40829,13804,14393,37888,14393,74312v,36419,26436,60800,59332,60800l74348,134989r,14067l73725,149209c33191,149209,,118663,,74312,,29961,33191,,73725,xe" fillcolor="#97a1b3" stroked="f" strokeweight="0">
                <v:stroke miterlimit="1" joinstyle="miter"/>
                <v:path arrowok="t" textboxrect="0,0,74348,149209"/>
              </v:shape>
              <v:shape id="Shape 3413" o:spid="_x0000_s1055" style="position:absolute;left:13865;top:9407;width:731;height:1489;visibility:visible;mso-wrap-style:square;v-text-anchor:top" coordsize="73100,148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" path="m,l33338,8109v10390,5545,19348,13916,25369,25226l58707,1613r14393,l73100,146708r-14393,l58707,115867v-7049,11307,-16007,19605,-26140,25076l,148905,,134838r25880,-5090c71313,109846,71313,38767,25880,18865l,13775,,xe" fillcolor="#97a1b3" stroked="f" strokeweight="0">
                <v:stroke miterlimit="1" joinstyle="miter"/>
                <v:path arrowok="t" textboxrect="0,0,73100,148905"/>
              </v:shape>
              <v:shape id="Shape 3414" o:spid="_x0000_s1056" style="position:absolute;left:13265;top:9544;width:1401;height:1213;visibility:visible;mso-wrap-style:square;v-text-anchor:top" coordsize="140103,121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" path="m,60508v,36420,26436,60800,59331,60800c140103,121308,140103,,59331,,26436,,,24084,,60508xe" filled="f" strokecolor="#97a1b3" strokeweight=".1307mm">
                <v:stroke miterlimit="1" joinstyle="miter"/>
                <v:path arrowok="t" textboxrect="0,0,140103,121308"/>
              </v:shape>
              <v:shape id="Shape 3415" o:spid="_x0000_s1057" style="position:absolute;left:13121;top:9406;width:1475;height:1492;visibility:visible;mso-wrap-style:square;v-text-anchor:top" coordsize="147448,149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" path="m147448,1764r,145096l133056,146860r,-30841c118956,138634,97223,149209,73724,149209,33191,149209,,118663,,74312,,29961,33191,,73724,v23499,,47288,10868,59332,33486l133056,1764r14392,xe" filled="f" strokecolor="#97a1b3" strokeweight=".1307mm">
                <v:stroke miterlimit="1" joinstyle="miter"/>
                <v:path arrowok="t" textboxrect="0,0,147448,149209"/>
              </v:shape>
              <v:shape id="Shape 3416" o:spid="_x0000_s1058" style="position:absolute;left:6830;top:11393;width:621;height:779;visibility:visible;mso-wrap-style:square;v-text-anchor:top" coordsize="62164,77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" path="m,l8256,r,35900l53909,35900,53909,r8255,l62164,77903r-8255,l53909,43617r-45653,l8256,77903,,77903,,xe" fillcolor="#e7bed6" stroked="f" strokeweight="0">
                <v:stroke miterlimit="1" joinstyle="miter"/>
                <v:path arrowok="t" textboxrect="0,0,62164,77903"/>
              </v:shape>
              <v:shape id="Shape 3417" o:spid="_x0000_s1059" style="position:absolute;left:7558;top:11615;width:532;height:779;visibility:visible;mso-wrap-style:square;v-text-anchor:top" coordsize="53248,77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" path="m,l8349,,21052,32255r5106,12589l31189,32144,44882,r8366,l19751,77907r-8256,l21834,53816,,xe" fillcolor="#e7bed6" stroked="f" strokeweight="0">
                <v:stroke miterlimit="1" joinstyle="miter"/>
                <v:path arrowok="t" textboxrect="0,0,53248,77907"/>
              </v:shape>
              <v:shape id="Shape 3418" o:spid="_x0000_s1060" style="position:absolute;left:8184;top:11610;width:284;height:784;visibility:visible;mso-wrap-style:square;v-text-anchor:top" coordsize="28386,784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" path="m28386,r,7298l28278,7261c16488,7261,7931,16182,7931,28471v,12092,8748,21210,20347,21210l28386,49645r,7495l28278,57182v-8477,,-15972,-3752,-20777,-10218l7501,78421,,78421,,515r7605,l7605,10144c10087,6860,13301,4264,17020,2490l28386,xe" fillcolor="#e7bed6" stroked="f" strokeweight="0">
                <v:stroke miterlimit="1" joinstyle="miter"/>
                <v:path arrowok="t" textboxrect="0,0,28386,78421"/>
              </v:shape>
              <v:shape id="Shape 3419" o:spid="_x0000_s1061" style="position:absolute;left:8468;top:11608;width:281;height:574;visibility:visible;mso-wrap-style:square;v-text-anchor:top" coordsize="28170,57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" path="m1079,c17302,603,28170,12095,28170,28601v,8618,-2841,15822,-7796,20872l,57376,,49881,13901,45153v3898,-3364,6554,-8694,6554,-16552c20455,20822,17799,15546,13901,12215l,7534,,237,1079,xe" fillcolor="#e7bed6" stroked="f" strokeweight="0">
                <v:stroke miterlimit="1" joinstyle="miter"/>
                <v:path arrowok="t" textboxrect="0,0,28170,57376"/>
              </v:shape>
              <v:shape id="Shape 3420" o:spid="_x0000_s1062" style="position:absolute;left:8876;top:11606;width:506;height:566;visibility:visible;mso-wrap-style:square;v-text-anchor:top" coordsize="50629,56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" path="m25351,c40712,,50629,9704,50629,24720r,31944l42910,56664r,-31837c42910,13885,36540,7609,25434,7609r-269,c15056,7707,7717,15357,7717,25798r,30866l,56664,,970r7606,l7606,7784c11740,2896,18007,104,25351,xe" fillcolor="#e7bed6" stroked="f" strokeweight="0">
                <v:stroke miterlimit="1" joinstyle="miter"/>
                <v:path arrowok="t" textboxrect="0,0,50629,56664"/>
              </v:shape>
              <v:shape id="Shape 3421" o:spid="_x0000_s1063" style="position:absolute;left:9493;top:11606;width:283;height:574;visibility:visible;mso-wrap-style:square;v-text-anchor:top" coordsize="28280,574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" path="m28278,r2,1l28280,7394r-2,-1c16303,7393,7609,16449,7609,28926v,12297,8500,20887,20669,20887l28280,49812r,7608l28278,57421c11630,57421,,45703,,28926,,12166,11892,,28278,xe" fillcolor="#e7bed6" stroked="f" strokeweight="0">
                <v:stroke miterlimit="1" joinstyle="miter"/>
                <v:path arrowok="t" textboxrect="0,0,28280,57421"/>
              </v:shape>
              <v:shape id="Shape 3422" o:spid="_x0000_s1064" style="position:absolute;left:9776;top:11606;width:283;height:574;visibility:visible;mso-wrap-style:square;v-text-anchor:top" coordsize="28276,57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" path="m,l20282,8177v5021,5137,7994,12368,7994,20748c28276,37314,25369,44437,20382,49464l,57419,,49812,14898,43980v3647,-3684,5773,-8906,5773,-15055c20671,22687,18497,17304,14826,13480l,7393,,xe" fillcolor="#e7bed6" stroked="f" strokeweight="0">
                <v:stroke miterlimit="1" joinstyle="miter"/>
                <v:path arrowok="t" textboxrect="0,0,28276,57419"/>
              </v:shape>
              <v:shape id="Shape 3423" o:spid="_x0000_s1065" style="position:absolute;left:10178;top:11393;width:282;height:787;visibility:visible;mso-wrap-style:square;v-text-anchor:top" coordsize="28278,78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" path="m,l7606,r,30815c9916,27781,12919,25414,16453,23806l28278,21392r,7456l28278,28848v-11915,,-20562,8877,-20562,21102c7716,62436,16172,71161,28278,71161r,l28278,78694,16773,76163c13185,74479,10040,72029,7606,68963r,8944l,77907,,xe" fillcolor="#e7bed6" stroked="f" strokeweight="0">
                <v:stroke miterlimit="1" joinstyle="miter"/>
                <v:path arrowok="t" textboxrect="0,0,28278,78694"/>
              </v:shape>
              <v:shape id="Shape 3424" o:spid="_x0000_s1066" style="position:absolute;left:10460;top:11607;width:282;height:574;visibility:visible;mso-wrap-style:square;v-text-anchor:top" coordsize="28171,57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" path="m215,c16936,,28171,11539,28171,28711v,17171,-11190,28706,-27849,28706l,57347,,49813,14965,44068v3579,-3673,5597,-8949,5597,-15357c20562,20892,17906,15589,14008,12241l,7501,,44,215,xe" fillcolor="#e7bed6" stroked="f" strokeweight="0">
                <v:stroke miterlimit="1" joinstyle="miter"/>
                <v:path arrowok="t" textboxrect="0,0,28171,57417"/>
              </v:shape>
              <v:shape id="Shape 3606" o:spid="_x0000_s1067" style="position:absolute;left:10869;top:11613;width:91;height:559;visibility:visible;mso-wrap-style:square;v-text-anchor:top" coordsize="9144,55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" path="m,l9144,r,55911l,55911,,e" fillcolor="#e7bed6" stroked="f" strokeweight="0">
                <v:stroke miterlimit="1" joinstyle="miter"/>
                <v:path arrowok="t" textboxrect="0,0,9144,55911"/>
              </v:shape>
              <v:shape id="Shape 3426" o:spid="_x0000_s1068" style="position:absolute;left:10854;top:11400;width:109;height:108;visibility:visible;mso-wrap-style:square;v-text-anchor:top" coordsize="10954,108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" path="m5476,v2723,,5478,1863,5478,5424c10954,8982,8199,10844,5476,10844,2755,10844,,8982,,5424,,1863,2755,,5476,xe" fillcolor="#e7bed6" stroked="f" strokeweight="0">
                <v:stroke miterlimit="1" joinstyle="miter"/>
                <v:path arrowok="t" textboxrect="0,0,10954,10844"/>
              </v:shape>
              <v:shape id="Shape 3427" o:spid="_x0000_s1069" style="position:absolute;left:11094;top:11610;width:372;height:562;visibility:visible;mso-wrap-style:square;v-text-anchor:top" coordsize="37130,56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" path="m24615,v4017,,7892,1114,11519,3314l37130,3917r-3551,6455l32492,9700c30015,8175,27182,7403,24075,7403,14909,7500,7715,14780,7715,23974r,32268l,56242,,550r7366,l7516,7152c11177,2618,17093,9,24075,9l24615,xe" fillcolor="#e7bed6" stroked="f" strokeweight="0">
                <v:stroke miterlimit="1" joinstyle="miter"/>
                <v:path arrowok="t" textboxrect="0,0,37130,56242"/>
              </v:shape>
              <v:shape id="Shape 3428" o:spid="_x0000_s1070" style="position:absolute;left:11529;top:11453;width:391;height:727;visibility:visible;mso-wrap-style:square;v-text-anchor:top" coordsize="39127,72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" path="m18929,r,16201l37043,16201r,6853l18929,23054r,31236c18929,61305,20335,65363,27522,65363v2211,,4934,-721,7668,-2035l36340,62776r2787,6551l38082,69832v-3919,1895,-7372,2817,-10560,2817c16622,72649,11321,66645,11321,54290r,-31236l,23054,,16201r11321,l11321,794,18929,xe" fillcolor="#e7bed6" stroked="f" strokeweight="0">
                <v:stroke miterlimit="1" joinstyle="miter"/>
                <v:path arrowok="t" textboxrect="0,0,39127,72649"/>
              </v:shape>
              <v:shape id="Shape 3429" o:spid="_x0000_s1071" style="position:absolute;left:12018;top:11393;width:490;height:779;visibility:visible;mso-wrap-style:square;v-text-anchor:top" coordsize="49009,77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" path="m,l7501,r,29430c11703,24361,17944,21562,25457,21455v14756,,23552,9240,23552,24720l49009,77902r-7607,l41402,46175v,-7856,-2765,-17223,-15927,-17223c15183,28952,7715,36739,7715,47470r,30432l,77902,,xe" fillcolor="#e7bed6" stroked="f" strokeweight="0">
                <v:stroke miterlimit="1" joinstyle="miter"/>
                <v:path arrowok="t" textboxrect="0,0,49009,77902"/>
              </v:shape>
              <v:shape id="Shape 3607" o:spid="_x0000_s1072" style="position:absolute;left:12644;top:11613;width:91;height:559;visibility:visible;mso-wrap-style:square;v-text-anchor:top" coordsize="9144,55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" path="m,l9144,r,55911l,55911,,e" fillcolor="#e7bed6" stroked="f" strokeweight="0">
                <v:stroke miterlimit="1" joinstyle="miter"/>
                <v:path arrowok="t" textboxrect="0,0,9144,55911"/>
              </v:shape>
              <v:shape id="Shape 3431" o:spid="_x0000_s1073" style="position:absolute;left:12629;top:11400;width:109;height:108;visibility:visible;mso-wrap-style:square;v-text-anchor:top" coordsize="10954,108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" path="m5476,v2723,,5478,1863,5478,5424c10954,8982,8199,10844,5476,10844,2755,10844,,8982,,5424,,1863,2755,,5476,xe" fillcolor="#e7bed6" stroked="f" strokeweight="0">
                <v:stroke miterlimit="1" joinstyle="miter"/>
                <v:path arrowok="t" textboxrect="0,0,10954,10844"/>
              </v:shape>
              <v:shape id="Shape 3432" o:spid="_x0000_s1074" style="position:absolute;left:12869;top:11606;width:506;height:566;visibility:visible;mso-wrap-style:square;v-text-anchor:top" coordsize="50629,56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" path="m25351,c40712,,50629,9704,50629,24720r,31944l42910,56664r,-31837c42910,13885,36540,7609,25434,7609r-269,c15056,7707,7717,15357,7717,25798r,30866l,56664,,970r7606,l7606,7784c11740,2896,18007,104,25351,xe" fillcolor="#e7bed6" stroked="f" strokeweight="0">
                <v:stroke miterlimit="1" joinstyle="miter"/>
                <v:path arrowok="t" textboxrect="0,0,50629,56664"/>
              </v:shape>
              <v:shape id="Shape 3433" o:spid="_x0000_s1075" style="position:absolute;left:13484;top:12283;width:265;height:236;visibility:visible;mso-wrap-style:square;v-text-anchor:top" coordsize="26553,236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" path="m,l7717,r,1218c7717,12178,17804,16066,26445,16066r108,-21l26553,23639r-108,33c10630,23672,,14649,,1218l,xe" fillcolor="#e7bed6" stroked="f" strokeweight="0">
                <v:stroke miterlimit="1" joinstyle="miter"/>
                <v:path arrowok="t" textboxrect="0,0,26553,23672"/>
              </v:shape>
              <v:shape id="Shape 3434" o:spid="_x0000_s1076" style="position:absolute;left:13486;top:11606;width:263;height:542;visibility:visible;mso-wrap-style:square;v-text-anchor:top" coordsize="26335,54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" path="m26227,r108,32l26335,7758r-108,-42c17278,7716,7713,12835,7713,27201v,9575,6360,19270,18514,19270l26335,46424r,7789l26227,54186c11029,54186,,42838,,27201,,10931,10540,,26227,xe" fillcolor="#e7bed6" stroked="f" strokeweight="0">
                <v:stroke miterlimit="1" joinstyle="miter"/>
                <v:path arrowok="t" textboxrect="0,0,26335,54213"/>
              </v:shape>
              <v:shape id="Shape 3435" o:spid="_x0000_s1077" style="position:absolute;left:13749;top:11589;width:265;height:930;visibility:visible;mso-wrap-style:square;v-text-anchor:top" coordsize="26448,93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" path="m20039,r5281,4625l20052,10770v4211,4936,6181,10726,6181,18127c26233,38110,21240,46831,13571,51398v8332,3798,12877,10540,12877,19226c26448,77550,23904,83163,19313,87045l,93045,,85450,11031,83213v4181,-1990,7806,-5702,7806,-12589c18837,65188,16390,61502,12799,59175l,55909,,48119,13064,42447v3413,-3512,5558,-8329,5558,-13550c18622,22979,16784,18107,13524,14715l,9453,,1728,14769,6149,20039,xe" fillcolor="#e7bed6" stroked="f" strokeweight="0">
                <v:stroke miterlimit="1" joinstyle="miter"/>
                <v:path arrowok="t" textboxrect="0,0,26448,93045"/>
              </v:shape>
              <w10:wrap type="square"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8244F" w14:textId="600397D3" w:rsidR="0021754D" w:rsidRPr="0021754D" w:rsidRDefault="0003495D" w:rsidP="0021754D">
    <w:pPr>
      <w:pStyle w:val="NoSpacing"/>
      <w:jc w:val="center"/>
      <w:rPr>
        <w:rFonts w:ascii="Trebuchet MS" w:hAnsi="Trebuchet MS"/>
        <w:b/>
        <w:bCs/>
        <w:color w:val="86A6C7" w:themeColor="text2"/>
        <w:sz w:val="32"/>
        <w:szCs w:val="36"/>
      </w:rPr>
    </w:pPr>
    <w:r>
      <w:rPr>
        <w:noProof/>
      </w:rPr>
      <w:drawing>
        <wp:anchor distT="0" distB="0" distL="114300" distR="114300" simplePos="0" relativeHeight="251664384" behindDoc="1" locked="0" layoutInCell="1" allowOverlap="1" wp14:anchorId="07829738" wp14:editId="22C6C6C9">
          <wp:simplePos x="0" y="0"/>
          <wp:positionH relativeFrom="column">
            <wp:posOffset>63456</wp:posOffset>
          </wp:positionH>
          <wp:positionV relativeFrom="paragraph">
            <wp:posOffset>-88253</wp:posOffset>
          </wp:positionV>
          <wp:extent cx="929942" cy="929942"/>
          <wp:effectExtent l="0" t="0" r="3810" b="381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indful Mamma Logo-print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9942" cy="9299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754D" w:rsidRPr="0021754D">
      <w:rPr>
        <w:rFonts w:ascii="Trebuchet MS" w:eastAsia="Trebuchet MS" w:hAnsi="Trebuchet MS"/>
        <w:b/>
        <w:bCs/>
        <w:color w:val="86A6C7" w:themeColor="text2"/>
        <w:sz w:val="36"/>
        <w:szCs w:val="40"/>
      </w:rPr>
      <w:t xml:space="preserve"> </w:t>
    </w:r>
    <w:r w:rsidR="0021754D" w:rsidRPr="0021754D">
      <w:rPr>
        <w:rFonts w:ascii="Trebuchet MS" w:hAnsi="Trebuchet MS"/>
        <w:b/>
        <w:bCs/>
        <w:color w:val="86A6C7" w:themeColor="text2"/>
        <w:sz w:val="32"/>
        <w:szCs w:val="36"/>
      </w:rPr>
      <w:t>Mindful Mamma Hypnobirthing</w:t>
    </w:r>
  </w:p>
  <w:p w14:paraId="5935C0A4" w14:textId="77777777" w:rsidR="0021754D" w:rsidRPr="0021754D" w:rsidRDefault="0021754D" w:rsidP="0021754D">
    <w:pPr>
      <w:pStyle w:val="NoSpacing"/>
      <w:jc w:val="center"/>
      <w:rPr>
        <w:rFonts w:ascii="Trebuchet MS" w:hAnsi="Trebuchet MS"/>
        <w:b/>
        <w:bCs/>
        <w:color w:val="86A6C7" w:themeColor="text2"/>
        <w:sz w:val="32"/>
        <w:szCs w:val="36"/>
      </w:rPr>
    </w:pPr>
    <w:r w:rsidRPr="0021754D">
      <w:rPr>
        <w:rFonts w:ascii="Trebuchet MS" w:hAnsi="Trebuchet MS"/>
        <w:b/>
        <w:bCs/>
        <w:color w:val="86A6C7" w:themeColor="text2"/>
        <w:sz w:val="32"/>
        <w:szCs w:val="36"/>
      </w:rPr>
      <w:t>Practitioner Training</w:t>
    </w:r>
  </w:p>
  <w:p w14:paraId="7E2C3A87" w14:textId="77777777" w:rsidR="0021754D" w:rsidRPr="0021754D" w:rsidRDefault="0021754D" w:rsidP="0021754D">
    <w:pPr>
      <w:pStyle w:val="NoSpacing"/>
      <w:jc w:val="center"/>
      <w:rPr>
        <w:rFonts w:ascii="Trebuchet MS" w:hAnsi="Trebuchet MS"/>
        <w:b/>
        <w:bCs/>
        <w:color w:val="86A6C7" w:themeColor="text2"/>
        <w:sz w:val="32"/>
        <w:szCs w:val="36"/>
      </w:rPr>
    </w:pPr>
    <w:r w:rsidRPr="0021754D">
      <w:rPr>
        <w:rFonts w:ascii="Trebuchet MS" w:hAnsi="Trebuchet MS"/>
        <w:b/>
        <w:bCs/>
        <w:color w:val="86A6C7" w:themeColor="text2"/>
        <w:sz w:val="32"/>
        <w:szCs w:val="36"/>
      </w:rPr>
      <w:t>Application Form</w:t>
    </w:r>
  </w:p>
  <w:p w14:paraId="7FE26643" w14:textId="01CE3CEA" w:rsidR="007F29FD" w:rsidRDefault="007F29FD" w:rsidP="0003495D">
    <w:pPr>
      <w:spacing w:after="0"/>
      <w:ind w:right="699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B0E03" w14:textId="77777777" w:rsidR="007F29FD" w:rsidRDefault="00253F63">
    <w:pPr>
      <w:spacing w:after="0"/>
      <w:ind w:left="-1140" w:right="6992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F077DEC" wp14:editId="3D76AAFD">
              <wp:simplePos x="0" y="0"/>
              <wp:positionH relativeFrom="page">
                <wp:posOffset>720001</wp:posOffset>
              </wp:positionH>
              <wp:positionV relativeFrom="page">
                <wp:posOffset>450002</wp:posOffset>
              </wp:positionV>
              <wp:extent cx="1522943" cy="1579877"/>
              <wp:effectExtent l="0" t="0" r="0" b="0"/>
              <wp:wrapSquare wrapText="bothSides"/>
              <wp:docPr id="3255" name="Group 32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22943" cy="1579877"/>
                        <a:chOff x="0" y="0"/>
                        <a:chExt cx="1522943" cy="1579877"/>
                      </a:xfrm>
                    </wpg:grpSpPr>
                    <wps:wsp>
                      <wps:cNvPr id="3256" name="Shape 3256"/>
                      <wps:cNvSpPr/>
                      <wps:spPr>
                        <a:xfrm>
                          <a:off x="1461845" y="572640"/>
                          <a:ext cx="17645" cy="445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45" h="44506">
                              <a:moveTo>
                                <a:pt x="16592" y="0"/>
                              </a:moveTo>
                              <a:lnTo>
                                <a:pt x="17645" y="104"/>
                              </a:lnTo>
                              <a:lnTo>
                                <a:pt x="17645" y="7851"/>
                              </a:lnTo>
                              <a:lnTo>
                                <a:pt x="15799" y="7372"/>
                              </a:lnTo>
                              <a:cubicBezTo>
                                <a:pt x="13166" y="7372"/>
                                <a:pt x="11325" y="7635"/>
                                <a:pt x="10272" y="7898"/>
                              </a:cubicBezTo>
                              <a:lnTo>
                                <a:pt x="10272" y="20276"/>
                              </a:lnTo>
                              <a:lnTo>
                                <a:pt x="15011" y="20276"/>
                              </a:lnTo>
                              <a:lnTo>
                                <a:pt x="17645" y="19724"/>
                              </a:lnTo>
                              <a:lnTo>
                                <a:pt x="17645" y="29519"/>
                              </a:lnTo>
                              <a:lnTo>
                                <a:pt x="14749" y="27389"/>
                              </a:lnTo>
                              <a:lnTo>
                                <a:pt x="10009" y="27389"/>
                              </a:lnTo>
                              <a:lnTo>
                                <a:pt x="10009" y="44506"/>
                              </a:lnTo>
                              <a:lnTo>
                                <a:pt x="0" y="44506"/>
                              </a:lnTo>
                              <a:lnTo>
                                <a:pt x="0" y="1313"/>
                              </a:lnTo>
                              <a:cubicBezTo>
                                <a:pt x="3950" y="789"/>
                                <a:pt x="9480" y="0"/>
                                <a:pt x="1659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57" name="Shape 3257"/>
                      <wps:cNvSpPr/>
                      <wps:spPr>
                        <a:xfrm>
                          <a:off x="1434194" y="551571"/>
                          <a:ext cx="45296" cy="866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296" h="86642">
                              <a:moveTo>
                                <a:pt x="44769" y="0"/>
                              </a:moveTo>
                              <a:lnTo>
                                <a:pt x="45296" y="102"/>
                              </a:lnTo>
                              <a:lnTo>
                                <a:pt x="45296" y="8907"/>
                              </a:lnTo>
                              <a:lnTo>
                                <a:pt x="44243" y="8692"/>
                              </a:lnTo>
                              <a:cubicBezTo>
                                <a:pt x="25543" y="8692"/>
                                <a:pt x="11059" y="24228"/>
                                <a:pt x="11059" y="43190"/>
                              </a:cubicBezTo>
                              <a:cubicBezTo>
                                <a:pt x="11059" y="62412"/>
                                <a:pt x="25543" y="77688"/>
                                <a:pt x="44769" y="77688"/>
                              </a:cubicBezTo>
                              <a:lnTo>
                                <a:pt x="45296" y="77584"/>
                              </a:lnTo>
                              <a:lnTo>
                                <a:pt x="45296" y="86488"/>
                              </a:lnTo>
                              <a:lnTo>
                                <a:pt x="44506" y="86642"/>
                              </a:lnTo>
                              <a:cubicBezTo>
                                <a:pt x="19750" y="86642"/>
                                <a:pt x="0" y="67417"/>
                                <a:pt x="0" y="43190"/>
                              </a:cubicBezTo>
                              <a:cubicBezTo>
                                <a:pt x="0" y="18962"/>
                                <a:pt x="19750" y="0"/>
                                <a:pt x="4476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58" name="Shape 3258"/>
                      <wps:cNvSpPr/>
                      <wps:spPr>
                        <a:xfrm>
                          <a:off x="1479490" y="572744"/>
                          <a:ext cx="20014" cy="444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14" h="44402">
                              <a:moveTo>
                                <a:pt x="0" y="0"/>
                              </a:moveTo>
                              <a:lnTo>
                                <a:pt x="8296" y="817"/>
                              </a:lnTo>
                              <a:cubicBezTo>
                                <a:pt x="10600" y="1408"/>
                                <a:pt x="12245" y="2264"/>
                                <a:pt x="13692" y="3318"/>
                              </a:cubicBezTo>
                              <a:cubicBezTo>
                                <a:pt x="16325" y="5162"/>
                                <a:pt x="18173" y="8323"/>
                                <a:pt x="18173" y="12537"/>
                              </a:cubicBezTo>
                              <a:cubicBezTo>
                                <a:pt x="18173" y="17802"/>
                                <a:pt x="14220" y="21226"/>
                                <a:pt x="9215" y="22807"/>
                              </a:cubicBezTo>
                              <a:lnTo>
                                <a:pt x="9215" y="23333"/>
                              </a:lnTo>
                              <a:cubicBezTo>
                                <a:pt x="13430" y="24650"/>
                                <a:pt x="15537" y="28073"/>
                                <a:pt x="16853" y="33869"/>
                              </a:cubicBezTo>
                              <a:cubicBezTo>
                                <a:pt x="18173" y="40451"/>
                                <a:pt x="19223" y="42821"/>
                                <a:pt x="20014" y="44402"/>
                              </a:cubicBezTo>
                              <a:lnTo>
                                <a:pt x="9481" y="44402"/>
                              </a:lnTo>
                              <a:cubicBezTo>
                                <a:pt x="8165" y="42821"/>
                                <a:pt x="7374" y="39134"/>
                                <a:pt x="6058" y="33869"/>
                              </a:cubicBezTo>
                              <a:lnTo>
                                <a:pt x="0" y="29415"/>
                              </a:lnTo>
                              <a:lnTo>
                                <a:pt x="0" y="19621"/>
                              </a:lnTo>
                              <a:lnTo>
                                <a:pt x="4444" y="18691"/>
                              </a:lnTo>
                              <a:cubicBezTo>
                                <a:pt x="6255" y="17671"/>
                                <a:pt x="7374" y="16090"/>
                                <a:pt x="7374" y="13850"/>
                              </a:cubicBezTo>
                              <a:cubicBezTo>
                                <a:pt x="7374" y="11876"/>
                                <a:pt x="6649" y="10230"/>
                                <a:pt x="5134" y="9079"/>
                              </a:cubicBezTo>
                              <a:lnTo>
                                <a:pt x="0" y="77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59" name="Shape 3259"/>
                      <wps:cNvSpPr/>
                      <wps:spPr>
                        <a:xfrm>
                          <a:off x="1479490" y="551673"/>
                          <a:ext cx="43453" cy="863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453" h="86386">
                              <a:moveTo>
                                <a:pt x="0" y="0"/>
                              </a:moveTo>
                              <a:lnTo>
                                <a:pt x="16677" y="3239"/>
                              </a:lnTo>
                              <a:cubicBezTo>
                                <a:pt x="32490" y="9708"/>
                                <a:pt x="43453" y="24917"/>
                                <a:pt x="43453" y="43088"/>
                              </a:cubicBezTo>
                              <a:cubicBezTo>
                                <a:pt x="43453" y="61258"/>
                                <a:pt x="32490" y="76615"/>
                                <a:pt x="16566" y="83157"/>
                              </a:cubicBezTo>
                              <a:lnTo>
                                <a:pt x="0" y="86386"/>
                              </a:lnTo>
                              <a:lnTo>
                                <a:pt x="0" y="77482"/>
                              </a:lnTo>
                              <a:lnTo>
                                <a:pt x="12506" y="75013"/>
                              </a:lnTo>
                              <a:cubicBezTo>
                                <a:pt x="24394" y="69865"/>
                                <a:pt x="32393" y="57569"/>
                                <a:pt x="32393" y="43349"/>
                              </a:cubicBezTo>
                              <a:cubicBezTo>
                                <a:pt x="32393" y="28932"/>
                                <a:pt x="24394" y="16588"/>
                                <a:pt x="12284" y="11317"/>
                              </a:cubicBezTo>
                              <a:lnTo>
                                <a:pt x="0" y="880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300" name="Shape 3300"/>
                      <wps:cNvSpPr/>
                      <wps:spPr>
                        <a:xfrm>
                          <a:off x="0" y="413689"/>
                          <a:ext cx="636759" cy="11661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36759" h="1166188">
                              <a:moveTo>
                                <a:pt x="182913" y="0"/>
                              </a:moveTo>
                              <a:lnTo>
                                <a:pt x="205189" y="0"/>
                              </a:lnTo>
                              <a:cubicBezTo>
                                <a:pt x="271917" y="10354"/>
                                <a:pt x="310814" y="55640"/>
                                <a:pt x="339841" y="103993"/>
                              </a:cubicBezTo>
                              <a:cubicBezTo>
                                <a:pt x="369358" y="153215"/>
                                <a:pt x="392054" y="213686"/>
                                <a:pt x="402952" y="279489"/>
                              </a:cubicBezTo>
                              <a:cubicBezTo>
                                <a:pt x="416028" y="256865"/>
                                <a:pt x="430877" y="232578"/>
                                <a:pt x="453096" y="214493"/>
                              </a:cubicBezTo>
                              <a:cubicBezTo>
                                <a:pt x="482887" y="190209"/>
                                <a:pt x="539365" y="170790"/>
                                <a:pt x="577520" y="198698"/>
                              </a:cubicBezTo>
                              <a:cubicBezTo>
                                <a:pt x="582960" y="202697"/>
                                <a:pt x="588319" y="208529"/>
                                <a:pt x="592357" y="213571"/>
                              </a:cubicBezTo>
                              <a:cubicBezTo>
                                <a:pt x="625925" y="255143"/>
                                <a:pt x="636759" y="326813"/>
                                <a:pt x="628584" y="402045"/>
                              </a:cubicBezTo>
                              <a:cubicBezTo>
                                <a:pt x="621212" y="470050"/>
                                <a:pt x="600530" y="528272"/>
                                <a:pt x="574738" y="578455"/>
                              </a:cubicBezTo>
                              <a:cubicBezTo>
                                <a:pt x="530444" y="664580"/>
                                <a:pt x="467157" y="739081"/>
                                <a:pt x="394609" y="801286"/>
                              </a:cubicBezTo>
                              <a:cubicBezTo>
                                <a:pt x="386783" y="807982"/>
                                <a:pt x="369185" y="824533"/>
                                <a:pt x="362120" y="823571"/>
                              </a:cubicBezTo>
                              <a:cubicBezTo>
                                <a:pt x="345972" y="821389"/>
                                <a:pt x="338758" y="779112"/>
                                <a:pt x="349118" y="758578"/>
                              </a:cubicBezTo>
                              <a:cubicBezTo>
                                <a:pt x="353243" y="750396"/>
                                <a:pt x="363979" y="742304"/>
                                <a:pt x="372328" y="735367"/>
                              </a:cubicBezTo>
                              <a:cubicBezTo>
                                <a:pt x="431012" y="686677"/>
                                <a:pt x="480237" y="631554"/>
                                <a:pt x="522749" y="563600"/>
                              </a:cubicBezTo>
                              <a:cubicBezTo>
                                <a:pt x="546266" y="525949"/>
                                <a:pt x="568485" y="485794"/>
                                <a:pt x="582162" y="438251"/>
                              </a:cubicBezTo>
                              <a:cubicBezTo>
                                <a:pt x="595285" y="392607"/>
                                <a:pt x="601013" y="319743"/>
                                <a:pt x="575672" y="283205"/>
                              </a:cubicBezTo>
                              <a:cubicBezTo>
                                <a:pt x="563124" y="265109"/>
                                <a:pt x="534652" y="254853"/>
                                <a:pt x="506013" y="264631"/>
                              </a:cubicBezTo>
                              <a:cubicBezTo>
                                <a:pt x="448792" y="284128"/>
                                <a:pt x="415721" y="347635"/>
                                <a:pt x="407599" y="419693"/>
                              </a:cubicBezTo>
                              <a:cubicBezTo>
                                <a:pt x="405310" y="439904"/>
                                <a:pt x="409927" y="482387"/>
                                <a:pt x="387180" y="482822"/>
                              </a:cubicBezTo>
                              <a:cubicBezTo>
                                <a:pt x="372853" y="483073"/>
                                <a:pt x="366624" y="460361"/>
                                <a:pt x="367689" y="435477"/>
                              </a:cubicBezTo>
                              <a:cubicBezTo>
                                <a:pt x="368510" y="415559"/>
                                <a:pt x="370483" y="392733"/>
                                <a:pt x="370483" y="372322"/>
                              </a:cubicBezTo>
                              <a:cubicBezTo>
                                <a:pt x="370483" y="283752"/>
                                <a:pt x="349061" y="218585"/>
                                <a:pt x="315692" y="163415"/>
                              </a:cubicBezTo>
                              <a:cubicBezTo>
                                <a:pt x="299786" y="137149"/>
                                <a:pt x="279006" y="110319"/>
                                <a:pt x="253477" y="93782"/>
                              </a:cubicBezTo>
                              <a:cubicBezTo>
                                <a:pt x="223608" y="74441"/>
                                <a:pt x="181266" y="73232"/>
                                <a:pt x="148541" y="87282"/>
                              </a:cubicBezTo>
                              <a:cubicBezTo>
                                <a:pt x="89908" y="112521"/>
                                <a:pt x="51222" y="170345"/>
                                <a:pt x="41772" y="244194"/>
                              </a:cubicBezTo>
                              <a:cubicBezTo>
                                <a:pt x="36179" y="288095"/>
                                <a:pt x="40784" y="327010"/>
                                <a:pt x="45485" y="366771"/>
                              </a:cubicBezTo>
                              <a:cubicBezTo>
                                <a:pt x="64056" y="523314"/>
                                <a:pt x="111174" y="651573"/>
                                <a:pt x="166208" y="774379"/>
                              </a:cubicBezTo>
                              <a:cubicBezTo>
                                <a:pt x="213090" y="878989"/>
                                <a:pt x="264237" y="983173"/>
                                <a:pt x="334254" y="1067774"/>
                              </a:cubicBezTo>
                              <a:cubicBezTo>
                                <a:pt x="343981" y="1079522"/>
                                <a:pt x="361341" y="1095383"/>
                                <a:pt x="364881" y="1108615"/>
                              </a:cubicBezTo>
                              <a:cubicBezTo>
                                <a:pt x="370809" y="1130622"/>
                                <a:pt x="365663" y="1157518"/>
                                <a:pt x="348178" y="1166188"/>
                              </a:cubicBezTo>
                              <a:lnTo>
                                <a:pt x="345408" y="1166188"/>
                              </a:lnTo>
                              <a:cubicBezTo>
                                <a:pt x="330075" y="1156571"/>
                                <a:pt x="319378" y="1141062"/>
                                <a:pt x="308259" y="1127195"/>
                              </a:cubicBezTo>
                              <a:cubicBezTo>
                                <a:pt x="275293" y="1086023"/>
                                <a:pt x="245675" y="1039368"/>
                                <a:pt x="219125" y="990703"/>
                              </a:cubicBezTo>
                              <a:cubicBezTo>
                                <a:pt x="183991" y="926244"/>
                                <a:pt x="150164" y="858078"/>
                                <a:pt x="120702" y="788284"/>
                              </a:cubicBezTo>
                              <a:cubicBezTo>
                                <a:pt x="61215" y="647341"/>
                                <a:pt x="11653" y="492952"/>
                                <a:pt x="0" y="307340"/>
                              </a:cubicBezTo>
                              <a:lnTo>
                                <a:pt x="0" y="262781"/>
                              </a:lnTo>
                              <a:cubicBezTo>
                                <a:pt x="11778" y="133121"/>
                                <a:pt x="61782" y="19921"/>
                                <a:pt x="18291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301" name="Shape 3301"/>
                      <wps:cNvSpPr/>
                      <wps:spPr>
                        <a:xfrm>
                          <a:off x="209868" y="0"/>
                          <a:ext cx="351548" cy="4392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1548" h="439231">
                              <a:moveTo>
                                <a:pt x="318470" y="0"/>
                              </a:moveTo>
                              <a:lnTo>
                                <a:pt x="329601" y="0"/>
                              </a:lnTo>
                              <a:cubicBezTo>
                                <a:pt x="344644" y="9336"/>
                                <a:pt x="351548" y="40702"/>
                                <a:pt x="350053" y="67772"/>
                              </a:cubicBezTo>
                              <a:cubicBezTo>
                                <a:pt x="348082" y="103389"/>
                                <a:pt x="335890" y="134769"/>
                                <a:pt x="320330" y="160644"/>
                              </a:cubicBezTo>
                              <a:cubicBezTo>
                                <a:pt x="298051" y="197655"/>
                                <a:pt x="276051" y="234105"/>
                                <a:pt x="293404" y="284114"/>
                              </a:cubicBezTo>
                              <a:cubicBezTo>
                                <a:pt x="297195" y="295039"/>
                                <a:pt x="303024" y="306145"/>
                                <a:pt x="300830" y="316613"/>
                              </a:cubicBezTo>
                              <a:cubicBezTo>
                                <a:pt x="297559" y="332200"/>
                                <a:pt x="274773" y="331740"/>
                                <a:pt x="259046" y="335187"/>
                              </a:cubicBezTo>
                              <a:cubicBezTo>
                                <a:pt x="255229" y="350873"/>
                                <a:pt x="253632" y="368760"/>
                                <a:pt x="234914" y="369530"/>
                              </a:cubicBezTo>
                              <a:cubicBezTo>
                                <a:pt x="230303" y="381338"/>
                                <a:pt x="221743" y="389188"/>
                                <a:pt x="206123" y="389950"/>
                              </a:cubicBezTo>
                              <a:cubicBezTo>
                                <a:pt x="197694" y="411284"/>
                                <a:pt x="194303" y="433569"/>
                                <a:pt x="170825" y="436380"/>
                              </a:cubicBezTo>
                              <a:cubicBezTo>
                                <a:pt x="147269" y="439231"/>
                                <a:pt x="112887" y="423487"/>
                                <a:pt x="97468" y="414105"/>
                              </a:cubicBezTo>
                              <a:cubicBezTo>
                                <a:pt x="79282" y="403010"/>
                                <a:pt x="62307" y="378786"/>
                                <a:pt x="40868" y="376027"/>
                              </a:cubicBezTo>
                              <a:cubicBezTo>
                                <a:pt x="23207" y="373757"/>
                                <a:pt x="13799" y="388257"/>
                                <a:pt x="0" y="377891"/>
                              </a:cubicBezTo>
                              <a:lnTo>
                                <a:pt x="0" y="374180"/>
                              </a:lnTo>
                              <a:cubicBezTo>
                                <a:pt x="11393" y="363528"/>
                                <a:pt x="36382" y="359908"/>
                                <a:pt x="53869" y="365826"/>
                              </a:cubicBezTo>
                              <a:cubicBezTo>
                                <a:pt x="92487" y="378893"/>
                                <a:pt x="121054" y="420827"/>
                                <a:pt x="166205" y="424322"/>
                              </a:cubicBezTo>
                              <a:cubicBezTo>
                                <a:pt x="171168" y="419415"/>
                                <a:pt x="173702" y="415884"/>
                                <a:pt x="176416" y="409454"/>
                              </a:cubicBezTo>
                              <a:cubicBezTo>
                                <a:pt x="179344" y="402563"/>
                                <a:pt x="178392" y="394999"/>
                                <a:pt x="181063" y="389037"/>
                              </a:cubicBezTo>
                              <a:cubicBezTo>
                                <a:pt x="185636" y="378780"/>
                                <a:pt x="197172" y="377487"/>
                                <a:pt x="210761" y="376027"/>
                              </a:cubicBezTo>
                              <a:cubicBezTo>
                                <a:pt x="210926" y="371370"/>
                                <a:pt x="212475" y="361367"/>
                                <a:pt x="216325" y="357472"/>
                              </a:cubicBezTo>
                              <a:cubicBezTo>
                                <a:pt x="220659" y="355896"/>
                                <a:pt x="227960" y="357295"/>
                                <a:pt x="232124" y="355604"/>
                              </a:cubicBezTo>
                              <a:cubicBezTo>
                                <a:pt x="235222" y="348159"/>
                                <a:pt x="232742" y="339765"/>
                                <a:pt x="234914" y="334259"/>
                              </a:cubicBezTo>
                              <a:cubicBezTo>
                                <a:pt x="241323" y="318037"/>
                                <a:pt x="269777" y="327620"/>
                                <a:pt x="278552" y="313834"/>
                              </a:cubicBezTo>
                              <a:cubicBezTo>
                                <a:pt x="278045" y="292120"/>
                                <a:pt x="266234" y="279277"/>
                                <a:pt x="264631" y="258124"/>
                              </a:cubicBezTo>
                              <a:cubicBezTo>
                                <a:pt x="260598" y="205010"/>
                                <a:pt x="291679" y="175644"/>
                                <a:pt x="310128" y="135568"/>
                              </a:cubicBezTo>
                              <a:cubicBezTo>
                                <a:pt x="322745" y="108084"/>
                                <a:pt x="333347" y="66760"/>
                                <a:pt x="324052" y="30648"/>
                              </a:cubicBezTo>
                              <a:cubicBezTo>
                                <a:pt x="322270" y="23781"/>
                                <a:pt x="310101" y="5080"/>
                                <a:pt x="313850" y="1864"/>
                              </a:cubicBezTo>
                              <a:cubicBezTo>
                                <a:pt x="314889" y="939"/>
                                <a:pt x="317202" y="1960"/>
                                <a:pt x="31847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302" name="Shape 3302"/>
                      <wps:cNvSpPr/>
                      <wps:spPr>
                        <a:xfrm>
                          <a:off x="537142" y="378395"/>
                          <a:ext cx="318655" cy="25833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8655" h="258334">
                              <a:moveTo>
                                <a:pt x="151833" y="429"/>
                              </a:moveTo>
                              <a:cubicBezTo>
                                <a:pt x="209463" y="0"/>
                                <a:pt x="249614" y="31099"/>
                                <a:pt x="279952" y="64468"/>
                              </a:cubicBezTo>
                              <a:cubicBezTo>
                                <a:pt x="295138" y="81213"/>
                                <a:pt x="312615" y="98709"/>
                                <a:pt x="315241" y="126705"/>
                              </a:cubicBezTo>
                              <a:cubicBezTo>
                                <a:pt x="318655" y="163020"/>
                                <a:pt x="305347" y="194428"/>
                                <a:pt x="287381" y="214895"/>
                              </a:cubicBezTo>
                              <a:cubicBezTo>
                                <a:pt x="271158" y="233414"/>
                                <a:pt x="242078" y="246134"/>
                                <a:pt x="208475" y="250196"/>
                              </a:cubicBezTo>
                              <a:cubicBezTo>
                                <a:pt x="176218" y="254063"/>
                                <a:pt x="132674" y="258334"/>
                                <a:pt x="122116" y="226984"/>
                              </a:cubicBezTo>
                              <a:cubicBezTo>
                                <a:pt x="142475" y="219140"/>
                                <a:pt x="146355" y="239588"/>
                                <a:pt x="165757" y="239051"/>
                              </a:cubicBezTo>
                              <a:cubicBezTo>
                                <a:pt x="177484" y="238723"/>
                                <a:pt x="187295" y="227360"/>
                                <a:pt x="181549" y="213961"/>
                              </a:cubicBezTo>
                              <a:cubicBezTo>
                                <a:pt x="185993" y="212639"/>
                                <a:pt x="194211" y="210846"/>
                                <a:pt x="199177" y="213048"/>
                              </a:cubicBezTo>
                              <a:cubicBezTo>
                                <a:pt x="212723" y="238072"/>
                                <a:pt x="182502" y="247232"/>
                                <a:pt x="155540" y="243680"/>
                              </a:cubicBezTo>
                              <a:cubicBezTo>
                                <a:pt x="186337" y="253543"/>
                                <a:pt x="219251" y="245740"/>
                                <a:pt x="240961" y="235326"/>
                              </a:cubicBezTo>
                              <a:cubicBezTo>
                                <a:pt x="274547" y="219220"/>
                                <a:pt x="298920" y="178523"/>
                                <a:pt x="295735" y="134125"/>
                              </a:cubicBezTo>
                              <a:cubicBezTo>
                                <a:pt x="293240" y="99194"/>
                                <a:pt x="271021" y="72286"/>
                                <a:pt x="247463" y="50568"/>
                              </a:cubicBezTo>
                              <a:cubicBezTo>
                                <a:pt x="221676" y="26770"/>
                                <a:pt x="189707" y="2508"/>
                                <a:pt x="149030" y="5056"/>
                              </a:cubicBezTo>
                              <a:cubicBezTo>
                                <a:pt x="118577" y="6984"/>
                                <a:pt x="87089" y="20448"/>
                                <a:pt x="74774" y="44068"/>
                              </a:cubicBezTo>
                              <a:cubicBezTo>
                                <a:pt x="70052" y="53105"/>
                                <a:pt x="71306" y="64892"/>
                                <a:pt x="65483" y="74712"/>
                              </a:cubicBezTo>
                              <a:cubicBezTo>
                                <a:pt x="59021" y="85565"/>
                                <a:pt x="39716" y="89359"/>
                                <a:pt x="32057" y="102560"/>
                              </a:cubicBezTo>
                              <a:cubicBezTo>
                                <a:pt x="24144" y="116229"/>
                                <a:pt x="19431" y="149105"/>
                                <a:pt x="19998" y="167552"/>
                              </a:cubicBezTo>
                              <a:cubicBezTo>
                                <a:pt x="20566" y="187385"/>
                                <a:pt x="31334" y="193166"/>
                                <a:pt x="45059" y="202835"/>
                              </a:cubicBezTo>
                              <a:cubicBezTo>
                                <a:pt x="59212" y="212800"/>
                                <a:pt x="66860" y="220268"/>
                                <a:pt x="89629" y="221406"/>
                              </a:cubicBezTo>
                              <a:cubicBezTo>
                                <a:pt x="80574" y="225655"/>
                                <a:pt x="67689" y="224231"/>
                                <a:pt x="58048" y="221406"/>
                              </a:cubicBezTo>
                              <a:cubicBezTo>
                                <a:pt x="40282" y="216206"/>
                                <a:pt x="14022" y="200175"/>
                                <a:pt x="6056" y="187051"/>
                              </a:cubicBezTo>
                              <a:cubicBezTo>
                                <a:pt x="3406" y="182642"/>
                                <a:pt x="713" y="173578"/>
                                <a:pt x="484" y="165706"/>
                              </a:cubicBezTo>
                              <a:cubicBezTo>
                                <a:pt x="0" y="147557"/>
                                <a:pt x="3098" y="115926"/>
                                <a:pt x="11617" y="102560"/>
                              </a:cubicBezTo>
                              <a:cubicBezTo>
                                <a:pt x="20093" y="89299"/>
                                <a:pt x="41748" y="82466"/>
                                <a:pt x="47825" y="69128"/>
                              </a:cubicBezTo>
                              <a:cubicBezTo>
                                <a:pt x="50822" y="62642"/>
                                <a:pt x="50022" y="54870"/>
                                <a:pt x="52484" y="48709"/>
                              </a:cubicBezTo>
                              <a:cubicBezTo>
                                <a:pt x="65706" y="15733"/>
                                <a:pt x="109491" y="732"/>
                                <a:pt x="151833" y="429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88" name="Shape 3588"/>
                      <wps:cNvSpPr/>
                      <wps:spPr>
                        <a:xfrm>
                          <a:off x="708594" y="724035"/>
                          <a:ext cx="14393" cy="1456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393" h="145684">
                              <a:moveTo>
                                <a:pt x="0" y="0"/>
                              </a:moveTo>
                              <a:lnTo>
                                <a:pt x="14393" y="0"/>
                              </a:lnTo>
                              <a:lnTo>
                                <a:pt x="14393" y="145684"/>
                              </a:lnTo>
                              <a:lnTo>
                                <a:pt x="0" y="14568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304" name="Shape 3304"/>
                      <wps:cNvSpPr/>
                      <wps:spPr>
                        <a:xfrm>
                          <a:off x="765575" y="721980"/>
                          <a:ext cx="131291" cy="14773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1291" h="147736">
                              <a:moveTo>
                                <a:pt x="65794" y="0"/>
                              </a:moveTo>
                              <a:cubicBezTo>
                                <a:pt x="104565" y="0"/>
                                <a:pt x="131291" y="23788"/>
                                <a:pt x="131291" y="64029"/>
                              </a:cubicBezTo>
                              <a:lnTo>
                                <a:pt x="131291" y="147736"/>
                              </a:lnTo>
                              <a:lnTo>
                                <a:pt x="116902" y="147736"/>
                              </a:lnTo>
                              <a:lnTo>
                                <a:pt x="116902" y="64322"/>
                              </a:lnTo>
                              <a:cubicBezTo>
                                <a:pt x="116902" y="31426"/>
                                <a:pt x="96636" y="13803"/>
                                <a:pt x="65208" y="14097"/>
                              </a:cubicBezTo>
                              <a:cubicBezTo>
                                <a:pt x="35248" y="14389"/>
                                <a:pt x="14393" y="37005"/>
                                <a:pt x="14393" y="66966"/>
                              </a:cubicBezTo>
                              <a:lnTo>
                                <a:pt x="14393" y="147736"/>
                              </a:lnTo>
                              <a:lnTo>
                                <a:pt x="0" y="147736"/>
                              </a:lnTo>
                              <a:lnTo>
                                <a:pt x="0" y="2640"/>
                              </a:lnTo>
                              <a:lnTo>
                                <a:pt x="14100" y="2640"/>
                              </a:lnTo>
                              <a:lnTo>
                                <a:pt x="14100" y="28488"/>
                              </a:lnTo>
                              <a:cubicBezTo>
                                <a:pt x="25260" y="8515"/>
                                <a:pt x="45527" y="291"/>
                                <a:pt x="6579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305" name="Shape 3305"/>
                      <wps:cNvSpPr/>
                      <wps:spPr>
                        <a:xfrm>
                          <a:off x="765574" y="721979"/>
                          <a:ext cx="131292" cy="147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1292" h="147738">
                              <a:moveTo>
                                <a:pt x="14100" y="2642"/>
                              </a:moveTo>
                              <a:lnTo>
                                <a:pt x="14100" y="28490"/>
                              </a:lnTo>
                              <a:cubicBezTo>
                                <a:pt x="25260" y="8516"/>
                                <a:pt x="45527" y="293"/>
                                <a:pt x="65794" y="0"/>
                              </a:cubicBezTo>
                              <a:cubicBezTo>
                                <a:pt x="104566" y="0"/>
                                <a:pt x="131292" y="23789"/>
                                <a:pt x="131292" y="64030"/>
                              </a:cubicBezTo>
                              <a:lnTo>
                                <a:pt x="131292" y="147738"/>
                              </a:lnTo>
                              <a:lnTo>
                                <a:pt x="116902" y="147738"/>
                              </a:lnTo>
                              <a:lnTo>
                                <a:pt x="116902" y="64322"/>
                              </a:lnTo>
                              <a:cubicBezTo>
                                <a:pt x="116902" y="31427"/>
                                <a:pt x="96635" y="13805"/>
                                <a:pt x="65209" y="14097"/>
                              </a:cubicBezTo>
                              <a:cubicBezTo>
                                <a:pt x="35247" y="14390"/>
                                <a:pt x="14393" y="37005"/>
                                <a:pt x="14393" y="66967"/>
                              </a:cubicBezTo>
                              <a:lnTo>
                                <a:pt x="14393" y="147738"/>
                              </a:lnTo>
                              <a:lnTo>
                                <a:pt x="0" y="147738"/>
                              </a:lnTo>
                              <a:lnTo>
                                <a:pt x="0" y="2642"/>
                              </a:lnTo>
                              <a:lnTo>
                                <a:pt x="14100" y="2642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306" name="Shape 3306"/>
                      <wps:cNvSpPr/>
                      <wps:spPr>
                        <a:xfrm>
                          <a:off x="928008" y="722273"/>
                          <a:ext cx="73428" cy="1497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428" h="149794">
                              <a:moveTo>
                                <a:pt x="72840" y="0"/>
                              </a:moveTo>
                              <a:lnTo>
                                <a:pt x="73428" y="138"/>
                              </a:lnTo>
                              <a:lnTo>
                                <a:pt x="73428" y="13805"/>
                              </a:lnTo>
                              <a:lnTo>
                                <a:pt x="73428" y="13805"/>
                              </a:lnTo>
                              <a:cubicBezTo>
                                <a:pt x="40825" y="13805"/>
                                <a:pt x="14097" y="34072"/>
                                <a:pt x="14097" y="74897"/>
                              </a:cubicBezTo>
                              <a:cubicBezTo>
                                <a:pt x="14097" y="115134"/>
                                <a:pt x="40825" y="135697"/>
                                <a:pt x="73428" y="135697"/>
                              </a:cubicBezTo>
                              <a:lnTo>
                                <a:pt x="73428" y="135697"/>
                              </a:lnTo>
                              <a:lnTo>
                                <a:pt x="73428" y="149569"/>
                              </a:lnTo>
                              <a:lnTo>
                                <a:pt x="72548" y="149794"/>
                              </a:lnTo>
                              <a:cubicBezTo>
                                <a:pt x="32014" y="149794"/>
                                <a:pt x="0" y="123065"/>
                                <a:pt x="0" y="74897"/>
                              </a:cubicBezTo>
                              <a:cubicBezTo>
                                <a:pt x="0" y="27021"/>
                                <a:pt x="32306" y="0"/>
                                <a:pt x="7284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60" name="Shape 3260"/>
                      <wps:cNvSpPr/>
                      <wps:spPr>
                        <a:xfrm>
                          <a:off x="1001436" y="664115"/>
                          <a:ext cx="73724" cy="2077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724" h="207728">
                              <a:moveTo>
                                <a:pt x="59623" y="0"/>
                              </a:moveTo>
                              <a:lnTo>
                                <a:pt x="73724" y="0"/>
                              </a:lnTo>
                              <a:lnTo>
                                <a:pt x="73724" y="205603"/>
                              </a:lnTo>
                              <a:lnTo>
                                <a:pt x="59623" y="205603"/>
                              </a:lnTo>
                              <a:lnTo>
                                <a:pt x="59623" y="173589"/>
                              </a:lnTo>
                              <a:cubicBezTo>
                                <a:pt x="53604" y="184603"/>
                                <a:pt x="44646" y="193194"/>
                                <a:pt x="34109" y="199031"/>
                              </a:cubicBezTo>
                              <a:lnTo>
                                <a:pt x="0" y="207728"/>
                              </a:lnTo>
                              <a:lnTo>
                                <a:pt x="0" y="193856"/>
                              </a:lnTo>
                              <a:lnTo>
                                <a:pt x="23644" y="189390"/>
                              </a:lnTo>
                              <a:cubicBezTo>
                                <a:pt x="45122" y="180674"/>
                                <a:pt x="59331" y="159855"/>
                                <a:pt x="59331" y="132759"/>
                              </a:cubicBezTo>
                              <a:cubicBezTo>
                                <a:pt x="59331" y="105664"/>
                                <a:pt x="44791" y="85014"/>
                                <a:pt x="23396" y="76382"/>
                              </a:cubicBezTo>
                              <a:lnTo>
                                <a:pt x="0" y="71963"/>
                              </a:lnTo>
                              <a:lnTo>
                                <a:pt x="0" y="58297"/>
                              </a:lnTo>
                              <a:lnTo>
                                <a:pt x="34475" y="66382"/>
                              </a:lnTo>
                              <a:cubicBezTo>
                                <a:pt x="44939" y="71962"/>
                                <a:pt x="53750" y="80480"/>
                                <a:pt x="59623" y="92230"/>
                              </a:cubicBezTo>
                              <a:lnTo>
                                <a:pt x="5962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61" name="Shape 3261"/>
                      <wps:cNvSpPr/>
                      <wps:spPr>
                        <a:xfrm>
                          <a:off x="942105" y="736077"/>
                          <a:ext cx="118663" cy="1218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8663" h="121892">
                              <a:moveTo>
                                <a:pt x="0" y="61092"/>
                              </a:moveTo>
                              <a:cubicBezTo>
                                <a:pt x="0" y="101330"/>
                                <a:pt x="26729" y="121892"/>
                                <a:pt x="59331" y="121892"/>
                              </a:cubicBezTo>
                              <a:cubicBezTo>
                                <a:pt x="93403" y="121892"/>
                                <a:pt x="118663" y="96925"/>
                                <a:pt x="118663" y="60797"/>
                              </a:cubicBezTo>
                              <a:cubicBezTo>
                                <a:pt x="118663" y="24669"/>
                                <a:pt x="92815" y="0"/>
                                <a:pt x="59331" y="0"/>
                              </a:cubicBezTo>
                              <a:cubicBezTo>
                                <a:pt x="26729" y="0"/>
                                <a:pt x="0" y="20267"/>
                                <a:pt x="0" y="61092"/>
                              </a:cubicBez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62" name="Shape 3262"/>
                      <wps:cNvSpPr/>
                      <wps:spPr>
                        <a:xfrm>
                          <a:off x="928008" y="664114"/>
                          <a:ext cx="147153" cy="2079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7153" h="207953">
                              <a:moveTo>
                                <a:pt x="147153" y="0"/>
                              </a:moveTo>
                              <a:lnTo>
                                <a:pt x="147153" y="205604"/>
                              </a:lnTo>
                              <a:lnTo>
                                <a:pt x="133053" y="205604"/>
                              </a:lnTo>
                              <a:lnTo>
                                <a:pt x="133053" y="173589"/>
                              </a:lnTo>
                              <a:cubicBezTo>
                                <a:pt x="121012" y="195617"/>
                                <a:pt x="97220" y="207953"/>
                                <a:pt x="72548" y="207953"/>
                              </a:cubicBezTo>
                              <a:cubicBezTo>
                                <a:pt x="32015" y="207953"/>
                                <a:pt x="0" y="181224"/>
                                <a:pt x="0" y="133056"/>
                              </a:cubicBezTo>
                              <a:cubicBezTo>
                                <a:pt x="0" y="85180"/>
                                <a:pt x="32307" y="58158"/>
                                <a:pt x="72841" y="58158"/>
                              </a:cubicBezTo>
                              <a:cubicBezTo>
                                <a:pt x="97808" y="58158"/>
                                <a:pt x="121305" y="68731"/>
                                <a:pt x="133053" y="92230"/>
                              </a:cubicBezTo>
                              <a:lnTo>
                                <a:pt x="133053" y="0"/>
                              </a:lnTo>
                              <a:lnTo>
                                <a:pt x="147153" y="0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63" name="Shape 3263"/>
                      <wps:cNvSpPr/>
                      <wps:spPr>
                        <a:xfrm>
                          <a:off x="1103357" y="663233"/>
                          <a:ext cx="101921" cy="2064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921" h="206484">
                              <a:moveTo>
                                <a:pt x="73135" y="0"/>
                              </a:moveTo>
                              <a:cubicBezTo>
                                <a:pt x="84003" y="0"/>
                                <a:pt x="93698" y="3818"/>
                                <a:pt x="101921" y="9987"/>
                              </a:cubicBezTo>
                              <a:lnTo>
                                <a:pt x="94870" y="20558"/>
                              </a:lnTo>
                              <a:cubicBezTo>
                                <a:pt x="86940" y="15861"/>
                                <a:pt x="81359" y="13217"/>
                                <a:pt x="72548" y="13217"/>
                              </a:cubicBezTo>
                              <a:cubicBezTo>
                                <a:pt x="54337" y="13217"/>
                                <a:pt x="43762" y="24377"/>
                                <a:pt x="43762" y="49637"/>
                              </a:cubicBezTo>
                              <a:lnTo>
                                <a:pt x="43762" y="62564"/>
                              </a:lnTo>
                              <a:lnTo>
                                <a:pt x="91638" y="62564"/>
                              </a:lnTo>
                              <a:lnTo>
                                <a:pt x="91638" y="75193"/>
                              </a:lnTo>
                              <a:lnTo>
                                <a:pt x="43762" y="75193"/>
                              </a:lnTo>
                              <a:lnTo>
                                <a:pt x="43762" y="206484"/>
                              </a:lnTo>
                              <a:lnTo>
                                <a:pt x="29665" y="206484"/>
                              </a:lnTo>
                              <a:lnTo>
                                <a:pt x="29665" y="75193"/>
                              </a:lnTo>
                              <a:lnTo>
                                <a:pt x="0" y="75193"/>
                              </a:lnTo>
                              <a:lnTo>
                                <a:pt x="0" y="62564"/>
                              </a:lnTo>
                              <a:lnTo>
                                <a:pt x="29665" y="62564"/>
                              </a:lnTo>
                              <a:lnTo>
                                <a:pt x="29665" y="49637"/>
                              </a:lnTo>
                              <a:cubicBezTo>
                                <a:pt x="29665" y="20855"/>
                                <a:pt x="41121" y="0"/>
                                <a:pt x="7313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64" name="Shape 3264"/>
                      <wps:cNvSpPr/>
                      <wps:spPr>
                        <a:xfrm>
                          <a:off x="1103356" y="663233"/>
                          <a:ext cx="101921" cy="2064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921" h="206484">
                              <a:moveTo>
                                <a:pt x="29666" y="206484"/>
                              </a:moveTo>
                              <a:lnTo>
                                <a:pt x="29666" y="75193"/>
                              </a:lnTo>
                              <a:lnTo>
                                <a:pt x="0" y="75193"/>
                              </a:lnTo>
                              <a:lnTo>
                                <a:pt x="0" y="62564"/>
                              </a:lnTo>
                              <a:lnTo>
                                <a:pt x="29666" y="62564"/>
                              </a:lnTo>
                              <a:lnTo>
                                <a:pt x="29666" y="49637"/>
                              </a:lnTo>
                              <a:cubicBezTo>
                                <a:pt x="29666" y="20855"/>
                                <a:pt x="41121" y="0"/>
                                <a:pt x="73136" y="0"/>
                              </a:cubicBezTo>
                              <a:cubicBezTo>
                                <a:pt x="84004" y="0"/>
                                <a:pt x="93698" y="3817"/>
                                <a:pt x="101921" y="9987"/>
                              </a:cubicBezTo>
                              <a:lnTo>
                                <a:pt x="94871" y="20559"/>
                              </a:lnTo>
                              <a:cubicBezTo>
                                <a:pt x="86941" y="15861"/>
                                <a:pt x="81359" y="13217"/>
                                <a:pt x="72548" y="13217"/>
                              </a:cubicBezTo>
                              <a:cubicBezTo>
                                <a:pt x="54338" y="13217"/>
                                <a:pt x="43763" y="24377"/>
                                <a:pt x="43763" y="49637"/>
                              </a:cubicBezTo>
                              <a:lnTo>
                                <a:pt x="43763" y="62564"/>
                              </a:lnTo>
                              <a:lnTo>
                                <a:pt x="91639" y="62564"/>
                              </a:lnTo>
                              <a:lnTo>
                                <a:pt x="91639" y="75193"/>
                              </a:lnTo>
                              <a:lnTo>
                                <a:pt x="43763" y="75193"/>
                              </a:lnTo>
                              <a:lnTo>
                                <a:pt x="43763" y="206484"/>
                              </a:lnTo>
                              <a:lnTo>
                                <a:pt x="29666" y="206484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65" name="Shape 3265"/>
                      <wps:cNvSpPr/>
                      <wps:spPr>
                        <a:xfrm>
                          <a:off x="1223785" y="724326"/>
                          <a:ext cx="131291" cy="1477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1291" h="147741">
                              <a:moveTo>
                                <a:pt x="0" y="0"/>
                              </a:moveTo>
                              <a:lnTo>
                                <a:pt x="14392" y="0"/>
                              </a:lnTo>
                              <a:lnTo>
                                <a:pt x="14392" y="83419"/>
                              </a:lnTo>
                              <a:cubicBezTo>
                                <a:pt x="14392" y="116313"/>
                                <a:pt x="34658" y="133936"/>
                                <a:pt x="66086" y="133644"/>
                              </a:cubicBezTo>
                              <a:cubicBezTo>
                                <a:pt x="96044" y="133348"/>
                                <a:pt x="116901" y="110731"/>
                                <a:pt x="116901" y="80773"/>
                              </a:cubicBezTo>
                              <a:lnTo>
                                <a:pt x="116901" y="0"/>
                              </a:lnTo>
                              <a:lnTo>
                                <a:pt x="131291" y="0"/>
                              </a:lnTo>
                              <a:lnTo>
                                <a:pt x="131291" y="145391"/>
                              </a:lnTo>
                              <a:lnTo>
                                <a:pt x="117194" y="145391"/>
                              </a:lnTo>
                              <a:lnTo>
                                <a:pt x="117194" y="119251"/>
                              </a:lnTo>
                              <a:cubicBezTo>
                                <a:pt x="106031" y="139222"/>
                                <a:pt x="85764" y="147448"/>
                                <a:pt x="65500" y="147741"/>
                              </a:cubicBezTo>
                              <a:cubicBezTo>
                                <a:pt x="26728" y="147741"/>
                                <a:pt x="0" y="123948"/>
                                <a:pt x="0" y="83711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66" name="Shape 3266"/>
                      <wps:cNvSpPr/>
                      <wps:spPr>
                        <a:xfrm>
                          <a:off x="1223784" y="724326"/>
                          <a:ext cx="131292" cy="1477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1292" h="147741">
                              <a:moveTo>
                                <a:pt x="117195" y="145392"/>
                              </a:moveTo>
                              <a:lnTo>
                                <a:pt x="117195" y="119251"/>
                              </a:lnTo>
                              <a:cubicBezTo>
                                <a:pt x="106032" y="139222"/>
                                <a:pt x="85765" y="147448"/>
                                <a:pt x="65501" y="147741"/>
                              </a:cubicBezTo>
                              <a:cubicBezTo>
                                <a:pt x="26729" y="147741"/>
                                <a:pt x="0" y="123949"/>
                                <a:pt x="0" y="83711"/>
                              </a:cubicBezTo>
                              <a:lnTo>
                                <a:pt x="0" y="0"/>
                              </a:lnTo>
                              <a:lnTo>
                                <a:pt x="14393" y="0"/>
                              </a:lnTo>
                              <a:lnTo>
                                <a:pt x="14393" y="83419"/>
                              </a:lnTo>
                              <a:cubicBezTo>
                                <a:pt x="14393" y="116314"/>
                                <a:pt x="34659" y="133936"/>
                                <a:pt x="66086" y="133644"/>
                              </a:cubicBezTo>
                              <a:cubicBezTo>
                                <a:pt x="96044" y="133348"/>
                                <a:pt x="116902" y="110732"/>
                                <a:pt x="116902" y="80774"/>
                              </a:cubicBezTo>
                              <a:lnTo>
                                <a:pt x="116902" y="0"/>
                              </a:lnTo>
                              <a:lnTo>
                                <a:pt x="131292" y="0"/>
                              </a:lnTo>
                              <a:lnTo>
                                <a:pt x="131292" y="145392"/>
                              </a:lnTo>
                              <a:lnTo>
                                <a:pt x="117195" y="145392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89" name="Shape 3589"/>
                      <wps:cNvSpPr/>
                      <wps:spPr>
                        <a:xfrm>
                          <a:off x="1394438" y="664115"/>
                          <a:ext cx="14393" cy="20560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393" h="205604">
                              <a:moveTo>
                                <a:pt x="0" y="0"/>
                              </a:moveTo>
                              <a:lnTo>
                                <a:pt x="14393" y="0"/>
                              </a:lnTo>
                              <a:lnTo>
                                <a:pt x="14393" y="205604"/>
                              </a:lnTo>
                              <a:lnTo>
                                <a:pt x="0" y="20560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68" name="Shape 3268"/>
                      <wps:cNvSpPr/>
                      <wps:spPr>
                        <a:xfrm>
                          <a:off x="626351" y="940620"/>
                          <a:ext cx="74347" cy="1492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4347" h="149209">
                              <a:moveTo>
                                <a:pt x="73724" y="0"/>
                              </a:moveTo>
                              <a:lnTo>
                                <a:pt x="74347" y="152"/>
                              </a:lnTo>
                              <a:lnTo>
                                <a:pt x="74347" y="13926"/>
                              </a:lnTo>
                              <a:lnTo>
                                <a:pt x="73724" y="13804"/>
                              </a:lnTo>
                              <a:cubicBezTo>
                                <a:pt x="40828" y="13804"/>
                                <a:pt x="14392" y="37888"/>
                                <a:pt x="14392" y="74312"/>
                              </a:cubicBezTo>
                              <a:cubicBezTo>
                                <a:pt x="14392" y="110731"/>
                                <a:pt x="40828" y="135112"/>
                                <a:pt x="73724" y="135112"/>
                              </a:cubicBezTo>
                              <a:lnTo>
                                <a:pt x="74347" y="134989"/>
                              </a:lnTo>
                              <a:lnTo>
                                <a:pt x="74347" y="149056"/>
                              </a:lnTo>
                              <a:lnTo>
                                <a:pt x="73724" y="149209"/>
                              </a:lnTo>
                              <a:cubicBezTo>
                                <a:pt x="33190" y="149209"/>
                                <a:pt x="0" y="118663"/>
                                <a:pt x="0" y="74312"/>
                              </a:cubicBezTo>
                              <a:cubicBezTo>
                                <a:pt x="0" y="29961"/>
                                <a:pt x="33190" y="0"/>
                                <a:pt x="7372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69" name="Shape 3269"/>
                      <wps:cNvSpPr/>
                      <wps:spPr>
                        <a:xfrm>
                          <a:off x="700698" y="940772"/>
                          <a:ext cx="73102" cy="1489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102" h="148905">
                              <a:moveTo>
                                <a:pt x="0" y="0"/>
                              </a:moveTo>
                              <a:lnTo>
                                <a:pt x="33339" y="8110"/>
                              </a:lnTo>
                              <a:cubicBezTo>
                                <a:pt x="43729" y="13654"/>
                                <a:pt x="52687" y="22025"/>
                                <a:pt x="58709" y="33335"/>
                              </a:cubicBezTo>
                              <a:lnTo>
                                <a:pt x="58709" y="1613"/>
                              </a:lnTo>
                              <a:lnTo>
                                <a:pt x="73102" y="1613"/>
                              </a:lnTo>
                              <a:lnTo>
                                <a:pt x="73102" y="146708"/>
                              </a:lnTo>
                              <a:lnTo>
                                <a:pt x="58709" y="146708"/>
                              </a:lnTo>
                              <a:lnTo>
                                <a:pt x="58709" y="115867"/>
                              </a:lnTo>
                              <a:cubicBezTo>
                                <a:pt x="51658" y="127174"/>
                                <a:pt x="42700" y="135472"/>
                                <a:pt x="32567" y="140943"/>
                              </a:cubicBezTo>
                              <a:lnTo>
                                <a:pt x="0" y="148905"/>
                              </a:lnTo>
                              <a:lnTo>
                                <a:pt x="0" y="134838"/>
                              </a:lnTo>
                              <a:lnTo>
                                <a:pt x="25880" y="129748"/>
                              </a:lnTo>
                              <a:cubicBezTo>
                                <a:pt x="71313" y="109846"/>
                                <a:pt x="71313" y="38767"/>
                                <a:pt x="25880" y="18865"/>
                              </a:cubicBezTo>
                              <a:lnTo>
                                <a:pt x="0" y="137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70" name="Shape 3270"/>
                      <wps:cNvSpPr/>
                      <wps:spPr>
                        <a:xfrm>
                          <a:off x="640743" y="954424"/>
                          <a:ext cx="140103" cy="1213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0103" h="121308">
                              <a:moveTo>
                                <a:pt x="0" y="60508"/>
                              </a:moveTo>
                              <a:cubicBezTo>
                                <a:pt x="0" y="96928"/>
                                <a:pt x="26436" y="121308"/>
                                <a:pt x="59332" y="121308"/>
                              </a:cubicBezTo>
                              <a:cubicBezTo>
                                <a:pt x="140103" y="121308"/>
                                <a:pt x="140103" y="0"/>
                                <a:pt x="59332" y="0"/>
                              </a:cubicBezTo>
                              <a:cubicBezTo>
                                <a:pt x="26436" y="0"/>
                                <a:pt x="0" y="24084"/>
                                <a:pt x="0" y="60508"/>
                              </a:cubicBez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71" name="Shape 3271"/>
                      <wps:cNvSpPr/>
                      <wps:spPr>
                        <a:xfrm>
                          <a:off x="626350" y="940620"/>
                          <a:ext cx="147448" cy="1492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7448" h="149209">
                              <a:moveTo>
                                <a:pt x="147448" y="1764"/>
                              </a:moveTo>
                              <a:lnTo>
                                <a:pt x="147448" y="146860"/>
                              </a:lnTo>
                              <a:lnTo>
                                <a:pt x="133056" y="146860"/>
                              </a:lnTo>
                              <a:lnTo>
                                <a:pt x="133056" y="116019"/>
                              </a:lnTo>
                              <a:cubicBezTo>
                                <a:pt x="118956" y="138634"/>
                                <a:pt x="97223" y="149209"/>
                                <a:pt x="73724" y="149209"/>
                              </a:cubicBezTo>
                              <a:cubicBezTo>
                                <a:pt x="33191" y="149209"/>
                                <a:pt x="0" y="118663"/>
                                <a:pt x="0" y="74312"/>
                              </a:cubicBezTo>
                              <a:cubicBezTo>
                                <a:pt x="0" y="29961"/>
                                <a:pt x="33191" y="0"/>
                                <a:pt x="73724" y="0"/>
                              </a:cubicBezTo>
                              <a:cubicBezTo>
                                <a:pt x="97223" y="0"/>
                                <a:pt x="121012" y="10868"/>
                                <a:pt x="133056" y="33486"/>
                              </a:cubicBezTo>
                              <a:lnTo>
                                <a:pt x="133056" y="1764"/>
                              </a:lnTo>
                              <a:lnTo>
                                <a:pt x="147448" y="1764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72" name="Shape 3272"/>
                      <wps:cNvSpPr/>
                      <wps:spPr>
                        <a:xfrm>
                          <a:off x="801994" y="939447"/>
                          <a:ext cx="229395" cy="148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395" h="148033">
                              <a:moveTo>
                                <a:pt x="61096" y="0"/>
                              </a:moveTo>
                              <a:cubicBezTo>
                                <a:pt x="83123" y="0"/>
                                <a:pt x="106327" y="9984"/>
                                <a:pt x="114846" y="35832"/>
                              </a:cubicBezTo>
                              <a:cubicBezTo>
                                <a:pt x="123656" y="12040"/>
                                <a:pt x="146272" y="0"/>
                                <a:pt x="168595" y="0"/>
                              </a:cubicBezTo>
                              <a:cubicBezTo>
                                <a:pt x="204135" y="0"/>
                                <a:pt x="229395" y="24964"/>
                                <a:pt x="229395" y="61092"/>
                              </a:cubicBezTo>
                              <a:lnTo>
                                <a:pt x="229395" y="148033"/>
                              </a:lnTo>
                              <a:lnTo>
                                <a:pt x="215003" y="148033"/>
                              </a:lnTo>
                              <a:lnTo>
                                <a:pt x="215003" y="61092"/>
                              </a:lnTo>
                              <a:cubicBezTo>
                                <a:pt x="215003" y="33190"/>
                                <a:pt x="196205" y="13509"/>
                                <a:pt x="168595" y="13509"/>
                              </a:cubicBezTo>
                              <a:cubicBezTo>
                                <a:pt x="140987" y="13509"/>
                                <a:pt x="121896" y="34071"/>
                                <a:pt x="121896" y="61972"/>
                              </a:cubicBezTo>
                              <a:lnTo>
                                <a:pt x="121896" y="148033"/>
                              </a:lnTo>
                              <a:lnTo>
                                <a:pt x="107503" y="148033"/>
                              </a:lnTo>
                              <a:lnTo>
                                <a:pt x="107503" y="61972"/>
                              </a:lnTo>
                              <a:cubicBezTo>
                                <a:pt x="107503" y="34071"/>
                                <a:pt x="88410" y="13804"/>
                                <a:pt x="60800" y="13804"/>
                              </a:cubicBezTo>
                              <a:cubicBezTo>
                                <a:pt x="33191" y="13804"/>
                                <a:pt x="14393" y="34071"/>
                                <a:pt x="14393" y="61972"/>
                              </a:cubicBezTo>
                              <a:lnTo>
                                <a:pt x="14393" y="148033"/>
                              </a:lnTo>
                              <a:lnTo>
                                <a:pt x="0" y="148033"/>
                              </a:lnTo>
                              <a:lnTo>
                                <a:pt x="0" y="2936"/>
                              </a:lnTo>
                              <a:lnTo>
                                <a:pt x="13511" y="2936"/>
                              </a:lnTo>
                              <a:lnTo>
                                <a:pt x="13807" y="27021"/>
                              </a:lnTo>
                              <a:cubicBezTo>
                                <a:pt x="23792" y="7930"/>
                                <a:pt x="42297" y="0"/>
                                <a:pt x="6109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73" name="Shape 3273"/>
                      <wps:cNvSpPr/>
                      <wps:spPr>
                        <a:xfrm>
                          <a:off x="801994" y="939446"/>
                          <a:ext cx="229395" cy="148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395" h="148033">
                              <a:moveTo>
                                <a:pt x="215003" y="148033"/>
                              </a:moveTo>
                              <a:lnTo>
                                <a:pt x="215003" y="61092"/>
                              </a:lnTo>
                              <a:cubicBezTo>
                                <a:pt x="215003" y="33191"/>
                                <a:pt x="196205" y="13509"/>
                                <a:pt x="168595" y="13509"/>
                              </a:cubicBezTo>
                              <a:cubicBezTo>
                                <a:pt x="140986" y="13509"/>
                                <a:pt x="121896" y="34071"/>
                                <a:pt x="121896" y="61973"/>
                              </a:cubicBezTo>
                              <a:lnTo>
                                <a:pt x="121896" y="148033"/>
                              </a:lnTo>
                              <a:lnTo>
                                <a:pt x="107503" y="148033"/>
                              </a:lnTo>
                              <a:lnTo>
                                <a:pt x="107503" y="61973"/>
                              </a:lnTo>
                              <a:cubicBezTo>
                                <a:pt x="107503" y="34071"/>
                                <a:pt x="88409" y="13805"/>
                                <a:pt x="60800" y="13805"/>
                              </a:cubicBezTo>
                              <a:cubicBezTo>
                                <a:pt x="33191" y="13805"/>
                                <a:pt x="14393" y="34071"/>
                                <a:pt x="14393" y="61973"/>
                              </a:cubicBezTo>
                              <a:lnTo>
                                <a:pt x="14393" y="148033"/>
                              </a:lnTo>
                              <a:lnTo>
                                <a:pt x="0" y="148033"/>
                              </a:lnTo>
                              <a:lnTo>
                                <a:pt x="0" y="2937"/>
                              </a:lnTo>
                              <a:lnTo>
                                <a:pt x="13512" y="2937"/>
                              </a:lnTo>
                              <a:lnTo>
                                <a:pt x="13808" y="27021"/>
                              </a:lnTo>
                              <a:cubicBezTo>
                                <a:pt x="23792" y="7931"/>
                                <a:pt x="42297" y="0"/>
                                <a:pt x="61095" y="0"/>
                              </a:cubicBezTo>
                              <a:cubicBezTo>
                                <a:pt x="83123" y="0"/>
                                <a:pt x="106327" y="9984"/>
                                <a:pt x="114845" y="35832"/>
                              </a:cubicBezTo>
                              <a:cubicBezTo>
                                <a:pt x="123657" y="12041"/>
                                <a:pt x="146272" y="0"/>
                                <a:pt x="168595" y="0"/>
                              </a:cubicBezTo>
                              <a:cubicBezTo>
                                <a:pt x="204135" y="0"/>
                                <a:pt x="229395" y="24965"/>
                                <a:pt x="229395" y="61092"/>
                              </a:cubicBezTo>
                              <a:lnTo>
                                <a:pt x="229395" y="148033"/>
                              </a:lnTo>
                              <a:lnTo>
                                <a:pt x="215003" y="148033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74" name="Shape 3274"/>
                      <wps:cNvSpPr/>
                      <wps:spPr>
                        <a:xfrm>
                          <a:off x="1061057" y="939447"/>
                          <a:ext cx="229396" cy="148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396" h="148033">
                              <a:moveTo>
                                <a:pt x="61096" y="0"/>
                              </a:moveTo>
                              <a:cubicBezTo>
                                <a:pt x="83124" y="0"/>
                                <a:pt x="106327" y="9984"/>
                                <a:pt x="114846" y="35832"/>
                              </a:cubicBezTo>
                              <a:cubicBezTo>
                                <a:pt x="123657" y="12040"/>
                                <a:pt x="146272" y="0"/>
                                <a:pt x="168596" y="0"/>
                              </a:cubicBezTo>
                              <a:cubicBezTo>
                                <a:pt x="204136" y="0"/>
                                <a:pt x="229396" y="24964"/>
                                <a:pt x="229396" y="61092"/>
                              </a:cubicBezTo>
                              <a:lnTo>
                                <a:pt x="229396" y="148033"/>
                              </a:lnTo>
                              <a:lnTo>
                                <a:pt x="215003" y="148033"/>
                              </a:lnTo>
                              <a:lnTo>
                                <a:pt x="215003" y="61092"/>
                              </a:lnTo>
                              <a:cubicBezTo>
                                <a:pt x="215003" y="33190"/>
                                <a:pt x="196205" y="13509"/>
                                <a:pt x="168596" y="13509"/>
                              </a:cubicBezTo>
                              <a:cubicBezTo>
                                <a:pt x="140987" y="13509"/>
                                <a:pt x="121896" y="34071"/>
                                <a:pt x="121896" y="61972"/>
                              </a:cubicBezTo>
                              <a:lnTo>
                                <a:pt x="121896" y="148033"/>
                              </a:lnTo>
                              <a:lnTo>
                                <a:pt x="107503" y="148033"/>
                              </a:lnTo>
                              <a:lnTo>
                                <a:pt x="107503" y="61972"/>
                              </a:lnTo>
                              <a:cubicBezTo>
                                <a:pt x="107503" y="34071"/>
                                <a:pt x="88410" y="13804"/>
                                <a:pt x="60800" y="13804"/>
                              </a:cubicBezTo>
                              <a:cubicBezTo>
                                <a:pt x="33191" y="13804"/>
                                <a:pt x="14393" y="34071"/>
                                <a:pt x="14393" y="61972"/>
                              </a:cubicBezTo>
                              <a:lnTo>
                                <a:pt x="14393" y="148033"/>
                              </a:lnTo>
                              <a:lnTo>
                                <a:pt x="0" y="148033"/>
                              </a:lnTo>
                              <a:lnTo>
                                <a:pt x="0" y="2936"/>
                              </a:lnTo>
                              <a:lnTo>
                                <a:pt x="13513" y="2936"/>
                              </a:lnTo>
                              <a:lnTo>
                                <a:pt x="13807" y="27021"/>
                              </a:lnTo>
                              <a:cubicBezTo>
                                <a:pt x="23792" y="7930"/>
                                <a:pt x="42297" y="0"/>
                                <a:pt x="6109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75" name="Shape 3275"/>
                      <wps:cNvSpPr/>
                      <wps:spPr>
                        <a:xfrm>
                          <a:off x="1061057" y="939446"/>
                          <a:ext cx="229396" cy="148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9396" h="148033">
                              <a:moveTo>
                                <a:pt x="215003" y="148033"/>
                              </a:moveTo>
                              <a:lnTo>
                                <a:pt x="215003" y="61092"/>
                              </a:lnTo>
                              <a:cubicBezTo>
                                <a:pt x="215003" y="33191"/>
                                <a:pt x="196205" y="13509"/>
                                <a:pt x="168596" y="13509"/>
                              </a:cubicBezTo>
                              <a:cubicBezTo>
                                <a:pt x="140986" y="13509"/>
                                <a:pt x="121896" y="34071"/>
                                <a:pt x="121896" y="61973"/>
                              </a:cubicBezTo>
                              <a:lnTo>
                                <a:pt x="121896" y="148033"/>
                              </a:lnTo>
                              <a:lnTo>
                                <a:pt x="107503" y="148033"/>
                              </a:lnTo>
                              <a:lnTo>
                                <a:pt x="107503" y="61973"/>
                              </a:lnTo>
                              <a:cubicBezTo>
                                <a:pt x="107503" y="34071"/>
                                <a:pt x="88409" y="13805"/>
                                <a:pt x="60800" y="13805"/>
                              </a:cubicBezTo>
                              <a:cubicBezTo>
                                <a:pt x="33191" y="13805"/>
                                <a:pt x="14393" y="34071"/>
                                <a:pt x="14393" y="61973"/>
                              </a:cubicBezTo>
                              <a:lnTo>
                                <a:pt x="14393" y="148033"/>
                              </a:lnTo>
                              <a:lnTo>
                                <a:pt x="0" y="148033"/>
                              </a:lnTo>
                              <a:lnTo>
                                <a:pt x="0" y="2937"/>
                              </a:lnTo>
                              <a:lnTo>
                                <a:pt x="13512" y="2937"/>
                              </a:lnTo>
                              <a:lnTo>
                                <a:pt x="13808" y="27021"/>
                              </a:lnTo>
                              <a:cubicBezTo>
                                <a:pt x="23792" y="7931"/>
                                <a:pt x="42297" y="0"/>
                                <a:pt x="61096" y="0"/>
                              </a:cubicBezTo>
                              <a:cubicBezTo>
                                <a:pt x="83123" y="0"/>
                                <a:pt x="106327" y="9984"/>
                                <a:pt x="114846" y="35832"/>
                              </a:cubicBezTo>
                              <a:cubicBezTo>
                                <a:pt x="123657" y="12041"/>
                                <a:pt x="146272" y="0"/>
                                <a:pt x="168596" y="0"/>
                              </a:cubicBezTo>
                              <a:cubicBezTo>
                                <a:pt x="204135" y="0"/>
                                <a:pt x="229396" y="24965"/>
                                <a:pt x="229396" y="61092"/>
                              </a:cubicBezTo>
                              <a:lnTo>
                                <a:pt x="229396" y="148033"/>
                              </a:lnTo>
                              <a:lnTo>
                                <a:pt x="215003" y="148033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76" name="Shape 3276"/>
                      <wps:cNvSpPr/>
                      <wps:spPr>
                        <a:xfrm>
                          <a:off x="1312189" y="940620"/>
                          <a:ext cx="74348" cy="1492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4348" h="149209">
                              <a:moveTo>
                                <a:pt x="73725" y="0"/>
                              </a:moveTo>
                              <a:lnTo>
                                <a:pt x="74348" y="152"/>
                              </a:lnTo>
                              <a:lnTo>
                                <a:pt x="74348" y="13926"/>
                              </a:lnTo>
                              <a:lnTo>
                                <a:pt x="73725" y="13804"/>
                              </a:lnTo>
                              <a:cubicBezTo>
                                <a:pt x="40829" y="13804"/>
                                <a:pt x="14393" y="37888"/>
                                <a:pt x="14393" y="74312"/>
                              </a:cubicBezTo>
                              <a:cubicBezTo>
                                <a:pt x="14393" y="110731"/>
                                <a:pt x="40829" y="135112"/>
                                <a:pt x="73725" y="135112"/>
                              </a:cubicBezTo>
                              <a:lnTo>
                                <a:pt x="74348" y="134989"/>
                              </a:lnTo>
                              <a:lnTo>
                                <a:pt x="74348" y="149056"/>
                              </a:lnTo>
                              <a:lnTo>
                                <a:pt x="73725" y="149209"/>
                              </a:lnTo>
                              <a:cubicBezTo>
                                <a:pt x="33191" y="149209"/>
                                <a:pt x="0" y="118663"/>
                                <a:pt x="0" y="74312"/>
                              </a:cubicBezTo>
                              <a:cubicBezTo>
                                <a:pt x="0" y="29961"/>
                                <a:pt x="33191" y="0"/>
                                <a:pt x="7372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77" name="Shape 3277"/>
                      <wps:cNvSpPr/>
                      <wps:spPr>
                        <a:xfrm>
                          <a:off x="1386537" y="940772"/>
                          <a:ext cx="73100" cy="1489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100" h="148905">
                              <a:moveTo>
                                <a:pt x="0" y="0"/>
                              </a:moveTo>
                              <a:lnTo>
                                <a:pt x="33338" y="8109"/>
                              </a:lnTo>
                              <a:cubicBezTo>
                                <a:pt x="43728" y="13654"/>
                                <a:pt x="52686" y="22025"/>
                                <a:pt x="58707" y="33335"/>
                              </a:cubicBezTo>
                              <a:lnTo>
                                <a:pt x="58707" y="1613"/>
                              </a:lnTo>
                              <a:lnTo>
                                <a:pt x="73100" y="1613"/>
                              </a:lnTo>
                              <a:lnTo>
                                <a:pt x="73100" y="146708"/>
                              </a:lnTo>
                              <a:lnTo>
                                <a:pt x="58707" y="146708"/>
                              </a:lnTo>
                              <a:lnTo>
                                <a:pt x="58707" y="115867"/>
                              </a:lnTo>
                              <a:cubicBezTo>
                                <a:pt x="51658" y="127174"/>
                                <a:pt x="42700" y="135472"/>
                                <a:pt x="32567" y="140943"/>
                              </a:cubicBezTo>
                              <a:lnTo>
                                <a:pt x="0" y="148905"/>
                              </a:lnTo>
                              <a:lnTo>
                                <a:pt x="0" y="134838"/>
                              </a:lnTo>
                              <a:lnTo>
                                <a:pt x="25880" y="129748"/>
                              </a:lnTo>
                              <a:cubicBezTo>
                                <a:pt x="71313" y="109846"/>
                                <a:pt x="71313" y="38767"/>
                                <a:pt x="25880" y="18865"/>
                              </a:cubicBezTo>
                              <a:lnTo>
                                <a:pt x="0" y="137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97A1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78" name="Shape 3278"/>
                      <wps:cNvSpPr/>
                      <wps:spPr>
                        <a:xfrm>
                          <a:off x="1326582" y="954424"/>
                          <a:ext cx="140103" cy="1213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0103" h="121308">
                              <a:moveTo>
                                <a:pt x="0" y="60508"/>
                              </a:moveTo>
                              <a:cubicBezTo>
                                <a:pt x="0" y="96928"/>
                                <a:pt x="26436" y="121308"/>
                                <a:pt x="59331" y="121308"/>
                              </a:cubicBezTo>
                              <a:cubicBezTo>
                                <a:pt x="140103" y="121308"/>
                                <a:pt x="140103" y="0"/>
                                <a:pt x="59331" y="0"/>
                              </a:cubicBezTo>
                              <a:cubicBezTo>
                                <a:pt x="26436" y="0"/>
                                <a:pt x="0" y="24084"/>
                                <a:pt x="0" y="60508"/>
                              </a:cubicBez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79" name="Shape 3279"/>
                      <wps:cNvSpPr/>
                      <wps:spPr>
                        <a:xfrm>
                          <a:off x="1312190" y="940620"/>
                          <a:ext cx="147448" cy="1492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7448" h="149209">
                              <a:moveTo>
                                <a:pt x="147448" y="1764"/>
                              </a:moveTo>
                              <a:lnTo>
                                <a:pt x="147448" y="146860"/>
                              </a:lnTo>
                              <a:lnTo>
                                <a:pt x="133056" y="146860"/>
                              </a:lnTo>
                              <a:lnTo>
                                <a:pt x="133056" y="116019"/>
                              </a:lnTo>
                              <a:cubicBezTo>
                                <a:pt x="118956" y="138634"/>
                                <a:pt x="97223" y="149209"/>
                                <a:pt x="73724" y="149209"/>
                              </a:cubicBezTo>
                              <a:cubicBezTo>
                                <a:pt x="33191" y="149209"/>
                                <a:pt x="0" y="118663"/>
                                <a:pt x="0" y="74312"/>
                              </a:cubicBezTo>
                              <a:cubicBezTo>
                                <a:pt x="0" y="29961"/>
                                <a:pt x="33191" y="0"/>
                                <a:pt x="73724" y="0"/>
                              </a:cubicBezTo>
                              <a:cubicBezTo>
                                <a:pt x="97223" y="0"/>
                                <a:pt x="121012" y="10868"/>
                                <a:pt x="133056" y="33486"/>
                              </a:cubicBezTo>
                              <a:lnTo>
                                <a:pt x="133056" y="1764"/>
                              </a:lnTo>
                              <a:lnTo>
                                <a:pt x="147448" y="1764"/>
                              </a:lnTo>
                              <a:close/>
                            </a:path>
                          </a:pathLst>
                        </a:custGeom>
                        <a:ln w="4704" cap="flat">
                          <a:miter lim="100000"/>
                        </a:ln>
                      </wps:spPr>
                      <wps:style>
                        <a:lnRef idx="1">
                          <a:srgbClr val="97A1B3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80" name="Shape 3280"/>
                      <wps:cNvSpPr/>
                      <wps:spPr>
                        <a:xfrm>
                          <a:off x="683005" y="1139378"/>
                          <a:ext cx="62164" cy="77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2164" h="77903">
                              <a:moveTo>
                                <a:pt x="0" y="0"/>
                              </a:moveTo>
                              <a:lnTo>
                                <a:pt x="8256" y="0"/>
                              </a:lnTo>
                              <a:lnTo>
                                <a:pt x="8256" y="35900"/>
                              </a:lnTo>
                              <a:lnTo>
                                <a:pt x="53909" y="35900"/>
                              </a:lnTo>
                              <a:lnTo>
                                <a:pt x="53909" y="0"/>
                              </a:lnTo>
                              <a:lnTo>
                                <a:pt x="62164" y="0"/>
                              </a:lnTo>
                              <a:lnTo>
                                <a:pt x="62164" y="77903"/>
                              </a:lnTo>
                              <a:lnTo>
                                <a:pt x="53909" y="77903"/>
                              </a:lnTo>
                              <a:lnTo>
                                <a:pt x="53909" y="43617"/>
                              </a:lnTo>
                              <a:lnTo>
                                <a:pt x="8256" y="43617"/>
                              </a:lnTo>
                              <a:lnTo>
                                <a:pt x="8256" y="77903"/>
                              </a:lnTo>
                              <a:lnTo>
                                <a:pt x="0" y="779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81" name="Shape 3281"/>
                      <wps:cNvSpPr/>
                      <wps:spPr>
                        <a:xfrm>
                          <a:off x="755848" y="1161585"/>
                          <a:ext cx="53248" cy="779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248" h="77907">
                              <a:moveTo>
                                <a:pt x="0" y="0"/>
                              </a:moveTo>
                              <a:lnTo>
                                <a:pt x="8349" y="0"/>
                              </a:lnTo>
                              <a:lnTo>
                                <a:pt x="21052" y="32255"/>
                              </a:lnTo>
                              <a:lnTo>
                                <a:pt x="26158" y="44844"/>
                              </a:lnTo>
                              <a:lnTo>
                                <a:pt x="31189" y="32144"/>
                              </a:lnTo>
                              <a:lnTo>
                                <a:pt x="44882" y="0"/>
                              </a:lnTo>
                              <a:lnTo>
                                <a:pt x="53248" y="0"/>
                              </a:lnTo>
                              <a:lnTo>
                                <a:pt x="19751" y="77907"/>
                              </a:lnTo>
                              <a:lnTo>
                                <a:pt x="11495" y="77907"/>
                              </a:lnTo>
                              <a:lnTo>
                                <a:pt x="21834" y="5381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82" name="Shape 3282"/>
                      <wps:cNvSpPr/>
                      <wps:spPr>
                        <a:xfrm>
                          <a:off x="818440" y="1161070"/>
                          <a:ext cx="28386" cy="784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386" h="78421">
                              <a:moveTo>
                                <a:pt x="28386" y="0"/>
                              </a:moveTo>
                              <a:lnTo>
                                <a:pt x="28386" y="7298"/>
                              </a:lnTo>
                              <a:lnTo>
                                <a:pt x="28278" y="7261"/>
                              </a:lnTo>
                              <a:cubicBezTo>
                                <a:pt x="16488" y="7261"/>
                                <a:pt x="7931" y="16182"/>
                                <a:pt x="7931" y="28471"/>
                              </a:cubicBezTo>
                              <a:cubicBezTo>
                                <a:pt x="7931" y="40563"/>
                                <a:pt x="16679" y="49681"/>
                                <a:pt x="28278" y="49681"/>
                              </a:cubicBezTo>
                              <a:lnTo>
                                <a:pt x="28386" y="49645"/>
                              </a:lnTo>
                              <a:lnTo>
                                <a:pt x="28386" y="57140"/>
                              </a:lnTo>
                              <a:lnTo>
                                <a:pt x="28278" y="57182"/>
                              </a:lnTo>
                              <a:cubicBezTo>
                                <a:pt x="19801" y="57182"/>
                                <a:pt x="12306" y="53430"/>
                                <a:pt x="7501" y="46964"/>
                              </a:cubicBezTo>
                              <a:lnTo>
                                <a:pt x="7501" y="78421"/>
                              </a:lnTo>
                              <a:lnTo>
                                <a:pt x="0" y="78421"/>
                              </a:lnTo>
                              <a:lnTo>
                                <a:pt x="0" y="515"/>
                              </a:lnTo>
                              <a:lnTo>
                                <a:pt x="7605" y="515"/>
                              </a:lnTo>
                              <a:lnTo>
                                <a:pt x="7605" y="10144"/>
                              </a:lnTo>
                              <a:cubicBezTo>
                                <a:pt x="10087" y="6860"/>
                                <a:pt x="13301" y="4264"/>
                                <a:pt x="17020" y="2490"/>
                              </a:cubicBezTo>
                              <a:lnTo>
                                <a:pt x="2838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83" name="Shape 3283"/>
                      <wps:cNvSpPr/>
                      <wps:spPr>
                        <a:xfrm>
                          <a:off x="846826" y="1160833"/>
                          <a:ext cx="28170" cy="573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170" h="57376">
                              <a:moveTo>
                                <a:pt x="1079" y="0"/>
                              </a:moveTo>
                              <a:cubicBezTo>
                                <a:pt x="17302" y="603"/>
                                <a:pt x="28170" y="12095"/>
                                <a:pt x="28170" y="28601"/>
                              </a:cubicBezTo>
                              <a:cubicBezTo>
                                <a:pt x="28170" y="37219"/>
                                <a:pt x="25329" y="44423"/>
                                <a:pt x="20374" y="49473"/>
                              </a:cubicBezTo>
                              <a:lnTo>
                                <a:pt x="0" y="57376"/>
                              </a:lnTo>
                              <a:lnTo>
                                <a:pt x="0" y="49881"/>
                              </a:lnTo>
                              <a:lnTo>
                                <a:pt x="13901" y="45153"/>
                              </a:lnTo>
                              <a:cubicBezTo>
                                <a:pt x="17799" y="41789"/>
                                <a:pt x="20455" y="36459"/>
                                <a:pt x="20455" y="28601"/>
                              </a:cubicBezTo>
                              <a:cubicBezTo>
                                <a:pt x="20455" y="20822"/>
                                <a:pt x="17799" y="15546"/>
                                <a:pt x="13901" y="12215"/>
                              </a:cubicBezTo>
                              <a:lnTo>
                                <a:pt x="0" y="7534"/>
                              </a:lnTo>
                              <a:lnTo>
                                <a:pt x="0" y="237"/>
                              </a:lnTo>
                              <a:lnTo>
                                <a:pt x="107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84" name="Shape 3284"/>
                      <wps:cNvSpPr/>
                      <wps:spPr>
                        <a:xfrm>
                          <a:off x="887666" y="1160616"/>
                          <a:ext cx="50629" cy="566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0629" h="56664">
                              <a:moveTo>
                                <a:pt x="25351" y="0"/>
                              </a:moveTo>
                              <a:cubicBezTo>
                                <a:pt x="40712" y="0"/>
                                <a:pt x="50629" y="9704"/>
                                <a:pt x="50629" y="24720"/>
                              </a:cubicBezTo>
                              <a:lnTo>
                                <a:pt x="50629" y="56664"/>
                              </a:lnTo>
                              <a:lnTo>
                                <a:pt x="42910" y="56664"/>
                              </a:lnTo>
                              <a:lnTo>
                                <a:pt x="42910" y="24827"/>
                              </a:lnTo>
                              <a:cubicBezTo>
                                <a:pt x="42910" y="13885"/>
                                <a:pt x="36540" y="7609"/>
                                <a:pt x="25434" y="7609"/>
                              </a:cubicBezTo>
                              <a:lnTo>
                                <a:pt x="25165" y="7609"/>
                              </a:lnTo>
                              <a:cubicBezTo>
                                <a:pt x="15056" y="7707"/>
                                <a:pt x="7717" y="15357"/>
                                <a:pt x="7717" y="25798"/>
                              </a:cubicBezTo>
                              <a:lnTo>
                                <a:pt x="7717" y="56664"/>
                              </a:lnTo>
                              <a:lnTo>
                                <a:pt x="0" y="56664"/>
                              </a:lnTo>
                              <a:lnTo>
                                <a:pt x="0" y="970"/>
                              </a:lnTo>
                              <a:lnTo>
                                <a:pt x="7606" y="970"/>
                              </a:lnTo>
                              <a:lnTo>
                                <a:pt x="7606" y="7784"/>
                              </a:lnTo>
                              <a:cubicBezTo>
                                <a:pt x="11740" y="2896"/>
                                <a:pt x="18007" y="104"/>
                                <a:pt x="2535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85" name="Shape 3285"/>
                      <wps:cNvSpPr/>
                      <wps:spPr>
                        <a:xfrm>
                          <a:off x="949345" y="1160614"/>
                          <a:ext cx="28280" cy="574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280" h="57421">
                              <a:moveTo>
                                <a:pt x="28278" y="0"/>
                              </a:moveTo>
                              <a:lnTo>
                                <a:pt x="28280" y="1"/>
                              </a:lnTo>
                              <a:lnTo>
                                <a:pt x="28280" y="7394"/>
                              </a:lnTo>
                              <a:lnTo>
                                <a:pt x="28278" y="7393"/>
                              </a:lnTo>
                              <a:cubicBezTo>
                                <a:pt x="16303" y="7393"/>
                                <a:pt x="7609" y="16449"/>
                                <a:pt x="7609" y="28926"/>
                              </a:cubicBezTo>
                              <a:cubicBezTo>
                                <a:pt x="7609" y="41223"/>
                                <a:pt x="16109" y="49813"/>
                                <a:pt x="28278" y="49813"/>
                              </a:cubicBezTo>
                              <a:lnTo>
                                <a:pt x="28280" y="49812"/>
                              </a:lnTo>
                              <a:lnTo>
                                <a:pt x="28280" y="57420"/>
                              </a:lnTo>
                              <a:lnTo>
                                <a:pt x="28278" y="57421"/>
                              </a:lnTo>
                              <a:cubicBezTo>
                                <a:pt x="11630" y="57421"/>
                                <a:pt x="0" y="45703"/>
                                <a:pt x="0" y="28926"/>
                              </a:cubicBezTo>
                              <a:cubicBezTo>
                                <a:pt x="0" y="12166"/>
                                <a:pt x="11892" y="0"/>
                                <a:pt x="2827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86" name="Shape 3286"/>
                      <wps:cNvSpPr/>
                      <wps:spPr>
                        <a:xfrm>
                          <a:off x="977625" y="1160615"/>
                          <a:ext cx="28276" cy="574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276" h="57419">
                              <a:moveTo>
                                <a:pt x="0" y="0"/>
                              </a:moveTo>
                              <a:lnTo>
                                <a:pt x="20282" y="8177"/>
                              </a:lnTo>
                              <a:cubicBezTo>
                                <a:pt x="25303" y="13314"/>
                                <a:pt x="28276" y="20545"/>
                                <a:pt x="28276" y="28925"/>
                              </a:cubicBezTo>
                              <a:cubicBezTo>
                                <a:pt x="28276" y="37314"/>
                                <a:pt x="25369" y="44437"/>
                                <a:pt x="20382" y="49464"/>
                              </a:cubicBezTo>
                              <a:lnTo>
                                <a:pt x="0" y="57419"/>
                              </a:lnTo>
                              <a:lnTo>
                                <a:pt x="0" y="49812"/>
                              </a:lnTo>
                              <a:lnTo>
                                <a:pt x="14898" y="43980"/>
                              </a:lnTo>
                              <a:cubicBezTo>
                                <a:pt x="18545" y="40296"/>
                                <a:pt x="20671" y="35074"/>
                                <a:pt x="20671" y="28925"/>
                              </a:cubicBezTo>
                              <a:cubicBezTo>
                                <a:pt x="20671" y="22687"/>
                                <a:pt x="18497" y="17304"/>
                                <a:pt x="14826" y="13480"/>
                              </a:cubicBezTo>
                              <a:lnTo>
                                <a:pt x="0" y="739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87" name="Shape 3287"/>
                      <wps:cNvSpPr/>
                      <wps:spPr>
                        <a:xfrm>
                          <a:off x="1017817" y="1139375"/>
                          <a:ext cx="28278" cy="786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278" h="78694">
                              <a:moveTo>
                                <a:pt x="0" y="0"/>
                              </a:moveTo>
                              <a:lnTo>
                                <a:pt x="7606" y="0"/>
                              </a:lnTo>
                              <a:lnTo>
                                <a:pt x="7606" y="30815"/>
                              </a:lnTo>
                              <a:cubicBezTo>
                                <a:pt x="9916" y="27781"/>
                                <a:pt x="12919" y="25414"/>
                                <a:pt x="16453" y="23806"/>
                              </a:cubicBezTo>
                              <a:lnTo>
                                <a:pt x="28278" y="21392"/>
                              </a:lnTo>
                              <a:lnTo>
                                <a:pt x="28278" y="28848"/>
                              </a:lnTo>
                              <a:lnTo>
                                <a:pt x="28278" y="28848"/>
                              </a:lnTo>
                              <a:cubicBezTo>
                                <a:pt x="16363" y="28848"/>
                                <a:pt x="7716" y="37725"/>
                                <a:pt x="7716" y="49950"/>
                              </a:cubicBezTo>
                              <a:cubicBezTo>
                                <a:pt x="7716" y="62436"/>
                                <a:pt x="16172" y="71161"/>
                                <a:pt x="28278" y="71161"/>
                              </a:cubicBezTo>
                              <a:lnTo>
                                <a:pt x="28278" y="71161"/>
                              </a:lnTo>
                              <a:lnTo>
                                <a:pt x="28278" y="78694"/>
                              </a:lnTo>
                              <a:lnTo>
                                <a:pt x="16773" y="76163"/>
                              </a:lnTo>
                              <a:cubicBezTo>
                                <a:pt x="13185" y="74479"/>
                                <a:pt x="10040" y="72029"/>
                                <a:pt x="7606" y="68963"/>
                              </a:cubicBezTo>
                              <a:lnTo>
                                <a:pt x="7606" y="77907"/>
                              </a:lnTo>
                              <a:lnTo>
                                <a:pt x="0" y="7790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88" name="Shape 3288"/>
                      <wps:cNvSpPr/>
                      <wps:spPr>
                        <a:xfrm>
                          <a:off x="1046096" y="1160723"/>
                          <a:ext cx="28171" cy="574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171" h="57417">
                              <a:moveTo>
                                <a:pt x="215" y="0"/>
                              </a:moveTo>
                              <a:cubicBezTo>
                                <a:pt x="16936" y="0"/>
                                <a:pt x="28171" y="11539"/>
                                <a:pt x="28171" y="28711"/>
                              </a:cubicBezTo>
                              <a:cubicBezTo>
                                <a:pt x="28171" y="45882"/>
                                <a:pt x="16981" y="57417"/>
                                <a:pt x="322" y="57417"/>
                              </a:cubicBezTo>
                              <a:lnTo>
                                <a:pt x="0" y="57347"/>
                              </a:lnTo>
                              <a:lnTo>
                                <a:pt x="0" y="49813"/>
                              </a:lnTo>
                              <a:lnTo>
                                <a:pt x="14965" y="44068"/>
                              </a:lnTo>
                              <a:cubicBezTo>
                                <a:pt x="18544" y="40395"/>
                                <a:pt x="20562" y="35119"/>
                                <a:pt x="20562" y="28711"/>
                              </a:cubicBezTo>
                              <a:cubicBezTo>
                                <a:pt x="20562" y="20892"/>
                                <a:pt x="17906" y="15589"/>
                                <a:pt x="14008" y="12241"/>
                              </a:cubicBezTo>
                              <a:lnTo>
                                <a:pt x="0" y="7501"/>
                              </a:lnTo>
                              <a:lnTo>
                                <a:pt x="0" y="44"/>
                              </a:lnTo>
                              <a:lnTo>
                                <a:pt x="21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90" name="Shape 3590"/>
                      <wps:cNvSpPr/>
                      <wps:spPr>
                        <a:xfrm>
                          <a:off x="1086936" y="1161371"/>
                          <a:ext cx="9144" cy="5591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55911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55911"/>
                              </a:lnTo>
                              <a:lnTo>
                                <a:pt x="0" y="5591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90" name="Shape 3290"/>
                      <wps:cNvSpPr/>
                      <wps:spPr>
                        <a:xfrm>
                          <a:off x="1085425" y="1140022"/>
                          <a:ext cx="10954" cy="108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54" h="10844">
                              <a:moveTo>
                                <a:pt x="5476" y="0"/>
                              </a:moveTo>
                              <a:cubicBezTo>
                                <a:pt x="8199" y="0"/>
                                <a:pt x="10954" y="1863"/>
                                <a:pt x="10954" y="5424"/>
                              </a:cubicBezTo>
                              <a:cubicBezTo>
                                <a:pt x="10954" y="8982"/>
                                <a:pt x="8199" y="10844"/>
                                <a:pt x="5476" y="10844"/>
                              </a:cubicBezTo>
                              <a:cubicBezTo>
                                <a:pt x="2755" y="10844"/>
                                <a:pt x="0" y="8982"/>
                                <a:pt x="0" y="5424"/>
                              </a:cubicBezTo>
                              <a:cubicBezTo>
                                <a:pt x="0" y="1863"/>
                                <a:pt x="2755" y="0"/>
                                <a:pt x="547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91" name="Shape 3291"/>
                      <wps:cNvSpPr/>
                      <wps:spPr>
                        <a:xfrm>
                          <a:off x="1109471" y="1161038"/>
                          <a:ext cx="37130" cy="562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130" h="56242">
                              <a:moveTo>
                                <a:pt x="24615" y="0"/>
                              </a:moveTo>
                              <a:cubicBezTo>
                                <a:pt x="28632" y="0"/>
                                <a:pt x="32507" y="1114"/>
                                <a:pt x="36134" y="3314"/>
                              </a:cubicBezTo>
                              <a:lnTo>
                                <a:pt x="37130" y="3917"/>
                              </a:lnTo>
                              <a:lnTo>
                                <a:pt x="33579" y="10372"/>
                              </a:lnTo>
                              <a:lnTo>
                                <a:pt x="32492" y="9700"/>
                              </a:lnTo>
                              <a:cubicBezTo>
                                <a:pt x="30015" y="8175"/>
                                <a:pt x="27182" y="7403"/>
                                <a:pt x="24075" y="7403"/>
                              </a:cubicBezTo>
                              <a:cubicBezTo>
                                <a:pt x="14909" y="7500"/>
                                <a:pt x="7715" y="14780"/>
                                <a:pt x="7715" y="23974"/>
                              </a:cubicBezTo>
                              <a:lnTo>
                                <a:pt x="7715" y="56242"/>
                              </a:lnTo>
                              <a:lnTo>
                                <a:pt x="0" y="56242"/>
                              </a:lnTo>
                              <a:lnTo>
                                <a:pt x="0" y="550"/>
                              </a:lnTo>
                              <a:lnTo>
                                <a:pt x="7366" y="550"/>
                              </a:lnTo>
                              <a:lnTo>
                                <a:pt x="7516" y="7152"/>
                              </a:lnTo>
                              <a:cubicBezTo>
                                <a:pt x="11177" y="2618"/>
                                <a:pt x="17093" y="9"/>
                                <a:pt x="24075" y="9"/>
                              </a:cubicBezTo>
                              <a:lnTo>
                                <a:pt x="2461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92" name="Shape 3292"/>
                      <wps:cNvSpPr/>
                      <wps:spPr>
                        <a:xfrm>
                          <a:off x="1152928" y="1145386"/>
                          <a:ext cx="39127" cy="726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27" h="72649">
                              <a:moveTo>
                                <a:pt x="18929" y="0"/>
                              </a:moveTo>
                              <a:lnTo>
                                <a:pt x="18929" y="16201"/>
                              </a:lnTo>
                              <a:lnTo>
                                <a:pt x="37043" y="16201"/>
                              </a:lnTo>
                              <a:lnTo>
                                <a:pt x="37043" y="23054"/>
                              </a:lnTo>
                              <a:lnTo>
                                <a:pt x="18929" y="23054"/>
                              </a:lnTo>
                              <a:lnTo>
                                <a:pt x="18929" y="54290"/>
                              </a:lnTo>
                              <a:cubicBezTo>
                                <a:pt x="18929" y="61305"/>
                                <a:pt x="20335" y="65363"/>
                                <a:pt x="27522" y="65363"/>
                              </a:cubicBezTo>
                              <a:cubicBezTo>
                                <a:pt x="29733" y="65363"/>
                                <a:pt x="32456" y="64642"/>
                                <a:pt x="35190" y="63328"/>
                              </a:cubicBezTo>
                              <a:lnTo>
                                <a:pt x="36340" y="62776"/>
                              </a:lnTo>
                              <a:lnTo>
                                <a:pt x="39127" y="69327"/>
                              </a:lnTo>
                              <a:lnTo>
                                <a:pt x="38082" y="69832"/>
                              </a:lnTo>
                              <a:cubicBezTo>
                                <a:pt x="34163" y="71727"/>
                                <a:pt x="30710" y="72649"/>
                                <a:pt x="27522" y="72649"/>
                              </a:cubicBezTo>
                              <a:cubicBezTo>
                                <a:pt x="16622" y="72649"/>
                                <a:pt x="11321" y="66645"/>
                                <a:pt x="11321" y="54290"/>
                              </a:cubicBezTo>
                              <a:lnTo>
                                <a:pt x="11321" y="23054"/>
                              </a:lnTo>
                              <a:lnTo>
                                <a:pt x="0" y="23054"/>
                              </a:lnTo>
                              <a:lnTo>
                                <a:pt x="0" y="16201"/>
                              </a:lnTo>
                              <a:lnTo>
                                <a:pt x="11321" y="16201"/>
                              </a:lnTo>
                              <a:lnTo>
                                <a:pt x="11321" y="794"/>
                              </a:lnTo>
                              <a:lnTo>
                                <a:pt x="1892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93" name="Shape 3293"/>
                      <wps:cNvSpPr/>
                      <wps:spPr>
                        <a:xfrm>
                          <a:off x="1201881" y="1139378"/>
                          <a:ext cx="49009" cy="779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9009" h="77902">
                              <a:moveTo>
                                <a:pt x="0" y="0"/>
                              </a:moveTo>
                              <a:lnTo>
                                <a:pt x="7501" y="0"/>
                              </a:lnTo>
                              <a:lnTo>
                                <a:pt x="7501" y="29430"/>
                              </a:lnTo>
                              <a:cubicBezTo>
                                <a:pt x="11703" y="24361"/>
                                <a:pt x="17944" y="21562"/>
                                <a:pt x="25457" y="21455"/>
                              </a:cubicBezTo>
                              <a:cubicBezTo>
                                <a:pt x="40213" y="21455"/>
                                <a:pt x="49009" y="30695"/>
                                <a:pt x="49009" y="46175"/>
                              </a:cubicBezTo>
                              <a:lnTo>
                                <a:pt x="49009" y="77902"/>
                              </a:lnTo>
                              <a:lnTo>
                                <a:pt x="41402" y="77902"/>
                              </a:lnTo>
                              <a:lnTo>
                                <a:pt x="41402" y="46175"/>
                              </a:lnTo>
                              <a:cubicBezTo>
                                <a:pt x="41402" y="38319"/>
                                <a:pt x="38637" y="28952"/>
                                <a:pt x="25475" y="28952"/>
                              </a:cubicBezTo>
                              <a:cubicBezTo>
                                <a:pt x="15183" y="28952"/>
                                <a:pt x="7715" y="36739"/>
                                <a:pt x="7715" y="47470"/>
                              </a:cubicBezTo>
                              <a:lnTo>
                                <a:pt x="7715" y="77902"/>
                              </a:lnTo>
                              <a:lnTo>
                                <a:pt x="0" y="7790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91" name="Shape 3591"/>
                      <wps:cNvSpPr/>
                      <wps:spPr>
                        <a:xfrm>
                          <a:off x="1264421" y="1161371"/>
                          <a:ext cx="9144" cy="5591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55911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55911"/>
                              </a:lnTo>
                              <a:lnTo>
                                <a:pt x="0" y="5591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95" name="Shape 3295"/>
                      <wps:cNvSpPr/>
                      <wps:spPr>
                        <a:xfrm>
                          <a:off x="1262911" y="1140022"/>
                          <a:ext cx="10954" cy="108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54" h="10844">
                              <a:moveTo>
                                <a:pt x="5476" y="0"/>
                              </a:moveTo>
                              <a:cubicBezTo>
                                <a:pt x="8199" y="0"/>
                                <a:pt x="10954" y="1863"/>
                                <a:pt x="10954" y="5424"/>
                              </a:cubicBezTo>
                              <a:cubicBezTo>
                                <a:pt x="10954" y="8982"/>
                                <a:pt x="8199" y="10844"/>
                                <a:pt x="5476" y="10844"/>
                              </a:cubicBezTo>
                              <a:cubicBezTo>
                                <a:pt x="2755" y="10844"/>
                                <a:pt x="0" y="8982"/>
                                <a:pt x="0" y="5424"/>
                              </a:cubicBezTo>
                              <a:cubicBezTo>
                                <a:pt x="0" y="1863"/>
                                <a:pt x="2755" y="0"/>
                                <a:pt x="547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96" name="Shape 3296"/>
                      <wps:cNvSpPr/>
                      <wps:spPr>
                        <a:xfrm>
                          <a:off x="1286957" y="1160616"/>
                          <a:ext cx="50629" cy="566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0629" h="56664">
                              <a:moveTo>
                                <a:pt x="25351" y="0"/>
                              </a:moveTo>
                              <a:cubicBezTo>
                                <a:pt x="40712" y="0"/>
                                <a:pt x="50629" y="9704"/>
                                <a:pt x="50629" y="24720"/>
                              </a:cubicBezTo>
                              <a:lnTo>
                                <a:pt x="50629" y="56664"/>
                              </a:lnTo>
                              <a:lnTo>
                                <a:pt x="42910" y="56664"/>
                              </a:lnTo>
                              <a:lnTo>
                                <a:pt x="42910" y="24827"/>
                              </a:lnTo>
                              <a:cubicBezTo>
                                <a:pt x="42910" y="13885"/>
                                <a:pt x="36540" y="7609"/>
                                <a:pt x="25434" y="7609"/>
                              </a:cubicBezTo>
                              <a:lnTo>
                                <a:pt x="25165" y="7609"/>
                              </a:lnTo>
                              <a:cubicBezTo>
                                <a:pt x="15056" y="7707"/>
                                <a:pt x="7717" y="15357"/>
                                <a:pt x="7717" y="25798"/>
                              </a:cubicBezTo>
                              <a:lnTo>
                                <a:pt x="7717" y="56664"/>
                              </a:lnTo>
                              <a:lnTo>
                                <a:pt x="0" y="56664"/>
                              </a:lnTo>
                              <a:lnTo>
                                <a:pt x="0" y="970"/>
                              </a:lnTo>
                              <a:lnTo>
                                <a:pt x="7606" y="970"/>
                              </a:lnTo>
                              <a:lnTo>
                                <a:pt x="7606" y="7784"/>
                              </a:lnTo>
                              <a:cubicBezTo>
                                <a:pt x="11740" y="2896"/>
                                <a:pt x="18007" y="104"/>
                                <a:pt x="2535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97" name="Shape 3297"/>
                      <wps:cNvSpPr/>
                      <wps:spPr>
                        <a:xfrm>
                          <a:off x="1348420" y="1228325"/>
                          <a:ext cx="26553" cy="236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53" h="23672">
                              <a:moveTo>
                                <a:pt x="0" y="0"/>
                              </a:moveTo>
                              <a:lnTo>
                                <a:pt x="7717" y="0"/>
                              </a:lnTo>
                              <a:lnTo>
                                <a:pt x="7717" y="1218"/>
                              </a:lnTo>
                              <a:cubicBezTo>
                                <a:pt x="7717" y="12178"/>
                                <a:pt x="17804" y="16066"/>
                                <a:pt x="26445" y="16066"/>
                              </a:cubicBezTo>
                              <a:lnTo>
                                <a:pt x="26553" y="16045"/>
                              </a:lnTo>
                              <a:lnTo>
                                <a:pt x="26553" y="23639"/>
                              </a:lnTo>
                              <a:lnTo>
                                <a:pt x="26445" y="23672"/>
                              </a:lnTo>
                              <a:cubicBezTo>
                                <a:pt x="10630" y="23672"/>
                                <a:pt x="0" y="14649"/>
                                <a:pt x="0" y="1218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98" name="Shape 3298"/>
                      <wps:cNvSpPr/>
                      <wps:spPr>
                        <a:xfrm>
                          <a:off x="1348638" y="1160614"/>
                          <a:ext cx="26335" cy="542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335" h="54213">
                              <a:moveTo>
                                <a:pt x="26227" y="0"/>
                              </a:moveTo>
                              <a:lnTo>
                                <a:pt x="26335" y="32"/>
                              </a:lnTo>
                              <a:lnTo>
                                <a:pt x="26335" y="7758"/>
                              </a:lnTo>
                              <a:lnTo>
                                <a:pt x="26227" y="7716"/>
                              </a:lnTo>
                              <a:cubicBezTo>
                                <a:pt x="17278" y="7716"/>
                                <a:pt x="7713" y="12835"/>
                                <a:pt x="7713" y="27201"/>
                              </a:cubicBezTo>
                              <a:cubicBezTo>
                                <a:pt x="7713" y="36776"/>
                                <a:pt x="14073" y="46471"/>
                                <a:pt x="26227" y="46471"/>
                              </a:cubicBezTo>
                              <a:lnTo>
                                <a:pt x="26335" y="46424"/>
                              </a:lnTo>
                              <a:lnTo>
                                <a:pt x="26335" y="54213"/>
                              </a:lnTo>
                              <a:lnTo>
                                <a:pt x="26227" y="54186"/>
                              </a:lnTo>
                              <a:cubicBezTo>
                                <a:pt x="11029" y="54186"/>
                                <a:pt x="0" y="42838"/>
                                <a:pt x="0" y="27201"/>
                              </a:cubicBezTo>
                              <a:cubicBezTo>
                                <a:pt x="0" y="10931"/>
                                <a:pt x="10540" y="0"/>
                                <a:pt x="26227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299" name="Shape 3299"/>
                      <wps:cNvSpPr/>
                      <wps:spPr>
                        <a:xfrm>
                          <a:off x="1374973" y="1158919"/>
                          <a:ext cx="26448" cy="930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48" h="93045">
                              <a:moveTo>
                                <a:pt x="20039" y="0"/>
                              </a:moveTo>
                              <a:lnTo>
                                <a:pt x="25320" y="4625"/>
                              </a:lnTo>
                              <a:lnTo>
                                <a:pt x="20052" y="10770"/>
                              </a:lnTo>
                              <a:cubicBezTo>
                                <a:pt x="24263" y="15706"/>
                                <a:pt x="26233" y="21496"/>
                                <a:pt x="26233" y="28897"/>
                              </a:cubicBezTo>
                              <a:cubicBezTo>
                                <a:pt x="26233" y="38110"/>
                                <a:pt x="21240" y="46831"/>
                                <a:pt x="13571" y="51398"/>
                              </a:cubicBezTo>
                              <a:cubicBezTo>
                                <a:pt x="21903" y="55196"/>
                                <a:pt x="26448" y="61938"/>
                                <a:pt x="26448" y="70624"/>
                              </a:cubicBezTo>
                              <a:cubicBezTo>
                                <a:pt x="26448" y="77550"/>
                                <a:pt x="23904" y="83163"/>
                                <a:pt x="19313" y="87045"/>
                              </a:cubicBezTo>
                              <a:lnTo>
                                <a:pt x="0" y="93045"/>
                              </a:lnTo>
                              <a:lnTo>
                                <a:pt x="0" y="85450"/>
                              </a:lnTo>
                              <a:lnTo>
                                <a:pt x="11031" y="83213"/>
                              </a:lnTo>
                              <a:cubicBezTo>
                                <a:pt x="15212" y="81223"/>
                                <a:pt x="18837" y="77511"/>
                                <a:pt x="18837" y="70624"/>
                              </a:cubicBezTo>
                              <a:cubicBezTo>
                                <a:pt x="18837" y="65188"/>
                                <a:pt x="16390" y="61502"/>
                                <a:pt x="12799" y="59175"/>
                              </a:cubicBezTo>
                              <a:lnTo>
                                <a:pt x="0" y="55909"/>
                              </a:lnTo>
                              <a:lnTo>
                                <a:pt x="0" y="48119"/>
                              </a:lnTo>
                              <a:lnTo>
                                <a:pt x="13064" y="42447"/>
                              </a:lnTo>
                              <a:cubicBezTo>
                                <a:pt x="16477" y="38935"/>
                                <a:pt x="18622" y="34118"/>
                                <a:pt x="18622" y="28897"/>
                              </a:cubicBezTo>
                              <a:cubicBezTo>
                                <a:pt x="18622" y="22979"/>
                                <a:pt x="16784" y="18107"/>
                                <a:pt x="13524" y="14715"/>
                              </a:cubicBezTo>
                              <a:lnTo>
                                <a:pt x="0" y="9453"/>
                              </a:lnTo>
                              <a:lnTo>
                                <a:pt x="0" y="1728"/>
                              </a:lnTo>
                              <a:lnTo>
                                <a:pt x="14769" y="6149"/>
                              </a:lnTo>
                              <a:lnTo>
                                <a:pt x="2003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00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7BED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44D88CC" id="Group 3255" o:spid="_x0000_s1026" style="position:absolute;margin-left:56.7pt;margin-top:35.45pt;width:119.9pt;height:124.4pt;z-index:251663360;mso-position-horizontal-relative:page;mso-position-vertical-relative:page" coordsize="15229,157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">
              <v:shape id="Shape 3256" o:spid="_x0000_s1027" style="position:absolute;left:14618;top:5726;width:176;height:445;visibility:visible;mso-wrap-style:square;v-text-anchor:top" coordsize="17645,44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" path="m16592,r1053,104l17645,7851,15799,7372v-2633,,-4474,263,-5527,526l10272,20276r4739,l17645,19724r,9795l14749,27389r-4740,l10009,44506,,44506,,1313c3950,789,9480,,16592,xe" fillcolor="#e7bed6" stroked="f" strokeweight="0">
                <v:stroke miterlimit="83231f" joinstyle="miter"/>
                <v:path arrowok="t" textboxrect="0,0,17645,44506"/>
              </v:shape>
              <v:shape id="Shape 3257" o:spid="_x0000_s1028" style="position:absolute;left:14341;top:5515;width:453;height:867;visibility:visible;mso-wrap-style:square;v-text-anchor:top" coordsize="45296,86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" path="m44769,r527,102l45296,8907,44243,8692v-18700,,-33184,15536,-33184,34498c11059,62412,25543,77688,44769,77688r527,-104l45296,86488r-790,154c19750,86642,,67417,,43190,,18962,19750,,44769,xe" fillcolor="#e7bed6" stroked="f" strokeweight="0">
                <v:stroke miterlimit="83231f" joinstyle="miter"/>
                <v:path arrowok="t" textboxrect="0,0,45296,86642"/>
              </v:shape>
              <v:shape id="Shape 3258" o:spid="_x0000_s1029" style="position:absolute;left:14794;top:5727;width:201;height:444;visibility:visible;mso-wrap-style:square;v-text-anchor:top" coordsize="20014,44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" path="m,l8296,817v2304,591,3949,1447,5396,2501c16325,5162,18173,8323,18173,12537v,5265,-3953,8689,-8958,10270l9215,23333v4215,1317,6322,4740,7638,10536c18173,40451,19223,42821,20014,44402r-10533,c8165,42821,7374,39134,6058,33869l,29415,,19621r4444,-930c6255,17671,7374,16090,7374,13850v,-1974,-725,-3620,-2240,-4771l,7748,,xe" fillcolor="#e7bed6" stroked="f" strokeweight="0">
                <v:stroke miterlimit="83231f" joinstyle="miter"/>
                <v:path arrowok="t" textboxrect="0,0,20014,44402"/>
              </v:shape>
              <v:shape id="Shape 3259" o:spid="_x0000_s1030" style="position:absolute;left:14794;top:5516;width:435;height:864;visibility:visible;mso-wrap-style:square;v-text-anchor:top" coordsize="43453,86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" path="m,l16677,3239c32490,9708,43453,24917,43453,43088v,18170,-10963,33527,-26887,40069l,86386,,77482,12506,75013c24394,69865,32393,57569,32393,43349v,-14417,-7999,-26761,-20109,-32032l,8805,,xe" fillcolor="#e7bed6" stroked="f" strokeweight="0">
                <v:stroke miterlimit="83231f" joinstyle="miter"/>
                <v:path arrowok="t" textboxrect="0,0,43453,86386"/>
              </v:shape>
              <v:shape id="Shape 3300" o:spid="_x0000_s1031" style="position:absolute;top:4136;width:6367;height:11662;visibility:visible;mso-wrap-style:square;v-text-anchor:top" coordsize="636759,1166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" path="m182913,r22276,c271917,10354,310814,55640,339841,103993v29517,49222,52213,109693,63111,175496c416028,256865,430877,232578,453096,214493v29791,-24284,86269,-43703,124424,-15795c582960,202697,588319,208529,592357,213571v33568,41572,44402,113242,36227,188474c621212,470050,600530,528272,574738,578455,530444,664580,467157,739081,394609,801286v-7826,6696,-25424,23247,-32489,22285c345972,821389,338758,779112,349118,758578v4125,-8182,14861,-16274,23210,-23211c431012,686677,480237,631554,522749,563600v23517,-37651,45736,-77806,59413,-125349c595285,392607,601013,319743,575672,283205,563124,265109,534652,254853,506013,264631v-57221,19497,-90292,83004,-98414,155062c405310,439904,409927,482387,387180,482822v-14327,251,-20556,-22461,-19491,-47345c368510,415559,370483,392733,370483,372322v,-88570,-21422,-153737,-54791,-208907c299786,137149,279006,110319,253477,93782,223608,74441,181266,73232,148541,87282,89908,112521,51222,170345,41772,244194v-5593,43901,-988,82816,3713,122577c64056,523314,111174,651573,166208,774379v46882,104610,98029,208794,168046,293395c343981,1079522,361341,1095383,364881,1108615v5928,22007,782,48903,-16703,57573l345408,1166188v-15333,-9617,-26030,-25126,-37149,-38993c275293,1086023,245675,1039368,219125,990703,183991,926244,150164,858078,120702,788284,61215,647341,11653,492952,,307340l,262781c11778,133121,61782,19921,182913,xe" fillcolor="#e7bed6" stroked="f" strokeweight="0">
                <v:stroke miterlimit="83231f" joinstyle="miter"/>
                <v:path arrowok="t" textboxrect="0,0,636759,1166188"/>
              </v:shape>
              <v:shape id="Shape 3301" o:spid="_x0000_s1032" style="position:absolute;left:2098;width:3516;height:4392;visibility:visible;mso-wrap-style:square;v-text-anchor:top" coordsize="351548,43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" path="m318470,r11131,c344644,9336,351548,40702,350053,67772v-1971,35617,-14163,66997,-29723,92872c298051,197655,276051,234105,293404,284114v3791,10925,9620,22031,7426,32499c297559,332200,274773,331740,259046,335187v-3817,15686,-5414,33573,-24132,34343c230303,381338,221743,389188,206123,389950v-8429,21334,-11820,43619,-35298,46430c147269,439231,112887,423487,97468,414105,79282,403010,62307,378786,40868,376027,23207,373757,13799,388257,,377891r,-3711c11393,363528,36382,359908,53869,365826v38618,13067,67185,55001,112336,58496c171168,419415,173702,415884,176416,409454v2928,-6891,1976,-14455,4647,-20417c185636,378780,197172,377487,210761,376027v165,-4657,1714,-14660,5564,-18555c220659,355896,227960,357295,232124,355604v3098,-7445,618,-15839,2790,-21345c241323,318037,269777,327620,278552,313834v-507,-21714,-12318,-34557,-13921,-55710c260598,205010,291679,175644,310128,135568,322745,108084,333347,66760,324052,30648,322270,23781,310101,5080,313850,1864v1039,-925,3352,96,4620,-1864xe" fillcolor="#e7bed6" stroked="f" strokeweight="0">
                <v:stroke miterlimit="83231f" joinstyle="miter"/>
                <v:path arrowok="t" textboxrect="0,0,351548,439231"/>
              </v:shape>
              <v:shape id="Shape 3302" o:spid="_x0000_s1033" style="position:absolute;left:5371;top:3783;width:3186;height:2584;visibility:visible;mso-wrap-style:square;v-text-anchor:top" coordsize="318655,258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" path="m151833,429c209463,,249614,31099,279952,64468v15186,16745,32663,34241,35289,62237c318655,163020,305347,194428,287381,214895v-16223,18519,-45303,31239,-78906,35301c176218,254063,132674,258334,122116,226984v20359,-7844,24239,12604,43641,12067c177484,238723,187295,227360,181549,213961v4444,-1322,12662,-3115,17628,-913c212723,238072,182502,247232,155540,243680v30797,9863,63711,2060,85421,-8354c274547,219220,298920,178523,295735,134125,293240,99194,271021,72286,247463,50568,221676,26770,189707,2508,149030,5056,118577,6984,87089,20448,74774,44068v-4722,9037,-3468,20824,-9291,30644c59021,85565,39716,89359,32057,102560v-7913,13669,-12626,46545,-12059,64992c20566,187385,31334,193166,45059,202835v14153,9965,21801,17433,44570,18571c80574,225655,67689,224231,58048,221406,40282,216206,14022,200175,6056,187051,3406,182642,713,173578,484,165706,,147557,3098,115926,11617,102560,20093,89299,41748,82466,47825,69128v2997,-6486,2197,-14258,4659,-20419c65706,15733,109491,732,151833,429xe" fillcolor="#e7bed6" stroked="f" strokeweight="0">
                <v:stroke miterlimit="83231f" joinstyle="miter"/>
                <v:path arrowok="t" textboxrect="0,0,318655,258334"/>
              </v:shape>
              <v:shape id="Shape 3588" o:spid="_x0000_s1034" style="position:absolute;left:7085;top:7240;width:144;height:1457;visibility:visible;mso-wrap-style:square;v-text-anchor:top" coordsize="14393,1456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" path="m,l14393,r,145684l,145684,,e" fillcolor="#97a1b3" strokecolor="#97a1b3" strokeweight=".1307mm">
                <v:stroke miterlimit="1" joinstyle="miter"/>
                <v:path arrowok="t" textboxrect="0,0,14393,145684"/>
              </v:shape>
              <v:shape id="Shape 3304" o:spid="_x0000_s1035" style="position:absolute;left:7655;top:7219;width:1313;height:1478;visibility:visible;mso-wrap-style:square;v-text-anchor:top" coordsize="131291,147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" path="m65794,v38771,,65497,23788,65497,64029l131291,147736r-14389,l116902,64322v,-32896,-20266,-50519,-51694,-50225c35248,14389,14393,37005,14393,66966r,80770l,147736,,2640r14100,l14100,28488c25260,8515,45527,291,65794,xe" fillcolor="#97a1b3" stroked="f" strokeweight="0">
                <v:stroke miterlimit="1" joinstyle="miter"/>
                <v:path arrowok="t" textboxrect="0,0,131291,147736"/>
              </v:shape>
              <v:shape id="Shape 3305" o:spid="_x0000_s1036" style="position:absolute;left:7655;top:7219;width:1313;height:1478;visibility:visible;mso-wrap-style:square;v-text-anchor:top" coordsize="131292,147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" path="m14100,2642r,25848c25260,8516,45527,293,65794,v38772,,65498,23789,65498,64030l131292,147738r-14390,l116902,64322v,-32895,-20267,-50517,-51693,-50225c35247,14390,14393,37005,14393,66967r,80771l,147738,,2642r14100,xe" filled="f" strokecolor="#97a1b3" strokeweight=".1307mm">
                <v:stroke miterlimit="1" joinstyle="miter"/>
                <v:path arrowok="t" textboxrect="0,0,131292,147738"/>
              </v:shape>
              <v:shape id="Shape 3306" o:spid="_x0000_s1037" style="position:absolute;left:9280;top:7222;width:734;height:1498;visibility:visible;mso-wrap-style:square;v-text-anchor:top" coordsize="73428,1497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" path="m72840,r588,138l73428,13805r,c40825,13805,14097,34072,14097,74897v,40237,26728,60800,59331,60800l73428,135697r,13872l72548,149794c32014,149794,,123065,,74897,,27021,32306,,72840,xe" fillcolor="#97a1b3" stroked="f" strokeweight="0">
                <v:stroke miterlimit="1" joinstyle="miter"/>
                <v:path arrowok="t" textboxrect="0,0,73428,149794"/>
              </v:shape>
              <v:shape id="Shape 3260" o:spid="_x0000_s1038" style="position:absolute;left:10014;top:6641;width:737;height:2077;visibility:visible;mso-wrap-style:square;v-text-anchor:top" coordsize="73724,207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" path="m59623,l73724,r,205603l59623,205603r,-32014c53604,184603,44646,193194,34109,199031l,207728,,193856r23644,-4466c45122,180674,59331,159855,59331,132759v,-27095,-14540,-47745,-35935,-56377l,71963,,58297r34475,8085c44939,71962,53750,80480,59623,92230l59623,xe" fillcolor="#97a1b3" stroked="f" strokeweight="0">
                <v:stroke miterlimit="1" joinstyle="miter"/>
                <v:path arrowok="t" textboxrect="0,0,73724,207728"/>
              </v:shape>
              <v:shape id="Shape 3261" o:spid="_x0000_s1039" style="position:absolute;left:9421;top:7360;width:1186;height:1219;visibility:visible;mso-wrap-style:square;v-text-anchor:top" coordsize="118663,1218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" path="m,61092v,40238,26729,60800,59331,60800c93403,121892,118663,96925,118663,60797,118663,24669,92815,,59331,,26729,,,20267,,61092xe" filled="f" strokecolor="#97a1b3" strokeweight=".1307mm">
                <v:stroke miterlimit="1" joinstyle="miter"/>
                <v:path arrowok="t" textboxrect="0,0,118663,121892"/>
              </v:shape>
              <v:shape id="Shape 3262" o:spid="_x0000_s1040" style="position:absolute;left:9280;top:6641;width:1471;height:2079;visibility:visible;mso-wrap-style:square;v-text-anchor:top" coordsize="147153,207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" path="m147153,r,205604l133053,205604r,-32015c121012,195617,97220,207953,72548,207953,32015,207953,,181224,,133056,,85180,32307,58158,72841,58158v24967,,48464,10573,60212,34072l133053,r14100,xe" filled="f" strokecolor="#97a1b3" strokeweight=".1307mm">
                <v:stroke miterlimit="1" joinstyle="miter"/>
                <v:path arrowok="t" textboxrect="0,0,147153,207953"/>
              </v:shape>
              <v:shape id="Shape 3263" o:spid="_x0000_s1041" style="position:absolute;left:11033;top:6632;width:1019;height:2065;visibility:visible;mso-wrap-style:square;v-text-anchor:top" coordsize="101921,206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" path="m73135,v10868,,20563,3818,28786,9987l94870,20558c86940,15861,81359,13217,72548,13217v-18211,,-28786,11160,-28786,36420l43762,62564r47876,l91638,75193r-47876,l43762,206484r-14097,l29665,75193,,75193,,62564r29665,l29665,49637c29665,20855,41121,,73135,xe" fillcolor="#97a1b3" stroked="f" strokeweight="0">
                <v:stroke miterlimit="1" joinstyle="miter"/>
                <v:path arrowok="t" textboxrect="0,0,101921,206484"/>
              </v:shape>
              <v:shape id="Shape 3264" o:spid="_x0000_s1042" style="position:absolute;left:11033;top:6632;width:1019;height:2065;visibility:visible;mso-wrap-style:square;v-text-anchor:top" coordsize="101921,206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" path="m29666,206484r,-131291l,75193,,62564r29666,l29666,49637c29666,20855,41121,,73136,v10868,,20562,3817,28785,9987l94871,20559c86941,15861,81359,13217,72548,13217v-18210,,-28785,11160,-28785,36420l43763,62564r47876,l91639,75193r-47876,l43763,206484r-14097,xe" filled="f" strokecolor="#97a1b3" strokeweight=".1307mm">
                <v:stroke miterlimit="1" joinstyle="miter"/>
                <v:path arrowok="t" textboxrect="0,0,101921,206484"/>
              </v:shape>
              <v:shape id="Shape 3265" o:spid="_x0000_s1043" style="position:absolute;left:12237;top:7243;width:1313;height:1477;visibility:visible;mso-wrap-style:square;v-text-anchor:top" coordsize="131291,1477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" path="m,l14392,r,83419c14392,116313,34658,133936,66086,133644v29958,-296,50815,-22913,50815,-52871l116901,r14390,l131291,145391r-14097,l117194,119251v-11163,19971,-31430,28197,-51694,28490c26728,147741,,123948,,83711l,xe" fillcolor="#97a1b3" stroked="f" strokeweight="0">
                <v:stroke miterlimit="1" joinstyle="miter"/>
                <v:path arrowok="t" textboxrect="0,0,131291,147741"/>
              </v:shape>
              <v:shape id="Shape 3266" o:spid="_x0000_s1044" style="position:absolute;left:12237;top:7243;width:1313;height:1477;visibility:visible;mso-wrap-style:square;v-text-anchor:top" coordsize="131292,1477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" path="m117195,145392r,-26141c106032,139222,85765,147448,65501,147741,26729,147741,,123949,,83711l,,14393,r,83419c14393,116314,34659,133936,66086,133644v29958,-296,50816,-22912,50816,-52870l116902,r14390,l131292,145392r-14097,xe" filled="f" strokecolor="#97a1b3" strokeweight=".1307mm">
                <v:stroke miterlimit="1" joinstyle="miter"/>
                <v:path arrowok="t" textboxrect="0,0,131292,147741"/>
              </v:shape>
              <v:shape id="Shape 3589" o:spid="_x0000_s1045" style="position:absolute;left:13944;top:6641;width:144;height:2056;visibility:visible;mso-wrap-style:square;v-text-anchor:top" coordsize="14393,2056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" path="m,l14393,r,205604l,205604,,e" fillcolor="#97a1b3" strokecolor="#97a1b3" strokeweight=".1307mm">
                <v:stroke miterlimit="1" joinstyle="miter"/>
                <v:path arrowok="t" textboxrect="0,0,14393,205604"/>
              </v:shape>
              <v:shape id="Shape 3268" o:spid="_x0000_s1046" style="position:absolute;left:6263;top:9406;width:743;height:1492;visibility:visible;mso-wrap-style:square;v-text-anchor:top" coordsize="74347,149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" path="m73724,r623,152l74347,13926r-623,-122c40828,13804,14392,37888,14392,74312v,36419,26436,60800,59332,60800l74347,134989r,14067l73724,149209c33190,149209,,118663,,74312,,29961,33190,,73724,xe" fillcolor="#97a1b3" stroked="f" strokeweight="0">
                <v:stroke miterlimit="1" joinstyle="miter"/>
                <v:path arrowok="t" textboxrect="0,0,74347,149209"/>
              </v:shape>
              <v:shape id="Shape 3269" o:spid="_x0000_s1047" style="position:absolute;left:7006;top:9407;width:732;height:1489;visibility:visible;mso-wrap-style:square;v-text-anchor:top" coordsize="73102,148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" path="m,l33339,8110v10390,5544,19348,13915,25370,25225l58709,1613r14393,l73102,146708r-14393,l58709,115867v-7051,11307,-16009,19605,-26142,25076l,148905,,134838r25880,-5090c71313,109846,71313,38767,25880,18865l,13775,,xe" fillcolor="#97a1b3" stroked="f" strokeweight="0">
                <v:stroke miterlimit="1" joinstyle="miter"/>
                <v:path arrowok="t" textboxrect="0,0,73102,148905"/>
              </v:shape>
              <v:shape id="Shape 3270" o:spid="_x0000_s1048" style="position:absolute;left:6407;top:9544;width:1401;height:1213;visibility:visible;mso-wrap-style:square;v-text-anchor:top" coordsize="140103,121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" path="m,60508v,36420,26436,60800,59332,60800c140103,121308,140103,,59332,,26436,,,24084,,60508xe" filled="f" strokecolor="#97a1b3" strokeweight=".1307mm">
                <v:stroke miterlimit="1" joinstyle="miter"/>
                <v:path arrowok="t" textboxrect="0,0,140103,121308"/>
              </v:shape>
              <v:shape id="Shape 3271" o:spid="_x0000_s1049" style="position:absolute;left:6263;top:9406;width:1474;height:1492;visibility:visible;mso-wrap-style:square;v-text-anchor:top" coordsize="147448,149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" path="m147448,1764r,145096l133056,146860r,-30841c118956,138634,97223,149209,73724,149209,33191,149209,,118663,,74312,,29961,33191,,73724,v23499,,47288,10868,59332,33486l133056,1764r14392,xe" filled="f" strokecolor="#97a1b3" strokeweight=".1307mm">
                <v:stroke miterlimit="1" joinstyle="miter"/>
                <v:path arrowok="t" textboxrect="0,0,147448,149209"/>
              </v:shape>
              <v:shape id="Shape 3272" o:spid="_x0000_s1050" style="position:absolute;left:8019;top:9394;width:2294;height:1480;visibility:visible;mso-wrap-style:square;v-text-anchor:top" coordsize="229395,148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" path="m61096,v22027,,45231,9984,53750,35832c123656,12040,146272,,168595,v35540,,60800,24964,60800,61092l229395,148033r-14392,l215003,61092v,-27902,-18798,-47583,-46408,-47583c140987,13509,121896,34071,121896,61972r,86061l107503,148033r,-86061c107503,34071,88410,13804,60800,13804v-27609,,-46407,20267,-46407,48168l14393,148033,,148033,,2936r13511,l13807,27021c23792,7930,42297,,61096,xe" fillcolor="#97a1b3" stroked="f" strokeweight="0">
                <v:stroke miterlimit="1" joinstyle="miter"/>
                <v:path arrowok="t" textboxrect="0,0,229395,148033"/>
              </v:shape>
              <v:shape id="Shape 3273" o:spid="_x0000_s1051" style="position:absolute;left:8019;top:9394;width:2294;height:1480;visibility:visible;mso-wrap-style:square;v-text-anchor:top" coordsize="229395,148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" path="m215003,148033r,-86941c215003,33191,196205,13509,168595,13509v-27609,,-46699,20562,-46699,48464l121896,148033r-14393,l107503,61973v,-27902,-19094,-48168,-46703,-48168c33191,13805,14393,34071,14393,61973r,86060l,148033,,2937r13512,l13808,27021c23792,7931,42297,,61095,v22028,,45232,9984,53750,35832c123657,12041,146272,,168595,v35540,,60800,24965,60800,61092l229395,148033r-14392,xe" filled="f" strokecolor="#97a1b3" strokeweight=".1307mm">
                <v:stroke miterlimit="1" joinstyle="miter"/>
                <v:path arrowok="t" textboxrect="0,0,229395,148033"/>
              </v:shape>
              <v:shape id="Shape 3274" o:spid="_x0000_s1052" style="position:absolute;left:10610;top:9394;width:2294;height:1480;visibility:visible;mso-wrap-style:square;v-text-anchor:top" coordsize="229396,148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" path="m61096,v22028,,45231,9984,53750,35832c123657,12040,146272,,168596,v35540,,60800,24964,60800,61092l229396,148033r-14393,l215003,61092v,-27902,-18798,-47583,-46407,-47583c140987,13509,121896,34071,121896,61972r,86061l107503,148033r,-86061c107503,34071,88410,13804,60800,13804v-27609,,-46407,20267,-46407,48168l14393,148033,,148033,,2936r13513,l13807,27021c23792,7930,42297,,61096,xe" fillcolor="#97a1b3" stroked="f" strokeweight="0">
                <v:stroke miterlimit="1" joinstyle="miter"/>
                <v:path arrowok="t" textboxrect="0,0,229396,148033"/>
              </v:shape>
              <v:shape id="Shape 3275" o:spid="_x0000_s1053" style="position:absolute;left:10610;top:9394;width:2294;height:1480;visibility:visible;mso-wrap-style:square;v-text-anchor:top" coordsize="229396,148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" path="m215003,148033r,-86941c215003,33191,196205,13509,168596,13509v-27610,,-46700,20562,-46700,48464l121896,148033r-14393,l107503,61973v,-27902,-19094,-48168,-46703,-48168c33191,13805,14393,34071,14393,61973r,86060l,148033,,2937r13512,l13808,27021c23792,7931,42297,,61096,v22027,,45231,9984,53750,35832c123657,12041,146272,,168596,v35539,,60800,24965,60800,61092l229396,148033r-14393,xe" filled="f" strokecolor="#97a1b3" strokeweight=".1307mm">
                <v:stroke miterlimit="1" joinstyle="miter"/>
                <v:path arrowok="t" textboxrect="0,0,229396,148033"/>
              </v:shape>
              <v:shape id="Shape 3276" o:spid="_x0000_s1054" style="position:absolute;left:13121;top:9406;width:744;height:1492;visibility:visible;mso-wrap-style:square;v-text-anchor:top" coordsize="74348,149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" path="m73725,r623,152l74348,13926r-623,-122c40829,13804,14393,37888,14393,74312v,36419,26436,60800,59332,60800l74348,134989r,14067l73725,149209c33191,149209,,118663,,74312,,29961,33191,,73725,xe" fillcolor="#97a1b3" stroked="f" strokeweight="0">
                <v:stroke miterlimit="1" joinstyle="miter"/>
                <v:path arrowok="t" textboxrect="0,0,74348,149209"/>
              </v:shape>
              <v:shape id="Shape 3277" o:spid="_x0000_s1055" style="position:absolute;left:13865;top:9407;width:731;height:1489;visibility:visible;mso-wrap-style:square;v-text-anchor:top" coordsize="73100,148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" path="m,l33338,8109v10390,5545,19348,13916,25369,25226l58707,1613r14393,l73100,146708r-14393,l58707,115867v-7049,11307,-16007,19605,-26140,25076l,148905,,134838r25880,-5090c71313,109846,71313,38767,25880,18865l,13775,,xe" fillcolor="#97a1b3" stroked="f" strokeweight="0">
                <v:stroke miterlimit="1" joinstyle="miter"/>
                <v:path arrowok="t" textboxrect="0,0,73100,148905"/>
              </v:shape>
              <v:shape id="Shape 3278" o:spid="_x0000_s1056" style="position:absolute;left:13265;top:9544;width:1401;height:1213;visibility:visible;mso-wrap-style:square;v-text-anchor:top" coordsize="140103,121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" path="m,60508v,36420,26436,60800,59331,60800c140103,121308,140103,,59331,,26436,,,24084,,60508xe" filled="f" strokecolor="#97a1b3" strokeweight=".1307mm">
                <v:stroke miterlimit="1" joinstyle="miter"/>
                <v:path arrowok="t" textboxrect="0,0,140103,121308"/>
              </v:shape>
              <v:shape id="Shape 3279" o:spid="_x0000_s1057" style="position:absolute;left:13121;top:9406;width:1475;height:1492;visibility:visible;mso-wrap-style:square;v-text-anchor:top" coordsize="147448,149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" path="m147448,1764r,145096l133056,146860r,-30841c118956,138634,97223,149209,73724,149209,33191,149209,,118663,,74312,,29961,33191,,73724,v23499,,47288,10868,59332,33486l133056,1764r14392,xe" filled="f" strokecolor="#97a1b3" strokeweight=".1307mm">
                <v:stroke miterlimit="1" joinstyle="miter"/>
                <v:path arrowok="t" textboxrect="0,0,147448,149209"/>
              </v:shape>
              <v:shape id="Shape 3280" o:spid="_x0000_s1058" style="position:absolute;left:6830;top:11393;width:621;height:779;visibility:visible;mso-wrap-style:square;v-text-anchor:top" coordsize="62164,77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" path="m,l8256,r,35900l53909,35900,53909,r8255,l62164,77903r-8255,l53909,43617r-45653,l8256,77903,,77903,,xe" fillcolor="#e7bed6" stroked="f" strokeweight="0">
                <v:stroke miterlimit="1" joinstyle="miter"/>
                <v:path arrowok="t" textboxrect="0,0,62164,77903"/>
              </v:shape>
              <v:shape id="Shape 3281" o:spid="_x0000_s1059" style="position:absolute;left:7558;top:11615;width:532;height:779;visibility:visible;mso-wrap-style:square;v-text-anchor:top" coordsize="53248,77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" path="m,l8349,,21052,32255r5106,12589l31189,32144,44882,r8366,l19751,77907r-8256,l21834,53816,,xe" fillcolor="#e7bed6" stroked="f" strokeweight="0">
                <v:stroke miterlimit="1" joinstyle="miter"/>
                <v:path arrowok="t" textboxrect="0,0,53248,77907"/>
              </v:shape>
              <v:shape id="Shape 3282" o:spid="_x0000_s1060" style="position:absolute;left:8184;top:11610;width:284;height:784;visibility:visible;mso-wrap-style:square;v-text-anchor:top" coordsize="28386,784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" path="m28386,r,7298l28278,7261c16488,7261,7931,16182,7931,28471v,12092,8748,21210,20347,21210l28386,49645r,7495l28278,57182v-8477,,-15972,-3752,-20777,-10218l7501,78421,,78421,,515r7605,l7605,10144c10087,6860,13301,4264,17020,2490l28386,xe" fillcolor="#e7bed6" stroked="f" strokeweight="0">
                <v:stroke miterlimit="1" joinstyle="miter"/>
                <v:path arrowok="t" textboxrect="0,0,28386,78421"/>
              </v:shape>
              <v:shape id="Shape 3283" o:spid="_x0000_s1061" style="position:absolute;left:8468;top:11608;width:281;height:574;visibility:visible;mso-wrap-style:square;v-text-anchor:top" coordsize="28170,57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" path="m1079,c17302,603,28170,12095,28170,28601v,8618,-2841,15822,-7796,20872l,57376,,49881,13901,45153v3898,-3364,6554,-8694,6554,-16552c20455,20822,17799,15546,13901,12215l,7534,,237,1079,xe" fillcolor="#e7bed6" stroked="f" strokeweight="0">
                <v:stroke miterlimit="1" joinstyle="miter"/>
                <v:path arrowok="t" textboxrect="0,0,28170,57376"/>
              </v:shape>
              <v:shape id="Shape 3284" o:spid="_x0000_s1062" style="position:absolute;left:8876;top:11606;width:506;height:566;visibility:visible;mso-wrap-style:square;v-text-anchor:top" coordsize="50629,56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" path="m25351,c40712,,50629,9704,50629,24720r,31944l42910,56664r,-31837c42910,13885,36540,7609,25434,7609r-269,c15056,7707,7717,15357,7717,25798r,30866l,56664,,970r7606,l7606,7784c11740,2896,18007,104,25351,xe" fillcolor="#e7bed6" stroked="f" strokeweight="0">
                <v:stroke miterlimit="1" joinstyle="miter"/>
                <v:path arrowok="t" textboxrect="0,0,50629,56664"/>
              </v:shape>
              <v:shape id="Shape 3285" o:spid="_x0000_s1063" style="position:absolute;left:9493;top:11606;width:283;height:574;visibility:visible;mso-wrap-style:square;v-text-anchor:top" coordsize="28280,574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" path="m28278,r2,1l28280,7394r-2,-1c16303,7393,7609,16449,7609,28926v,12297,8500,20887,20669,20887l28280,49812r,7608l28278,57421c11630,57421,,45703,,28926,,12166,11892,,28278,xe" fillcolor="#e7bed6" stroked="f" strokeweight="0">
                <v:stroke miterlimit="1" joinstyle="miter"/>
                <v:path arrowok="t" textboxrect="0,0,28280,57421"/>
              </v:shape>
              <v:shape id="Shape 3286" o:spid="_x0000_s1064" style="position:absolute;left:9776;top:11606;width:283;height:574;visibility:visible;mso-wrap-style:square;v-text-anchor:top" coordsize="28276,57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" path="m,l20282,8177v5021,5137,7994,12368,7994,20748c28276,37314,25369,44437,20382,49464l,57419,,49812,14898,43980v3647,-3684,5773,-8906,5773,-15055c20671,22687,18497,17304,14826,13480l,7393,,xe" fillcolor="#e7bed6" stroked="f" strokeweight="0">
                <v:stroke miterlimit="1" joinstyle="miter"/>
                <v:path arrowok="t" textboxrect="0,0,28276,57419"/>
              </v:shape>
              <v:shape id="Shape 3287" o:spid="_x0000_s1065" style="position:absolute;left:10178;top:11393;width:282;height:787;visibility:visible;mso-wrap-style:square;v-text-anchor:top" coordsize="28278,78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" path="m,l7606,r,30815c9916,27781,12919,25414,16453,23806l28278,21392r,7456l28278,28848v-11915,,-20562,8877,-20562,21102c7716,62436,16172,71161,28278,71161r,l28278,78694,16773,76163c13185,74479,10040,72029,7606,68963r,8944l,77907,,xe" fillcolor="#e7bed6" stroked="f" strokeweight="0">
                <v:stroke miterlimit="1" joinstyle="miter"/>
                <v:path arrowok="t" textboxrect="0,0,28278,78694"/>
              </v:shape>
              <v:shape id="Shape 3288" o:spid="_x0000_s1066" style="position:absolute;left:10460;top:11607;width:282;height:574;visibility:visible;mso-wrap-style:square;v-text-anchor:top" coordsize="28171,57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" path="m215,c16936,,28171,11539,28171,28711v,17171,-11190,28706,-27849,28706l,57347,,49813,14965,44068v3579,-3673,5597,-8949,5597,-15357c20562,20892,17906,15589,14008,12241l,7501,,44,215,xe" fillcolor="#e7bed6" stroked="f" strokeweight="0">
                <v:stroke miterlimit="1" joinstyle="miter"/>
                <v:path arrowok="t" textboxrect="0,0,28171,57417"/>
              </v:shape>
              <v:shape id="Shape 3590" o:spid="_x0000_s1067" style="position:absolute;left:10869;top:11613;width:91;height:559;visibility:visible;mso-wrap-style:square;v-text-anchor:top" coordsize="9144,55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" path="m,l9144,r,55911l,55911,,e" fillcolor="#e7bed6" stroked="f" strokeweight="0">
                <v:stroke miterlimit="1" joinstyle="miter"/>
                <v:path arrowok="t" textboxrect="0,0,9144,55911"/>
              </v:shape>
              <v:shape id="Shape 3290" o:spid="_x0000_s1068" style="position:absolute;left:10854;top:11400;width:109;height:108;visibility:visible;mso-wrap-style:square;v-text-anchor:top" coordsize="10954,108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" path="m5476,v2723,,5478,1863,5478,5424c10954,8982,8199,10844,5476,10844,2755,10844,,8982,,5424,,1863,2755,,5476,xe" fillcolor="#e7bed6" stroked="f" strokeweight="0">
                <v:stroke miterlimit="1" joinstyle="miter"/>
                <v:path arrowok="t" textboxrect="0,0,10954,10844"/>
              </v:shape>
              <v:shape id="Shape 3291" o:spid="_x0000_s1069" style="position:absolute;left:11094;top:11610;width:372;height:562;visibility:visible;mso-wrap-style:square;v-text-anchor:top" coordsize="37130,56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" path="m24615,v4017,,7892,1114,11519,3314l37130,3917r-3551,6455l32492,9700c30015,8175,27182,7403,24075,7403,14909,7500,7715,14780,7715,23974r,32268l,56242,,550r7366,l7516,7152c11177,2618,17093,9,24075,9l24615,xe" fillcolor="#e7bed6" stroked="f" strokeweight="0">
                <v:stroke miterlimit="1" joinstyle="miter"/>
                <v:path arrowok="t" textboxrect="0,0,37130,56242"/>
              </v:shape>
              <v:shape id="Shape 3292" o:spid="_x0000_s1070" style="position:absolute;left:11529;top:11453;width:391;height:727;visibility:visible;mso-wrap-style:square;v-text-anchor:top" coordsize="39127,72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" path="m18929,r,16201l37043,16201r,6853l18929,23054r,31236c18929,61305,20335,65363,27522,65363v2211,,4934,-721,7668,-2035l36340,62776r2787,6551l38082,69832v-3919,1895,-7372,2817,-10560,2817c16622,72649,11321,66645,11321,54290r,-31236l,23054,,16201r11321,l11321,794,18929,xe" fillcolor="#e7bed6" stroked="f" strokeweight="0">
                <v:stroke miterlimit="1" joinstyle="miter"/>
                <v:path arrowok="t" textboxrect="0,0,39127,72649"/>
              </v:shape>
              <v:shape id="Shape 3293" o:spid="_x0000_s1071" style="position:absolute;left:12018;top:11393;width:490;height:779;visibility:visible;mso-wrap-style:square;v-text-anchor:top" coordsize="49009,77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" path="m,l7501,r,29430c11703,24361,17944,21562,25457,21455v14756,,23552,9240,23552,24720l49009,77902r-7607,l41402,46175v,-7856,-2765,-17223,-15927,-17223c15183,28952,7715,36739,7715,47470r,30432l,77902,,xe" fillcolor="#e7bed6" stroked="f" strokeweight="0">
                <v:stroke miterlimit="1" joinstyle="miter"/>
                <v:path arrowok="t" textboxrect="0,0,49009,77902"/>
              </v:shape>
              <v:shape id="Shape 3591" o:spid="_x0000_s1072" style="position:absolute;left:12644;top:11613;width:91;height:559;visibility:visible;mso-wrap-style:square;v-text-anchor:top" coordsize="9144,55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" path="m,l9144,r,55911l,55911,,e" fillcolor="#e7bed6" stroked="f" strokeweight="0">
                <v:stroke miterlimit="1" joinstyle="miter"/>
                <v:path arrowok="t" textboxrect="0,0,9144,55911"/>
              </v:shape>
              <v:shape id="Shape 3295" o:spid="_x0000_s1073" style="position:absolute;left:12629;top:11400;width:109;height:108;visibility:visible;mso-wrap-style:square;v-text-anchor:top" coordsize="10954,108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" path="m5476,v2723,,5478,1863,5478,5424c10954,8982,8199,10844,5476,10844,2755,10844,,8982,,5424,,1863,2755,,5476,xe" fillcolor="#e7bed6" stroked="f" strokeweight="0">
                <v:stroke miterlimit="1" joinstyle="miter"/>
                <v:path arrowok="t" textboxrect="0,0,10954,10844"/>
              </v:shape>
              <v:shape id="Shape 3296" o:spid="_x0000_s1074" style="position:absolute;left:12869;top:11606;width:506;height:566;visibility:visible;mso-wrap-style:square;v-text-anchor:top" coordsize="50629,56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" path="m25351,c40712,,50629,9704,50629,24720r,31944l42910,56664r,-31837c42910,13885,36540,7609,25434,7609r-269,c15056,7707,7717,15357,7717,25798r,30866l,56664,,970r7606,l7606,7784c11740,2896,18007,104,25351,xe" fillcolor="#e7bed6" stroked="f" strokeweight="0">
                <v:stroke miterlimit="1" joinstyle="miter"/>
                <v:path arrowok="t" textboxrect="0,0,50629,56664"/>
              </v:shape>
              <v:shape id="Shape 3297" o:spid="_x0000_s1075" style="position:absolute;left:13484;top:12283;width:265;height:236;visibility:visible;mso-wrap-style:square;v-text-anchor:top" coordsize="26553,236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" path="m,l7717,r,1218c7717,12178,17804,16066,26445,16066r108,-21l26553,23639r-108,33c10630,23672,,14649,,1218l,xe" fillcolor="#e7bed6" stroked="f" strokeweight="0">
                <v:stroke miterlimit="1" joinstyle="miter"/>
                <v:path arrowok="t" textboxrect="0,0,26553,23672"/>
              </v:shape>
              <v:shape id="Shape 3298" o:spid="_x0000_s1076" style="position:absolute;left:13486;top:11606;width:263;height:542;visibility:visible;mso-wrap-style:square;v-text-anchor:top" coordsize="26335,54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" path="m26227,r108,32l26335,7758r-108,-42c17278,7716,7713,12835,7713,27201v,9575,6360,19270,18514,19270l26335,46424r,7789l26227,54186c11029,54186,,42838,,27201,,10931,10540,,26227,xe" fillcolor="#e7bed6" stroked="f" strokeweight="0">
                <v:stroke miterlimit="1" joinstyle="miter"/>
                <v:path arrowok="t" textboxrect="0,0,26335,54213"/>
              </v:shape>
              <v:shape id="Shape 3299" o:spid="_x0000_s1077" style="position:absolute;left:13749;top:11589;width:265;height:930;visibility:visible;mso-wrap-style:square;v-text-anchor:top" coordsize="26448,93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" path="m20039,r5281,4625l20052,10770v4211,4936,6181,10726,6181,18127c26233,38110,21240,46831,13571,51398v8332,3798,12877,10540,12877,19226c26448,77550,23904,83163,19313,87045l,93045,,85450,11031,83213v4181,-1990,7806,-5702,7806,-12589c18837,65188,16390,61502,12799,59175l,55909,,48119,13064,42447v3413,-3512,5558,-8329,5558,-13550c18622,22979,16784,18107,13524,14715l,9453,,1728,14769,6149,20039,xe" fillcolor="#e7bed6" stroked="f" strokeweight="0">
                <v:stroke miterlimit="1" joinstyle="miter"/>
                <v:path arrowok="t" textboxrect="0,0,26448,93045"/>
              </v:shape>
              <w10:wrap type="square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5878EA"/>
    <w:multiLevelType w:val="hybridMultilevel"/>
    <w:tmpl w:val="D74C0474"/>
    <w:lvl w:ilvl="0" w:tplc="0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5E2320F9"/>
    <w:multiLevelType w:val="hybridMultilevel"/>
    <w:tmpl w:val="3F24CCBA"/>
    <w:lvl w:ilvl="0" w:tplc="B89A7BD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780716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8E4A62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AC6B80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B8878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6AC18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9E0B9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B54967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C926E1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Bd1xaY/JZgqjiyRisvOkArKenHbS97sk0tjNtkbG4AkmCr/JKFCW2iEnlNezw0Sh5kZp2w+rFVZYcfo//ouaOA==" w:salt="6FEnG+ywuzRl5BeE/WrGD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zA1MDY1MTc0NzNU0lEKTi0uzszPAykwrwUAgkjl2iwAAAA="/>
  </w:docVars>
  <w:rsids>
    <w:rsidRoot w:val="007F29FD"/>
    <w:rsid w:val="00034193"/>
    <w:rsid w:val="0003495D"/>
    <w:rsid w:val="00047742"/>
    <w:rsid w:val="00097F90"/>
    <w:rsid w:val="000A55BC"/>
    <w:rsid w:val="001365D3"/>
    <w:rsid w:val="00193C34"/>
    <w:rsid w:val="0021754D"/>
    <w:rsid w:val="00244413"/>
    <w:rsid w:val="00253F63"/>
    <w:rsid w:val="003E6541"/>
    <w:rsid w:val="003F2FEF"/>
    <w:rsid w:val="004152F8"/>
    <w:rsid w:val="00432C17"/>
    <w:rsid w:val="00476ACD"/>
    <w:rsid w:val="00496293"/>
    <w:rsid w:val="005840F5"/>
    <w:rsid w:val="0061054C"/>
    <w:rsid w:val="00640EAF"/>
    <w:rsid w:val="0069269D"/>
    <w:rsid w:val="00716E22"/>
    <w:rsid w:val="00763BAE"/>
    <w:rsid w:val="00770A6F"/>
    <w:rsid w:val="007F29FD"/>
    <w:rsid w:val="00895570"/>
    <w:rsid w:val="008B7124"/>
    <w:rsid w:val="009860C5"/>
    <w:rsid w:val="009B60F0"/>
    <w:rsid w:val="00A34817"/>
    <w:rsid w:val="00A64D48"/>
    <w:rsid w:val="00B27755"/>
    <w:rsid w:val="00B87E14"/>
    <w:rsid w:val="00BA61D0"/>
    <w:rsid w:val="00BC77EA"/>
    <w:rsid w:val="00CA01C0"/>
    <w:rsid w:val="00CC0832"/>
    <w:rsid w:val="00CE0B8E"/>
    <w:rsid w:val="00CF0D0A"/>
    <w:rsid w:val="00D163E7"/>
    <w:rsid w:val="00D30BAE"/>
    <w:rsid w:val="00D755F4"/>
    <w:rsid w:val="00D81858"/>
    <w:rsid w:val="00DB777E"/>
    <w:rsid w:val="00DE1484"/>
    <w:rsid w:val="00E42324"/>
    <w:rsid w:val="00F9073D"/>
    <w:rsid w:val="00FC6786"/>
    <w:rsid w:val="00FD1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6DA618"/>
  <w15:docId w15:val="{368D4377-CC1E-DA4D-ACE6-C1846DB7F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F90"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paragraph" w:styleId="Heading2">
    <w:name w:val="heading 2"/>
    <w:basedOn w:val="Normal"/>
    <w:link w:val="Heading2Char"/>
    <w:uiPriority w:val="9"/>
    <w:qFormat/>
    <w:rsid w:val="0021754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pple-converted-space">
    <w:name w:val="apple-converted-space"/>
    <w:basedOn w:val="DefaultParagraphFont"/>
    <w:rsid w:val="00244413"/>
  </w:style>
  <w:style w:type="paragraph" w:styleId="NoSpacing">
    <w:name w:val="No Spacing"/>
    <w:uiPriority w:val="1"/>
    <w:qFormat/>
    <w:rsid w:val="0021754D"/>
    <w:rPr>
      <w:rFonts w:ascii="Calibri" w:eastAsia="Calibri" w:hAnsi="Calibri" w:cs="Calibri"/>
      <w:color w:val="000000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1754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21754D"/>
    <w:pPr>
      <w:ind w:left="720"/>
      <w:contextualSpacing/>
    </w:pPr>
  </w:style>
  <w:style w:type="table" w:styleId="TableGrid0">
    <w:name w:val="Table Grid"/>
    <w:basedOn w:val="TableNormal"/>
    <w:uiPriority w:val="39"/>
    <w:rsid w:val="004152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55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32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4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mindful mamma">
      <a:dk1>
        <a:srgbClr val="86A6C7"/>
      </a:dk1>
      <a:lt1>
        <a:sysClr val="window" lastClr="FFFFFF"/>
      </a:lt1>
      <a:dk2>
        <a:srgbClr val="86A6C7"/>
      </a:dk2>
      <a:lt2>
        <a:srgbClr val="FFFFFF"/>
      </a:lt2>
      <a:accent1>
        <a:srgbClr val="EBC9E0"/>
      </a:accent1>
      <a:accent2>
        <a:srgbClr val="A5B8CE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11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tioner Application Form 2020</vt:lpstr>
    </vt:vector>
  </TitlesOfParts>
  <Company/>
  <LinksUpToDate>false</LinksUpToDate>
  <CharactersWithSpaces>4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tioner Application Form 2020</dc:title>
  <dc:subject/>
  <dc:creator>Sarah Banks</dc:creator>
  <cp:keywords/>
  <cp:lastModifiedBy>Tina Gibbs</cp:lastModifiedBy>
  <cp:revision>2</cp:revision>
  <dcterms:created xsi:type="dcterms:W3CDTF">2021-05-24T10:25:00Z</dcterms:created>
  <dcterms:modified xsi:type="dcterms:W3CDTF">2021-05-24T10:25:00Z</dcterms:modified>
</cp:coreProperties>
</file>